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563AB" w:rsidRDefault="004246E2" w14:paraId="0C5EA20B" w14:textId="77777777">
      <w:pPr>
        <w:spacing w:after="948" w:line="259" w:lineRule="auto"/>
        <w:ind w:left="2049" w:firstLine="0"/>
        <w:jc w:val="left"/>
      </w:pPr>
      <w:r>
        <w:rPr>
          <w:rFonts w:ascii="Calibri" w:hAnsi="Calibri" w:eastAsia="Calibri" w:cs="Calibri"/>
          <w:noProof/>
          <w:sz w:val="22"/>
        </w:rPr>
        <mc:AlternateContent>
          <mc:Choice Requires="wpg">
            <w:drawing>
              <wp:inline distT="0" distB="0" distL="0" distR="0" wp14:anchorId="7BBDA52A" wp14:editId="357637D1">
                <wp:extent cx="2535240" cy="427998"/>
                <wp:effectExtent l="0" t="0" r="0" b="0"/>
                <wp:docPr id="1381" name="Group 1381"/>
                <wp:cNvGraphicFramePr/>
                <a:graphic xmlns:a="http://schemas.openxmlformats.org/drawingml/2006/main">
                  <a:graphicData uri="http://schemas.microsoft.com/office/word/2010/wordprocessingGroup">
                    <wpg:wgp>
                      <wpg:cNvGrpSpPr/>
                      <wpg:grpSpPr>
                        <a:xfrm>
                          <a:off x="0" y="0"/>
                          <a:ext cx="2535240" cy="427998"/>
                          <a:chOff x="0" y="0"/>
                          <a:chExt cx="2535240" cy="427998"/>
                        </a:xfrm>
                      </wpg:grpSpPr>
                      <wps:wsp>
                        <wps:cNvPr id="114" name="Shape 114"/>
                        <wps:cNvSpPr/>
                        <wps:spPr>
                          <a:xfrm>
                            <a:off x="480908" y="137039"/>
                            <a:ext cx="100826" cy="163982"/>
                          </a:xfrm>
                          <a:custGeom>
                            <a:avLst/>
                            <a:gdLst/>
                            <a:ahLst/>
                            <a:cxnLst/>
                            <a:rect l="0" t="0" r="0" b="0"/>
                            <a:pathLst>
                              <a:path w="100826" h="163982">
                                <a:moveTo>
                                  <a:pt x="49823" y="0"/>
                                </a:moveTo>
                                <a:cubicBezTo>
                                  <a:pt x="63856" y="0"/>
                                  <a:pt x="77674" y="2108"/>
                                  <a:pt x="93803" y="10757"/>
                                </a:cubicBezTo>
                                <a:lnTo>
                                  <a:pt x="83287" y="36487"/>
                                </a:lnTo>
                                <a:cubicBezTo>
                                  <a:pt x="74156" y="30645"/>
                                  <a:pt x="61989" y="26899"/>
                                  <a:pt x="54280" y="26899"/>
                                </a:cubicBezTo>
                                <a:cubicBezTo>
                                  <a:pt x="39764" y="26899"/>
                                  <a:pt x="30188" y="35319"/>
                                  <a:pt x="30188" y="47714"/>
                                </a:cubicBezTo>
                                <a:lnTo>
                                  <a:pt x="30188" y="121412"/>
                                </a:lnTo>
                                <a:cubicBezTo>
                                  <a:pt x="30188" y="129591"/>
                                  <a:pt x="35561" y="138024"/>
                                  <a:pt x="52870" y="138024"/>
                                </a:cubicBezTo>
                                <a:cubicBezTo>
                                  <a:pt x="58014" y="138024"/>
                                  <a:pt x="63856" y="136842"/>
                                  <a:pt x="71120" y="134747"/>
                                </a:cubicBezTo>
                                <a:lnTo>
                                  <a:pt x="71120" y="102692"/>
                                </a:lnTo>
                                <a:lnTo>
                                  <a:pt x="52401" y="102692"/>
                                </a:lnTo>
                                <a:lnTo>
                                  <a:pt x="52401" y="76721"/>
                                </a:lnTo>
                                <a:lnTo>
                                  <a:pt x="100826" y="76721"/>
                                </a:lnTo>
                                <a:lnTo>
                                  <a:pt x="100826" y="161646"/>
                                </a:lnTo>
                                <a:lnTo>
                                  <a:pt x="87961" y="161646"/>
                                </a:lnTo>
                                <a:lnTo>
                                  <a:pt x="84913" y="158369"/>
                                </a:lnTo>
                                <a:cubicBezTo>
                                  <a:pt x="70422" y="162814"/>
                                  <a:pt x="56845" y="163982"/>
                                  <a:pt x="49823" y="163982"/>
                                </a:cubicBezTo>
                                <a:cubicBezTo>
                                  <a:pt x="24803" y="163982"/>
                                  <a:pt x="0" y="153695"/>
                                  <a:pt x="0" y="122809"/>
                                </a:cubicBezTo>
                                <a:lnTo>
                                  <a:pt x="0" y="44907"/>
                                </a:lnTo>
                                <a:cubicBezTo>
                                  <a:pt x="0" y="15202"/>
                                  <a:pt x="23394" y="0"/>
                                  <a:pt x="4982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5" name="Shape 115"/>
                        <wps:cNvSpPr/>
                        <wps:spPr>
                          <a:xfrm>
                            <a:off x="600445" y="139378"/>
                            <a:ext cx="59296" cy="159309"/>
                          </a:xfrm>
                          <a:custGeom>
                            <a:avLst/>
                            <a:gdLst/>
                            <a:ahLst/>
                            <a:cxnLst/>
                            <a:rect l="0" t="0" r="0" b="0"/>
                            <a:pathLst>
                              <a:path w="59296" h="159309">
                                <a:moveTo>
                                  <a:pt x="45377" y="0"/>
                                </a:moveTo>
                                <a:lnTo>
                                  <a:pt x="59296" y="0"/>
                                </a:lnTo>
                                <a:lnTo>
                                  <a:pt x="59296" y="46711"/>
                                </a:lnTo>
                                <a:lnTo>
                                  <a:pt x="49353" y="84455"/>
                                </a:lnTo>
                                <a:lnTo>
                                  <a:pt x="59296" y="84455"/>
                                </a:lnTo>
                                <a:lnTo>
                                  <a:pt x="59296" y="110884"/>
                                </a:lnTo>
                                <a:lnTo>
                                  <a:pt x="42571" y="110884"/>
                                </a:lnTo>
                                <a:lnTo>
                                  <a:pt x="29706"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6" name="Shape 116"/>
                        <wps:cNvSpPr/>
                        <wps:spPr>
                          <a:xfrm>
                            <a:off x="659741" y="139378"/>
                            <a:ext cx="58141" cy="159309"/>
                          </a:xfrm>
                          <a:custGeom>
                            <a:avLst/>
                            <a:gdLst/>
                            <a:ahLst/>
                            <a:cxnLst/>
                            <a:rect l="0" t="0" r="0" b="0"/>
                            <a:pathLst>
                              <a:path w="58141" h="159309">
                                <a:moveTo>
                                  <a:pt x="0" y="0"/>
                                </a:moveTo>
                                <a:lnTo>
                                  <a:pt x="15101" y="0"/>
                                </a:lnTo>
                                <a:lnTo>
                                  <a:pt x="58141" y="138481"/>
                                </a:lnTo>
                                <a:lnTo>
                                  <a:pt x="58141" y="159309"/>
                                </a:lnTo>
                                <a:lnTo>
                                  <a:pt x="31458" y="159309"/>
                                </a:lnTo>
                                <a:lnTo>
                                  <a:pt x="17666" y="110884"/>
                                </a:lnTo>
                                <a:lnTo>
                                  <a:pt x="0" y="110884"/>
                                </a:lnTo>
                                <a:lnTo>
                                  <a:pt x="0" y="84455"/>
                                </a:lnTo>
                                <a:lnTo>
                                  <a:pt x="9944" y="84455"/>
                                </a:lnTo>
                                <a:lnTo>
                                  <a:pt x="3861" y="59652"/>
                                </a:lnTo>
                                <a:lnTo>
                                  <a:pt x="3861" y="32055"/>
                                </a:lnTo>
                                <a:lnTo>
                                  <a:pt x="0" y="46711"/>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7" name="Shape 117"/>
                        <wps:cNvSpPr/>
                        <wps:spPr>
                          <a:xfrm>
                            <a:off x="740082" y="139140"/>
                            <a:ext cx="49479" cy="159550"/>
                          </a:xfrm>
                          <a:custGeom>
                            <a:avLst/>
                            <a:gdLst/>
                            <a:ahLst/>
                            <a:cxnLst/>
                            <a:rect l="0" t="0" r="0" b="0"/>
                            <a:pathLst>
                              <a:path w="49479" h="159550">
                                <a:moveTo>
                                  <a:pt x="0" y="0"/>
                                </a:moveTo>
                                <a:lnTo>
                                  <a:pt x="49479" y="0"/>
                                </a:lnTo>
                                <a:lnTo>
                                  <a:pt x="49479" y="26200"/>
                                </a:lnTo>
                                <a:lnTo>
                                  <a:pt x="30176" y="26200"/>
                                </a:lnTo>
                                <a:lnTo>
                                  <a:pt x="29947" y="70421"/>
                                </a:lnTo>
                                <a:lnTo>
                                  <a:pt x="47727" y="70421"/>
                                </a:lnTo>
                                <a:lnTo>
                                  <a:pt x="49479" y="69885"/>
                                </a:lnTo>
                                <a:lnTo>
                                  <a:pt x="49479" y="112352"/>
                                </a:lnTo>
                                <a:lnTo>
                                  <a:pt x="39307" y="96380"/>
                                </a:lnTo>
                                <a:lnTo>
                                  <a:pt x="29947" y="96380"/>
                                </a:lnTo>
                                <a:lnTo>
                                  <a:pt x="29947" y="159550"/>
                                </a:lnTo>
                                <a:lnTo>
                                  <a:pt x="0" y="15955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8" name="Shape 118"/>
                        <wps:cNvSpPr/>
                        <wps:spPr>
                          <a:xfrm>
                            <a:off x="789561" y="139140"/>
                            <a:ext cx="55550" cy="159550"/>
                          </a:xfrm>
                          <a:custGeom>
                            <a:avLst/>
                            <a:gdLst/>
                            <a:ahLst/>
                            <a:cxnLst/>
                            <a:rect l="0" t="0" r="0" b="0"/>
                            <a:pathLst>
                              <a:path w="55550" h="159550">
                                <a:moveTo>
                                  <a:pt x="0" y="0"/>
                                </a:moveTo>
                                <a:lnTo>
                                  <a:pt x="5969" y="0"/>
                                </a:lnTo>
                                <a:cubicBezTo>
                                  <a:pt x="30531" y="0"/>
                                  <a:pt x="49479" y="14973"/>
                                  <a:pt x="49479" y="40945"/>
                                </a:cubicBezTo>
                                <a:lnTo>
                                  <a:pt x="49479" y="56147"/>
                                </a:lnTo>
                                <a:cubicBezTo>
                                  <a:pt x="49479" y="74155"/>
                                  <a:pt x="39891" y="89129"/>
                                  <a:pt x="21870" y="93815"/>
                                </a:cubicBezTo>
                                <a:lnTo>
                                  <a:pt x="55550" y="140589"/>
                                </a:lnTo>
                                <a:lnTo>
                                  <a:pt x="55550" y="159550"/>
                                </a:lnTo>
                                <a:lnTo>
                                  <a:pt x="30061" y="159550"/>
                                </a:lnTo>
                                <a:lnTo>
                                  <a:pt x="0" y="112352"/>
                                </a:lnTo>
                                <a:lnTo>
                                  <a:pt x="0" y="69885"/>
                                </a:lnTo>
                                <a:lnTo>
                                  <a:pt x="13539" y="65738"/>
                                </a:lnTo>
                                <a:cubicBezTo>
                                  <a:pt x="17311" y="62579"/>
                                  <a:pt x="19533" y="57899"/>
                                  <a:pt x="19533" y="51930"/>
                                </a:cubicBezTo>
                                <a:lnTo>
                                  <a:pt x="19533" y="44450"/>
                                </a:lnTo>
                                <a:cubicBezTo>
                                  <a:pt x="19533" y="29947"/>
                                  <a:pt x="9475" y="26200"/>
                                  <a:pt x="115" y="26200"/>
                                </a:cubicBezTo>
                                <a:lnTo>
                                  <a:pt x="0" y="262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9" name="Shape 119"/>
                        <wps:cNvSpPr/>
                        <wps:spPr>
                          <a:xfrm>
                            <a:off x="864997" y="139144"/>
                            <a:ext cx="52045" cy="159537"/>
                          </a:xfrm>
                          <a:custGeom>
                            <a:avLst/>
                            <a:gdLst/>
                            <a:ahLst/>
                            <a:cxnLst/>
                            <a:rect l="0" t="0" r="0" b="0"/>
                            <a:pathLst>
                              <a:path w="52045" h="159537">
                                <a:moveTo>
                                  <a:pt x="0" y="0"/>
                                </a:moveTo>
                                <a:lnTo>
                                  <a:pt x="52045" y="0"/>
                                </a:lnTo>
                                <a:lnTo>
                                  <a:pt x="52045" y="25743"/>
                                </a:lnTo>
                                <a:lnTo>
                                  <a:pt x="30176" y="25959"/>
                                </a:lnTo>
                                <a:lnTo>
                                  <a:pt x="30176" y="133337"/>
                                </a:lnTo>
                                <a:lnTo>
                                  <a:pt x="52045" y="133337"/>
                                </a:lnTo>
                                <a:lnTo>
                                  <a:pt x="52045" y="159325"/>
                                </a:lnTo>
                                <a:lnTo>
                                  <a:pt x="0" y="15953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0" name="Shape 120"/>
                        <wps:cNvSpPr/>
                        <wps:spPr>
                          <a:xfrm>
                            <a:off x="917042" y="139144"/>
                            <a:ext cx="52044" cy="159325"/>
                          </a:xfrm>
                          <a:custGeom>
                            <a:avLst/>
                            <a:gdLst/>
                            <a:ahLst/>
                            <a:cxnLst/>
                            <a:rect l="0" t="0" r="0" b="0"/>
                            <a:pathLst>
                              <a:path w="52044" h="159325">
                                <a:moveTo>
                                  <a:pt x="0" y="0"/>
                                </a:moveTo>
                                <a:lnTo>
                                  <a:pt x="1283" y="0"/>
                                </a:lnTo>
                                <a:cubicBezTo>
                                  <a:pt x="27724" y="0"/>
                                  <a:pt x="52044" y="13564"/>
                                  <a:pt x="52044" y="43510"/>
                                </a:cubicBezTo>
                                <a:lnTo>
                                  <a:pt x="52044" y="116027"/>
                                </a:lnTo>
                                <a:cubicBezTo>
                                  <a:pt x="52044" y="145745"/>
                                  <a:pt x="30302" y="159309"/>
                                  <a:pt x="3860" y="159309"/>
                                </a:cubicBezTo>
                                <a:lnTo>
                                  <a:pt x="0" y="159325"/>
                                </a:lnTo>
                                <a:lnTo>
                                  <a:pt x="0" y="133337"/>
                                </a:lnTo>
                                <a:lnTo>
                                  <a:pt x="1283" y="133337"/>
                                </a:lnTo>
                                <a:cubicBezTo>
                                  <a:pt x="16725" y="133337"/>
                                  <a:pt x="21869" y="123050"/>
                                  <a:pt x="21869" y="114389"/>
                                </a:cubicBezTo>
                                <a:lnTo>
                                  <a:pt x="21869" y="45149"/>
                                </a:lnTo>
                                <a:cubicBezTo>
                                  <a:pt x="21869" y="36728"/>
                                  <a:pt x="16725" y="25730"/>
                                  <a:pt x="1283" y="25730"/>
                                </a:cubicBezTo>
                                <a:lnTo>
                                  <a:pt x="0" y="2574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1" name="Shape 121"/>
                        <wps:cNvSpPr/>
                        <wps:spPr>
                          <a:xfrm>
                            <a:off x="984290" y="139378"/>
                            <a:ext cx="59297" cy="159309"/>
                          </a:xfrm>
                          <a:custGeom>
                            <a:avLst/>
                            <a:gdLst/>
                            <a:ahLst/>
                            <a:cxnLst/>
                            <a:rect l="0" t="0" r="0" b="0"/>
                            <a:pathLst>
                              <a:path w="59297" h="159309">
                                <a:moveTo>
                                  <a:pt x="45377" y="0"/>
                                </a:moveTo>
                                <a:lnTo>
                                  <a:pt x="59297" y="0"/>
                                </a:lnTo>
                                <a:lnTo>
                                  <a:pt x="59297" y="46708"/>
                                </a:lnTo>
                                <a:lnTo>
                                  <a:pt x="49353" y="84455"/>
                                </a:lnTo>
                                <a:lnTo>
                                  <a:pt x="59297" y="84455"/>
                                </a:lnTo>
                                <a:lnTo>
                                  <a:pt x="59297" y="110884"/>
                                </a:lnTo>
                                <a:lnTo>
                                  <a:pt x="42571" y="110884"/>
                                </a:lnTo>
                                <a:lnTo>
                                  <a:pt x="29706"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2" name="Shape 122"/>
                        <wps:cNvSpPr/>
                        <wps:spPr>
                          <a:xfrm>
                            <a:off x="1043587" y="139378"/>
                            <a:ext cx="58140" cy="159309"/>
                          </a:xfrm>
                          <a:custGeom>
                            <a:avLst/>
                            <a:gdLst/>
                            <a:ahLst/>
                            <a:cxnLst/>
                            <a:rect l="0" t="0" r="0" b="0"/>
                            <a:pathLst>
                              <a:path w="58140" h="159309">
                                <a:moveTo>
                                  <a:pt x="0" y="0"/>
                                </a:moveTo>
                                <a:lnTo>
                                  <a:pt x="15100" y="0"/>
                                </a:lnTo>
                                <a:lnTo>
                                  <a:pt x="58140" y="138481"/>
                                </a:lnTo>
                                <a:lnTo>
                                  <a:pt x="58140" y="159309"/>
                                </a:lnTo>
                                <a:lnTo>
                                  <a:pt x="31470" y="159309"/>
                                </a:lnTo>
                                <a:lnTo>
                                  <a:pt x="17678" y="110884"/>
                                </a:lnTo>
                                <a:lnTo>
                                  <a:pt x="0" y="110884"/>
                                </a:lnTo>
                                <a:lnTo>
                                  <a:pt x="0" y="84455"/>
                                </a:lnTo>
                                <a:lnTo>
                                  <a:pt x="9944" y="84455"/>
                                </a:lnTo>
                                <a:lnTo>
                                  <a:pt x="3860" y="59652"/>
                                </a:lnTo>
                                <a:lnTo>
                                  <a:pt x="3860" y="32055"/>
                                </a:lnTo>
                                <a:lnTo>
                                  <a:pt x="0" y="4670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34" name="Shape 1834"/>
                        <wps:cNvSpPr/>
                        <wps:spPr>
                          <a:xfrm>
                            <a:off x="0" y="102972"/>
                            <a:ext cx="431267" cy="222059"/>
                          </a:xfrm>
                          <a:custGeom>
                            <a:avLst/>
                            <a:gdLst/>
                            <a:ahLst/>
                            <a:cxnLst/>
                            <a:rect l="0" t="0" r="0" b="0"/>
                            <a:pathLst>
                              <a:path w="431267" h="222059">
                                <a:moveTo>
                                  <a:pt x="0" y="0"/>
                                </a:moveTo>
                                <a:lnTo>
                                  <a:pt x="431267" y="0"/>
                                </a:lnTo>
                                <a:lnTo>
                                  <a:pt x="431267" y="222059"/>
                                </a:lnTo>
                                <a:lnTo>
                                  <a:pt x="0" y="22205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4" name="Shape 124"/>
                        <wps:cNvSpPr/>
                        <wps:spPr>
                          <a:xfrm>
                            <a:off x="23194" y="137233"/>
                            <a:ext cx="97358" cy="166853"/>
                          </a:xfrm>
                          <a:custGeom>
                            <a:avLst/>
                            <a:gdLst/>
                            <a:ahLst/>
                            <a:cxnLst/>
                            <a:rect l="0" t="0" r="0" b="0"/>
                            <a:pathLst>
                              <a:path w="97358" h="166853">
                                <a:moveTo>
                                  <a:pt x="52845" y="0"/>
                                </a:moveTo>
                                <a:cubicBezTo>
                                  <a:pt x="67844" y="0"/>
                                  <a:pt x="82118" y="2375"/>
                                  <a:pt x="94742" y="5956"/>
                                </a:cubicBezTo>
                                <a:lnTo>
                                  <a:pt x="86894" y="34277"/>
                                </a:lnTo>
                                <a:cubicBezTo>
                                  <a:pt x="75464" y="30226"/>
                                  <a:pt x="65939" y="28804"/>
                                  <a:pt x="56185" y="28804"/>
                                </a:cubicBezTo>
                                <a:cubicBezTo>
                                  <a:pt x="45707" y="28804"/>
                                  <a:pt x="34278" y="31648"/>
                                  <a:pt x="34278" y="42367"/>
                                </a:cubicBezTo>
                                <a:lnTo>
                                  <a:pt x="34278" y="48552"/>
                                </a:lnTo>
                                <a:cubicBezTo>
                                  <a:pt x="34278" y="54750"/>
                                  <a:pt x="35002" y="57125"/>
                                  <a:pt x="40704" y="59982"/>
                                </a:cubicBezTo>
                                <a:lnTo>
                                  <a:pt x="81166" y="80454"/>
                                </a:lnTo>
                                <a:cubicBezTo>
                                  <a:pt x="93790" y="86881"/>
                                  <a:pt x="97358" y="97587"/>
                                  <a:pt x="97358" y="110681"/>
                                </a:cubicBezTo>
                                <a:lnTo>
                                  <a:pt x="97358" y="129248"/>
                                </a:lnTo>
                                <a:cubicBezTo>
                                  <a:pt x="97117" y="157569"/>
                                  <a:pt x="67844" y="166853"/>
                                  <a:pt x="45707" y="166853"/>
                                </a:cubicBezTo>
                                <a:cubicBezTo>
                                  <a:pt x="33807" y="166853"/>
                                  <a:pt x="11900" y="163525"/>
                                  <a:pt x="0" y="157569"/>
                                </a:cubicBezTo>
                                <a:lnTo>
                                  <a:pt x="9043" y="130670"/>
                                </a:lnTo>
                                <a:cubicBezTo>
                                  <a:pt x="15481" y="135204"/>
                                  <a:pt x="66408" y="150432"/>
                                  <a:pt x="66180" y="122822"/>
                                </a:cubicBezTo>
                                <a:lnTo>
                                  <a:pt x="66180" y="114732"/>
                                </a:lnTo>
                                <a:cubicBezTo>
                                  <a:pt x="66180" y="109017"/>
                                  <a:pt x="65698" y="106629"/>
                                  <a:pt x="59042" y="103073"/>
                                </a:cubicBezTo>
                                <a:lnTo>
                                  <a:pt x="24282" y="85458"/>
                                </a:lnTo>
                                <a:cubicBezTo>
                                  <a:pt x="10947" y="78550"/>
                                  <a:pt x="3569" y="69025"/>
                                  <a:pt x="3569" y="54267"/>
                                </a:cubicBezTo>
                                <a:lnTo>
                                  <a:pt x="3569" y="38316"/>
                                </a:lnTo>
                                <a:cubicBezTo>
                                  <a:pt x="3569" y="11659"/>
                                  <a:pt x="26899" y="0"/>
                                  <a:pt x="52845" y="0"/>
                                </a:cubicBez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125" name="Shape 125"/>
                        <wps:cNvSpPr/>
                        <wps:spPr>
                          <a:xfrm>
                            <a:off x="159828" y="139383"/>
                            <a:ext cx="105690" cy="164706"/>
                          </a:xfrm>
                          <a:custGeom>
                            <a:avLst/>
                            <a:gdLst/>
                            <a:ahLst/>
                            <a:cxnLst/>
                            <a:rect l="0" t="0" r="0" b="0"/>
                            <a:pathLst>
                              <a:path w="105690" h="164706">
                                <a:moveTo>
                                  <a:pt x="0" y="0"/>
                                </a:moveTo>
                                <a:lnTo>
                                  <a:pt x="30950" y="0"/>
                                </a:lnTo>
                                <a:lnTo>
                                  <a:pt x="30709" y="121387"/>
                                </a:lnTo>
                                <a:cubicBezTo>
                                  <a:pt x="30709" y="134239"/>
                                  <a:pt x="45466" y="138049"/>
                                  <a:pt x="52845" y="138049"/>
                                </a:cubicBezTo>
                                <a:cubicBezTo>
                                  <a:pt x="60465" y="138049"/>
                                  <a:pt x="75692" y="134480"/>
                                  <a:pt x="75692" y="121628"/>
                                </a:cubicBezTo>
                                <a:lnTo>
                                  <a:pt x="75692" y="0"/>
                                </a:lnTo>
                                <a:lnTo>
                                  <a:pt x="105690" y="229"/>
                                </a:lnTo>
                                <a:lnTo>
                                  <a:pt x="105690" y="124714"/>
                                </a:lnTo>
                                <a:cubicBezTo>
                                  <a:pt x="105690" y="151854"/>
                                  <a:pt x="77369" y="164706"/>
                                  <a:pt x="52845" y="164706"/>
                                </a:cubicBezTo>
                                <a:cubicBezTo>
                                  <a:pt x="28575" y="164706"/>
                                  <a:pt x="0" y="151854"/>
                                  <a:pt x="0" y="124714"/>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26" name="Shape 126"/>
                        <wps:cNvSpPr/>
                        <wps:spPr>
                          <a:xfrm>
                            <a:off x="308366" y="139375"/>
                            <a:ext cx="50229" cy="162331"/>
                          </a:xfrm>
                          <a:custGeom>
                            <a:avLst/>
                            <a:gdLst/>
                            <a:ahLst/>
                            <a:cxnLst/>
                            <a:rect l="0" t="0" r="0" b="0"/>
                            <a:pathLst>
                              <a:path w="50229" h="162331">
                                <a:moveTo>
                                  <a:pt x="0" y="0"/>
                                </a:moveTo>
                                <a:lnTo>
                                  <a:pt x="50229" y="0"/>
                                </a:lnTo>
                                <a:lnTo>
                                  <a:pt x="50229" y="26637"/>
                                </a:lnTo>
                                <a:lnTo>
                                  <a:pt x="48323" y="26187"/>
                                </a:lnTo>
                                <a:lnTo>
                                  <a:pt x="30709" y="26187"/>
                                </a:lnTo>
                                <a:lnTo>
                                  <a:pt x="30709" y="71882"/>
                                </a:lnTo>
                                <a:lnTo>
                                  <a:pt x="49987" y="71882"/>
                                </a:lnTo>
                                <a:lnTo>
                                  <a:pt x="50229" y="71807"/>
                                </a:lnTo>
                                <a:lnTo>
                                  <a:pt x="50229" y="98592"/>
                                </a:lnTo>
                                <a:lnTo>
                                  <a:pt x="30709" y="98781"/>
                                </a:lnTo>
                                <a:lnTo>
                                  <a:pt x="30709" y="162331"/>
                                </a:lnTo>
                                <a:lnTo>
                                  <a:pt x="241" y="162331"/>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127" name="Shape 127"/>
                        <wps:cNvSpPr/>
                        <wps:spPr>
                          <a:xfrm>
                            <a:off x="358595" y="139375"/>
                            <a:ext cx="50457" cy="98592"/>
                          </a:xfrm>
                          <a:custGeom>
                            <a:avLst/>
                            <a:gdLst/>
                            <a:ahLst/>
                            <a:cxnLst/>
                            <a:rect l="0" t="0" r="0" b="0"/>
                            <a:pathLst>
                              <a:path w="50457" h="98592">
                                <a:moveTo>
                                  <a:pt x="0" y="0"/>
                                </a:moveTo>
                                <a:lnTo>
                                  <a:pt x="4039" y="0"/>
                                </a:lnTo>
                                <a:cubicBezTo>
                                  <a:pt x="29273" y="0"/>
                                  <a:pt x="49987" y="15469"/>
                                  <a:pt x="50229" y="41656"/>
                                </a:cubicBezTo>
                                <a:lnTo>
                                  <a:pt x="50229" y="58077"/>
                                </a:lnTo>
                                <a:cubicBezTo>
                                  <a:pt x="50457" y="85217"/>
                                  <a:pt x="25705" y="98539"/>
                                  <a:pt x="5486" y="98539"/>
                                </a:cubicBezTo>
                                <a:lnTo>
                                  <a:pt x="0" y="98592"/>
                                </a:lnTo>
                                <a:lnTo>
                                  <a:pt x="0" y="71807"/>
                                </a:lnTo>
                                <a:lnTo>
                                  <a:pt x="13926" y="67508"/>
                                </a:lnTo>
                                <a:cubicBezTo>
                                  <a:pt x="17437" y="64503"/>
                                  <a:pt x="19520" y="59862"/>
                                  <a:pt x="19520" y="53315"/>
                                </a:cubicBezTo>
                                <a:lnTo>
                                  <a:pt x="19520" y="43320"/>
                                </a:lnTo>
                                <a:cubicBezTo>
                                  <a:pt x="19520" y="36538"/>
                                  <a:pt x="16843" y="32255"/>
                                  <a:pt x="12827" y="29667"/>
                                </a:cubicBezTo>
                                <a:lnTo>
                                  <a:pt x="0" y="26637"/>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128" name="Shape 128"/>
                        <wps:cNvSpPr/>
                        <wps:spPr>
                          <a:xfrm>
                            <a:off x="1809711" y="197703"/>
                            <a:ext cx="127343" cy="68732"/>
                          </a:xfrm>
                          <a:custGeom>
                            <a:avLst/>
                            <a:gdLst/>
                            <a:ahLst/>
                            <a:cxnLst/>
                            <a:rect l="0" t="0" r="0" b="0"/>
                            <a:pathLst>
                              <a:path w="127343" h="68732">
                                <a:moveTo>
                                  <a:pt x="16853" y="0"/>
                                </a:moveTo>
                                <a:cubicBezTo>
                                  <a:pt x="19279" y="1867"/>
                                  <a:pt x="22937" y="2426"/>
                                  <a:pt x="25933" y="3467"/>
                                </a:cubicBezTo>
                                <a:cubicBezTo>
                                  <a:pt x="33325" y="6032"/>
                                  <a:pt x="40475" y="8941"/>
                                  <a:pt x="47866" y="11481"/>
                                </a:cubicBezTo>
                                <a:cubicBezTo>
                                  <a:pt x="62586" y="16523"/>
                                  <a:pt x="78664" y="20739"/>
                                  <a:pt x="91008" y="27584"/>
                                </a:cubicBezTo>
                                <a:cubicBezTo>
                                  <a:pt x="95491" y="30061"/>
                                  <a:pt x="99314" y="32944"/>
                                  <a:pt x="103492" y="35801"/>
                                </a:cubicBezTo>
                                <a:cubicBezTo>
                                  <a:pt x="105487" y="37173"/>
                                  <a:pt x="114795" y="43193"/>
                                  <a:pt x="115977" y="44031"/>
                                </a:cubicBezTo>
                                <a:cubicBezTo>
                                  <a:pt x="117805" y="45326"/>
                                  <a:pt x="119697" y="46749"/>
                                  <a:pt x="121628" y="48171"/>
                                </a:cubicBezTo>
                                <a:cubicBezTo>
                                  <a:pt x="122428" y="48768"/>
                                  <a:pt x="123101" y="49238"/>
                                  <a:pt x="124625" y="50457"/>
                                </a:cubicBezTo>
                                <a:cubicBezTo>
                                  <a:pt x="125197" y="50914"/>
                                  <a:pt x="127343" y="51905"/>
                                  <a:pt x="126353" y="53200"/>
                                </a:cubicBezTo>
                                <a:cubicBezTo>
                                  <a:pt x="122060" y="54559"/>
                                  <a:pt x="118593" y="55817"/>
                                  <a:pt x="114846" y="57188"/>
                                </a:cubicBezTo>
                                <a:cubicBezTo>
                                  <a:pt x="103378" y="61227"/>
                                  <a:pt x="99187" y="63614"/>
                                  <a:pt x="84074" y="67907"/>
                                </a:cubicBezTo>
                                <a:cubicBezTo>
                                  <a:pt x="83121" y="68186"/>
                                  <a:pt x="81597" y="68732"/>
                                  <a:pt x="81788" y="65456"/>
                                </a:cubicBezTo>
                                <a:cubicBezTo>
                                  <a:pt x="81724" y="64287"/>
                                  <a:pt x="76353" y="61747"/>
                                  <a:pt x="73152" y="60287"/>
                                </a:cubicBezTo>
                                <a:cubicBezTo>
                                  <a:pt x="71996" y="60401"/>
                                  <a:pt x="70155" y="61963"/>
                                  <a:pt x="67488" y="61989"/>
                                </a:cubicBezTo>
                                <a:cubicBezTo>
                                  <a:pt x="61837" y="58623"/>
                                  <a:pt x="55245" y="54013"/>
                                  <a:pt x="48082" y="50076"/>
                                </a:cubicBezTo>
                                <a:cubicBezTo>
                                  <a:pt x="43028" y="47320"/>
                                  <a:pt x="37071" y="44564"/>
                                  <a:pt x="32703" y="42139"/>
                                </a:cubicBezTo>
                                <a:cubicBezTo>
                                  <a:pt x="30632" y="40970"/>
                                  <a:pt x="28981" y="39675"/>
                                  <a:pt x="27369" y="39764"/>
                                </a:cubicBezTo>
                                <a:cubicBezTo>
                                  <a:pt x="24854" y="39903"/>
                                  <a:pt x="22314" y="43218"/>
                                  <a:pt x="21234" y="44018"/>
                                </a:cubicBezTo>
                                <a:cubicBezTo>
                                  <a:pt x="20155" y="44818"/>
                                  <a:pt x="15977" y="47523"/>
                                  <a:pt x="14783" y="48451"/>
                                </a:cubicBezTo>
                                <a:cubicBezTo>
                                  <a:pt x="12662" y="50076"/>
                                  <a:pt x="10922" y="51956"/>
                                  <a:pt x="9043" y="53251"/>
                                </a:cubicBezTo>
                                <a:cubicBezTo>
                                  <a:pt x="6807" y="54788"/>
                                  <a:pt x="4547" y="56223"/>
                                  <a:pt x="2184" y="57582"/>
                                </a:cubicBezTo>
                                <a:cubicBezTo>
                                  <a:pt x="2032" y="54254"/>
                                  <a:pt x="1067" y="52362"/>
                                  <a:pt x="0" y="49416"/>
                                </a:cubicBezTo>
                                <a:cubicBezTo>
                                  <a:pt x="2502" y="47727"/>
                                  <a:pt x="8319" y="49124"/>
                                  <a:pt x="9843" y="46609"/>
                                </a:cubicBezTo>
                                <a:cubicBezTo>
                                  <a:pt x="12179" y="31483"/>
                                  <a:pt x="2718" y="20396"/>
                                  <a:pt x="3734" y="6896"/>
                                </a:cubicBezTo>
                                <a:cubicBezTo>
                                  <a:pt x="7251" y="6452"/>
                                  <a:pt x="10020" y="5677"/>
                                  <a:pt x="13970" y="2489"/>
                                </a:cubicBezTo>
                                <a:cubicBezTo>
                                  <a:pt x="14961" y="1892"/>
                                  <a:pt x="15418" y="978"/>
                                  <a:pt x="1685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9" name="Shape 129"/>
                        <wps:cNvSpPr/>
                        <wps:spPr>
                          <a:xfrm>
                            <a:off x="1820548" y="253826"/>
                            <a:ext cx="53340" cy="35369"/>
                          </a:xfrm>
                          <a:custGeom>
                            <a:avLst/>
                            <a:gdLst/>
                            <a:ahLst/>
                            <a:cxnLst/>
                            <a:rect l="0" t="0" r="0" b="0"/>
                            <a:pathLst>
                              <a:path w="53340" h="35369">
                                <a:moveTo>
                                  <a:pt x="20358" y="0"/>
                                </a:moveTo>
                                <a:cubicBezTo>
                                  <a:pt x="23520" y="5156"/>
                                  <a:pt x="30632" y="2730"/>
                                  <a:pt x="36081" y="4280"/>
                                </a:cubicBezTo>
                                <a:cubicBezTo>
                                  <a:pt x="38024" y="4826"/>
                                  <a:pt x="40081" y="5753"/>
                                  <a:pt x="41948" y="6566"/>
                                </a:cubicBezTo>
                                <a:cubicBezTo>
                                  <a:pt x="46901" y="8763"/>
                                  <a:pt x="53340" y="10693"/>
                                  <a:pt x="52248" y="19380"/>
                                </a:cubicBezTo>
                                <a:cubicBezTo>
                                  <a:pt x="37960" y="25248"/>
                                  <a:pt x="23813" y="29997"/>
                                  <a:pt x="9310" y="35369"/>
                                </a:cubicBezTo>
                                <a:cubicBezTo>
                                  <a:pt x="6121" y="33604"/>
                                  <a:pt x="4559" y="29820"/>
                                  <a:pt x="0" y="29731"/>
                                </a:cubicBezTo>
                                <a:cubicBezTo>
                                  <a:pt x="597" y="25400"/>
                                  <a:pt x="5817" y="18097"/>
                                  <a:pt x="6909" y="16243"/>
                                </a:cubicBezTo>
                                <a:cubicBezTo>
                                  <a:pt x="7277" y="15608"/>
                                  <a:pt x="9690" y="11062"/>
                                  <a:pt x="10058" y="10452"/>
                                </a:cubicBezTo>
                                <a:cubicBezTo>
                                  <a:pt x="12446" y="6413"/>
                                  <a:pt x="14936" y="254"/>
                                  <a:pt x="2035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0" name="Shape 130"/>
                        <wps:cNvSpPr/>
                        <wps:spPr>
                          <a:xfrm>
                            <a:off x="1738292" y="67685"/>
                            <a:ext cx="253517" cy="181242"/>
                          </a:xfrm>
                          <a:custGeom>
                            <a:avLst/>
                            <a:gdLst/>
                            <a:ahLst/>
                            <a:cxnLst/>
                            <a:rect l="0" t="0" r="0" b="0"/>
                            <a:pathLst>
                              <a:path w="253517" h="181242">
                                <a:moveTo>
                                  <a:pt x="107200" y="0"/>
                                </a:moveTo>
                                <a:cubicBezTo>
                                  <a:pt x="188010" y="0"/>
                                  <a:pt x="253517" y="65494"/>
                                  <a:pt x="253517" y="146304"/>
                                </a:cubicBezTo>
                                <a:cubicBezTo>
                                  <a:pt x="253517" y="152019"/>
                                  <a:pt x="253161" y="157632"/>
                                  <a:pt x="252526" y="163182"/>
                                </a:cubicBezTo>
                                <a:cubicBezTo>
                                  <a:pt x="236880" y="169494"/>
                                  <a:pt x="220383" y="175298"/>
                                  <a:pt x="204026" y="181242"/>
                                </a:cubicBezTo>
                                <a:cubicBezTo>
                                  <a:pt x="203581" y="178245"/>
                                  <a:pt x="203555" y="171526"/>
                                  <a:pt x="200075" y="169863"/>
                                </a:cubicBezTo>
                                <a:cubicBezTo>
                                  <a:pt x="198171" y="169240"/>
                                  <a:pt x="199821" y="164262"/>
                                  <a:pt x="197993" y="163513"/>
                                </a:cubicBezTo>
                                <a:cubicBezTo>
                                  <a:pt x="193865" y="163449"/>
                                  <a:pt x="194348" y="167145"/>
                                  <a:pt x="191135" y="167843"/>
                                </a:cubicBezTo>
                                <a:cubicBezTo>
                                  <a:pt x="181356" y="162573"/>
                                  <a:pt x="172288" y="156223"/>
                                  <a:pt x="163081" y="149504"/>
                                </a:cubicBezTo>
                                <a:cubicBezTo>
                                  <a:pt x="162471" y="149073"/>
                                  <a:pt x="152247" y="140932"/>
                                  <a:pt x="148069" y="137897"/>
                                </a:cubicBezTo>
                                <a:cubicBezTo>
                                  <a:pt x="146799" y="136970"/>
                                  <a:pt x="127229" y="121793"/>
                                  <a:pt x="125920" y="120434"/>
                                </a:cubicBezTo>
                                <a:cubicBezTo>
                                  <a:pt x="125399" y="119888"/>
                                  <a:pt x="117195" y="113525"/>
                                  <a:pt x="115684" y="112713"/>
                                </a:cubicBezTo>
                                <a:cubicBezTo>
                                  <a:pt x="114871" y="112281"/>
                                  <a:pt x="114591" y="112141"/>
                                  <a:pt x="113182" y="111468"/>
                                </a:cubicBezTo>
                                <a:cubicBezTo>
                                  <a:pt x="110642" y="110287"/>
                                  <a:pt x="105905" y="109880"/>
                                  <a:pt x="102781" y="107442"/>
                                </a:cubicBezTo>
                                <a:cubicBezTo>
                                  <a:pt x="103568" y="99936"/>
                                  <a:pt x="104813" y="90843"/>
                                  <a:pt x="100609" y="85789"/>
                                </a:cubicBezTo>
                                <a:cubicBezTo>
                                  <a:pt x="98145" y="82829"/>
                                  <a:pt x="95720" y="82740"/>
                                  <a:pt x="89357" y="82550"/>
                                </a:cubicBezTo>
                                <a:cubicBezTo>
                                  <a:pt x="85191" y="82410"/>
                                  <a:pt x="83464" y="82880"/>
                                  <a:pt x="79921" y="82995"/>
                                </a:cubicBezTo>
                                <a:cubicBezTo>
                                  <a:pt x="76873" y="83096"/>
                                  <a:pt x="73964" y="83452"/>
                                  <a:pt x="70815" y="83312"/>
                                </a:cubicBezTo>
                                <a:cubicBezTo>
                                  <a:pt x="67030" y="83147"/>
                                  <a:pt x="64122" y="82893"/>
                                  <a:pt x="61646" y="82398"/>
                                </a:cubicBezTo>
                                <a:cubicBezTo>
                                  <a:pt x="60160" y="82106"/>
                                  <a:pt x="54228" y="79540"/>
                                  <a:pt x="52489" y="78219"/>
                                </a:cubicBezTo>
                                <a:cubicBezTo>
                                  <a:pt x="52146" y="77953"/>
                                  <a:pt x="49999" y="76810"/>
                                  <a:pt x="49390" y="76327"/>
                                </a:cubicBezTo>
                                <a:cubicBezTo>
                                  <a:pt x="45974" y="73736"/>
                                  <a:pt x="39814" y="70079"/>
                                  <a:pt x="35382" y="67526"/>
                                </a:cubicBezTo>
                                <a:cubicBezTo>
                                  <a:pt x="24929" y="61519"/>
                                  <a:pt x="15074" y="56731"/>
                                  <a:pt x="6032" y="50775"/>
                                </a:cubicBezTo>
                                <a:cubicBezTo>
                                  <a:pt x="5778" y="50610"/>
                                  <a:pt x="3136" y="48857"/>
                                  <a:pt x="0" y="46761"/>
                                </a:cubicBezTo>
                                <a:cubicBezTo>
                                  <a:pt x="26721" y="18009"/>
                                  <a:pt x="64833" y="0"/>
                                  <a:pt x="10720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1" name="Shape 131"/>
                        <wps:cNvSpPr/>
                        <wps:spPr>
                          <a:xfrm>
                            <a:off x="1772364" y="194009"/>
                            <a:ext cx="36995" cy="51664"/>
                          </a:xfrm>
                          <a:custGeom>
                            <a:avLst/>
                            <a:gdLst/>
                            <a:ahLst/>
                            <a:cxnLst/>
                            <a:rect l="0" t="0" r="0" b="0"/>
                            <a:pathLst>
                              <a:path w="36995" h="51664">
                                <a:moveTo>
                                  <a:pt x="10109" y="89"/>
                                </a:moveTo>
                                <a:cubicBezTo>
                                  <a:pt x="10820" y="0"/>
                                  <a:pt x="11341" y="508"/>
                                  <a:pt x="12141" y="724"/>
                                </a:cubicBezTo>
                                <a:cubicBezTo>
                                  <a:pt x="16155" y="2388"/>
                                  <a:pt x="19406" y="3823"/>
                                  <a:pt x="22327" y="4928"/>
                                </a:cubicBezTo>
                                <a:cubicBezTo>
                                  <a:pt x="28639" y="7366"/>
                                  <a:pt x="31497" y="9360"/>
                                  <a:pt x="33186" y="12344"/>
                                </a:cubicBezTo>
                                <a:cubicBezTo>
                                  <a:pt x="35014" y="15583"/>
                                  <a:pt x="34455" y="19469"/>
                                  <a:pt x="35065" y="23825"/>
                                </a:cubicBezTo>
                                <a:cubicBezTo>
                                  <a:pt x="35700" y="28423"/>
                                  <a:pt x="36995" y="35141"/>
                                  <a:pt x="35167" y="40056"/>
                                </a:cubicBezTo>
                                <a:cubicBezTo>
                                  <a:pt x="23038" y="38265"/>
                                  <a:pt x="19762" y="51664"/>
                                  <a:pt x="11468" y="42939"/>
                                </a:cubicBezTo>
                                <a:cubicBezTo>
                                  <a:pt x="13322" y="41326"/>
                                  <a:pt x="15558" y="39002"/>
                                  <a:pt x="16599" y="35865"/>
                                </a:cubicBezTo>
                                <a:cubicBezTo>
                                  <a:pt x="17361" y="33528"/>
                                  <a:pt x="18212" y="25527"/>
                                  <a:pt x="17526" y="23381"/>
                                </a:cubicBezTo>
                                <a:cubicBezTo>
                                  <a:pt x="16028" y="18682"/>
                                  <a:pt x="6668" y="13881"/>
                                  <a:pt x="0" y="15659"/>
                                </a:cubicBezTo>
                                <a:cubicBezTo>
                                  <a:pt x="1651" y="9055"/>
                                  <a:pt x="6566" y="5118"/>
                                  <a:pt x="10109" y="89"/>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2" name="Shape 132"/>
                        <wps:cNvSpPr/>
                        <wps:spPr>
                          <a:xfrm>
                            <a:off x="1726851" y="159130"/>
                            <a:ext cx="93776" cy="41558"/>
                          </a:xfrm>
                          <a:custGeom>
                            <a:avLst/>
                            <a:gdLst/>
                            <a:ahLst/>
                            <a:cxnLst/>
                            <a:rect l="0" t="0" r="0" b="0"/>
                            <a:pathLst>
                              <a:path w="93776" h="41558">
                                <a:moveTo>
                                  <a:pt x="2421" y="21"/>
                                </a:moveTo>
                                <a:cubicBezTo>
                                  <a:pt x="3242" y="41"/>
                                  <a:pt x="4311" y="822"/>
                                  <a:pt x="5626" y="1337"/>
                                </a:cubicBezTo>
                                <a:cubicBezTo>
                                  <a:pt x="9119" y="2696"/>
                                  <a:pt x="12509" y="4435"/>
                                  <a:pt x="16307" y="6086"/>
                                </a:cubicBezTo>
                                <a:cubicBezTo>
                                  <a:pt x="18948" y="7242"/>
                                  <a:pt x="26149" y="10519"/>
                                  <a:pt x="26974" y="10862"/>
                                </a:cubicBezTo>
                                <a:cubicBezTo>
                                  <a:pt x="34404" y="13922"/>
                                  <a:pt x="42252" y="16450"/>
                                  <a:pt x="49695" y="19523"/>
                                </a:cubicBezTo>
                                <a:cubicBezTo>
                                  <a:pt x="57124" y="22571"/>
                                  <a:pt x="64681" y="25416"/>
                                  <a:pt x="71717" y="28248"/>
                                </a:cubicBezTo>
                                <a:cubicBezTo>
                                  <a:pt x="75374" y="29734"/>
                                  <a:pt x="78829" y="31613"/>
                                  <a:pt x="82397" y="33010"/>
                                </a:cubicBezTo>
                                <a:cubicBezTo>
                                  <a:pt x="86246" y="34535"/>
                                  <a:pt x="90805" y="34890"/>
                                  <a:pt x="93776" y="37710"/>
                                </a:cubicBezTo>
                                <a:cubicBezTo>
                                  <a:pt x="91846" y="39233"/>
                                  <a:pt x="90945" y="41558"/>
                                  <a:pt x="86855" y="41316"/>
                                </a:cubicBezTo>
                                <a:cubicBezTo>
                                  <a:pt x="84899" y="37252"/>
                                  <a:pt x="79045" y="36859"/>
                                  <a:pt x="75019" y="39576"/>
                                </a:cubicBezTo>
                                <a:cubicBezTo>
                                  <a:pt x="69570" y="36719"/>
                                  <a:pt x="64008" y="35258"/>
                                  <a:pt x="57658" y="32502"/>
                                </a:cubicBezTo>
                                <a:cubicBezTo>
                                  <a:pt x="55588" y="30318"/>
                                  <a:pt x="55232" y="26965"/>
                                  <a:pt x="51867" y="26597"/>
                                </a:cubicBezTo>
                                <a:cubicBezTo>
                                  <a:pt x="49835" y="26368"/>
                                  <a:pt x="48946" y="27880"/>
                                  <a:pt x="46165" y="27892"/>
                                </a:cubicBezTo>
                                <a:cubicBezTo>
                                  <a:pt x="35369" y="22698"/>
                                  <a:pt x="26073" y="18520"/>
                                  <a:pt x="17094" y="14024"/>
                                </a:cubicBezTo>
                                <a:cubicBezTo>
                                  <a:pt x="14935" y="12957"/>
                                  <a:pt x="12967" y="11941"/>
                                  <a:pt x="10960" y="11001"/>
                                </a:cubicBezTo>
                                <a:cubicBezTo>
                                  <a:pt x="7188" y="9211"/>
                                  <a:pt x="0" y="5413"/>
                                  <a:pt x="711" y="3267"/>
                                </a:cubicBezTo>
                                <a:cubicBezTo>
                                  <a:pt x="1029" y="740"/>
                                  <a:pt x="1600" y="0"/>
                                  <a:pt x="2421" y="2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 name="Shape 133"/>
                        <wps:cNvSpPr/>
                        <wps:spPr>
                          <a:xfrm>
                            <a:off x="1699172" y="143893"/>
                            <a:ext cx="287058" cy="216421"/>
                          </a:xfrm>
                          <a:custGeom>
                            <a:avLst/>
                            <a:gdLst/>
                            <a:ahLst/>
                            <a:cxnLst/>
                            <a:rect l="0" t="0" r="0" b="0"/>
                            <a:pathLst>
                              <a:path w="287058" h="216421">
                                <a:moveTo>
                                  <a:pt x="17869" y="0"/>
                                </a:moveTo>
                                <a:cubicBezTo>
                                  <a:pt x="20638" y="3556"/>
                                  <a:pt x="23838" y="8420"/>
                                  <a:pt x="27737" y="12014"/>
                                </a:cubicBezTo>
                                <a:cubicBezTo>
                                  <a:pt x="26022" y="14986"/>
                                  <a:pt x="24803" y="18631"/>
                                  <a:pt x="25806" y="21692"/>
                                </a:cubicBezTo>
                                <a:cubicBezTo>
                                  <a:pt x="26403" y="23546"/>
                                  <a:pt x="28448" y="24778"/>
                                  <a:pt x="30709" y="26225"/>
                                </a:cubicBezTo>
                                <a:cubicBezTo>
                                  <a:pt x="31941" y="27013"/>
                                  <a:pt x="35878" y="28892"/>
                                  <a:pt x="36767" y="29324"/>
                                </a:cubicBezTo>
                                <a:cubicBezTo>
                                  <a:pt x="38722" y="30289"/>
                                  <a:pt x="41046" y="31445"/>
                                  <a:pt x="42900" y="32360"/>
                                </a:cubicBezTo>
                                <a:cubicBezTo>
                                  <a:pt x="46330" y="34074"/>
                                  <a:pt x="48641" y="34950"/>
                                  <a:pt x="52057" y="36563"/>
                                </a:cubicBezTo>
                                <a:cubicBezTo>
                                  <a:pt x="54648" y="37770"/>
                                  <a:pt x="57886" y="39205"/>
                                  <a:pt x="61226" y="40742"/>
                                </a:cubicBezTo>
                                <a:cubicBezTo>
                                  <a:pt x="65659" y="42786"/>
                                  <a:pt x="69710" y="44577"/>
                                  <a:pt x="72796" y="46647"/>
                                </a:cubicBezTo>
                                <a:cubicBezTo>
                                  <a:pt x="73444" y="61074"/>
                                  <a:pt x="64148" y="67666"/>
                                  <a:pt x="59842" y="78042"/>
                                </a:cubicBezTo>
                                <a:cubicBezTo>
                                  <a:pt x="58763" y="79692"/>
                                  <a:pt x="55397" y="79477"/>
                                  <a:pt x="53963" y="81229"/>
                                </a:cubicBezTo>
                                <a:cubicBezTo>
                                  <a:pt x="53187" y="82194"/>
                                  <a:pt x="54102" y="84011"/>
                                  <a:pt x="53518" y="84760"/>
                                </a:cubicBezTo>
                                <a:cubicBezTo>
                                  <a:pt x="53163" y="85217"/>
                                  <a:pt x="51753" y="85026"/>
                                  <a:pt x="51181" y="86195"/>
                                </a:cubicBezTo>
                                <a:cubicBezTo>
                                  <a:pt x="50521" y="87541"/>
                                  <a:pt x="50571" y="91694"/>
                                  <a:pt x="50609" y="94996"/>
                                </a:cubicBezTo>
                                <a:cubicBezTo>
                                  <a:pt x="50686" y="101879"/>
                                  <a:pt x="52210" y="108267"/>
                                  <a:pt x="53987" y="114325"/>
                                </a:cubicBezTo>
                                <a:cubicBezTo>
                                  <a:pt x="54839" y="117208"/>
                                  <a:pt x="56235" y="119545"/>
                                  <a:pt x="56947" y="122060"/>
                                </a:cubicBezTo>
                                <a:cubicBezTo>
                                  <a:pt x="58712" y="128295"/>
                                  <a:pt x="58141" y="132118"/>
                                  <a:pt x="62840" y="133680"/>
                                </a:cubicBezTo>
                                <a:cubicBezTo>
                                  <a:pt x="62167" y="136982"/>
                                  <a:pt x="65227" y="138570"/>
                                  <a:pt x="66828" y="140741"/>
                                </a:cubicBezTo>
                                <a:cubicBezTo>
                                  <a:pt x="68783" y="143396"/>
                                  <a:pt x="73216" y="147498"/>
                                  <a:pt x="77216" y="149911"/>
                                </a:cubicBezTo>
                                <a:cubicBezTo>
                                  <a:pt x="78080" y="150431"/>
                                  <a:pt x="81090" y="152730"/>
                                  <a:pt x="82626" y="153010"/>
                                </a:cubicBezTo>
                                <a:cubicBezTo>
                                  <a:pt x="83922" y="153251"/>
                                  <a:pt x="86779" y="152019"/>
                                  <a:pt x="90563" y="152222"/>
                                </a:cubicBezTo>
                                <a:cubicBezTo>
                                  <a:pt x="92710" y="152336"/>
                                  <a:pt x="94818" y="154127"/>
                                  <a:pt x="97536" y="154343"/>
                                </a:cubicBezTo>
                                <a:cubicBezTo>
                                  <a:pt x="98641" y="154432"/>
                                  <a:pt x="98603" y="152908"/>
                                  <a:pt x="98996" y="152857"/>
                                </a:cubicBezTo>
                                <a:cubicBezTo>
                                  <a:pt x="99581" y="152756"/>
                                  <a:pt x="102197" y="154343"/>
                                  <a:pt x="104560" y="153734"/>
                                </a:cubicBezTo>
                                <a:cubicBezTo>
                                  <a:pt x="107645" y="152946"/>
                                  <a:pt x="109868" y="151371"/>
                                  <a:pt x="112141" y="149327"/>
                                </a:cubicBezTo>
                                <a:cubicBezTo>
                                  <a:pt x="114071" y="154699"/>
                                  <a:pt x="106337" y="157823"/>
                                  <a:pt x="101612" y="160604"/>
                                </a:cubicBezTo>
                                <a:cubicBezTo>
                                  <a:pt x="99009" y="162103"/>
                                  <a:pt x="93053" y="163830"/>
                                  <a:pt x="91351" y="167450"/>
                                </a:cubicBezTo>
                                <a:cubicBezTo>
                                  <a:pt x="94234" y="171933"/>
                                  <a:pt x="104851" y="168453"/>
                                  <a:pt x="110325" y="167386"/>
                                </a:cubicBezTo>
                                <a:cubicBezTo>
                                  <a:pt x="114605" y="172428"/>
                                  <a:pt x="111963" y="180162"/>
                                  <a:pt x="110109" y="184582"/>
                                </a:cubicBezTo>
                                <a:cubicBezTo>
                                  <a:pt x="109258" y="186601"/>
                                  <a:pt x="107099" y="188290"/>
                                  <a:pt x="108166" y="189814"/>
                                </a:cubicBezTo>
                                <a:cubicBezTo>
                                  <a:pt x="112217" y="189954"/>
                                  <a:pt x="114719" y="188354"/>
                                  <a:pt x="117246" y="185992"/>
                                </a:cubicBezTo>
                                <a:cubicBezTo>
                                  <a:pt x="117475" y="185776"/>
                                  <a:pt x="119164" y="184404"/>
                                  <a:pt x="120497" y="182016"/>
                                </a:cubicBezTo>
                                <a:cubicBezTo>
                                  <a:pt x="122898" y="177749"/>
                                  <a:pt x="124638" y="169291"/>
                                  <a:pt x="125133" y="162611"/>
                                </a:cubicBezTo>
                                <a:cubicBezTo>
                                  <a:pt x="158724" y="153454"/>
                                  <a:pt x="193231" y="143573"/>
                                  <a:pt x="227076" y="132753"/>
                                </a:cubicBezTo>
                                <a:cubicBezTo>
                                  <a:pt x="247561" y="126213"/>
                                  <a:pt x="267995" y="118732"/>
                                  <a:pt x="287058" y="110122"/>
                                </a:cubicBezTo>
                                <a:cubicBezTo>
                                  <a:pt x="269634" y="171475"/>
                                  <a:pt x="213233" y="216421"/>
                                  <a:pt x="146317" y="216421"/>
                                </a:cubicBezTo>
                                <a:cubicBezTo>
                                  <a:pt x="65494" y="216421"/>
                                  <a:pt x="0" y="150914"/>
                                  <a:pt x="0" y="70091"/>
                                </a:cubicBezTo>
                                <a:cubicBezTo>
                                  <a:pt x="0" y="44691"/>
                                  <a:pt x="6477" y="20815"/>
                                  <a:pt x="1786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4" name="Shape 134"/>
                        <wps:cNvSpPr/>
                        <wps:spPr>
                          <a:xfrm>
                            <a:off x="1806279" y="154443"/>
                            <a:ext cx="32271" cy="18745"/>
                          </a:xfrm>
                          <a:custGeom>
                            <a:avLst/>
                            <a:gdLst/>
                            <a:ahLst/>
                            <a:cxnLst/>
                            <a:rect l="0" t="0" r="0" b="0"/>
                            <a:pathLst>
                              <a:path w="32271" h="18745">
                                <a:moveTo>
                                  <a:pt x="25705" y="38"/>
                                </a:moveTo>
                                <a:cubicBezTo>
                                  <a:pt x="26543" y="38"/>
                                  <a:pt x="27483" y="444"/>
                                  <a:pt x="28435" y="902"/>
                                </a:cubicBezTo>
                                <a:cubicBezTo>
                                  <a:pt x="29502" y="1664"/>
                                  <a:pt x="30010" y="2604"/>
                                  <a:pt x="30531" y="3619"/>
                                </a:cubicBezTo>
                                <a:cubicBezTo>
                                  <a:pt x="31839" y="8496"/>
                                  <a:pt x="32271" y="14021"/>
                                  <a:pt x="30061" y="18745"/>
                                </a:cubicBezTo>
                                <a:cubicBezTo>
                                  <a:pt x="23228" y="16599"/>
                                  <a:pt x="18948" y="13589"/>
                                  <a:pt x="13843" y="10757"/>
                                </a:cubicBezTo>
                                <a:cubicBezTo>
                                  <a:pt x="8941" y="8026"/>
                                  <a:pt x="4445" y="4267"/>
                                  <a:pt x="0" y="826"/>
                                </a:cubicBezTo>
                                <a:cubicBezTo>
                                  <a:pt x="9640" y="76"/>
                                  <a:pt x="16663" y="0"/>
                                  <a:pt x="25705" y="38"/>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5" name="Shape 135"/>
                        <wps:cNvSpPr/>
                        <wps:spPr>
                          <a:xfrm>
                            <a:off x="1632590" y="0"/>
                            <a:ext cx="214008" cy="427998"/>
                          </a:xfrm>
                          <a:custGeom>
                            <a:avLst/>
                            <a:gdLst/>
                            <a:ahLst/>
                            <a:cxnLst/>
                            <a:rect l="0" t="0" r="0" b="0"/>
                            <a:pathLst>
                              <a:path w="214008" h="427998">
                                <a:moveTo>
                                  <a:pt x="213958" y="0"/>
                                </a:moveTo>
                                <a:lnTo>
                                  <a:pt x="214008" y="0"/>
                                </a:lnTo>
                                <a:lnTo>
                                  <a:pt x="214008" y="55672"/>
                                </a:lnTo>
                                <a:cubicBezTo>
                                  <a:pt x="126556" y="55672"/>
                                  <a:pt x="55677" y="126551"/>
                                  <a:pt x="55677" y="213990"/>
                                </a:cubicBezTo>
                                <a:cubicBezTo>
                                  <a:pt x="55677" y="301442"/>
                                  <a:pt x="126556" y="372321"/>
                                  <a:pt x="214008" y="372321"/>
                                </a:cubicBezTo>
                                <a:lnTo>
                                  <a:pt x="214008" y="427998"/>
                                </a:lnTo>
                                <a:cubicBezTo>
                                  <a:pt x="95822" y="427998"/>
                                  <a:pt x="0" y="332176"/>
                                  <a:pt x="0" y="213990"/>
                                </a:cubicBezTo>
                                <a:cubicBezTo>
                                  <a:pt x="0" y="110577"/>
                                  <a:pt x="73364" y="24297"/>
                                  <a:pt x="170880" y="4343"/>
                                </a:cubicBezTo>
                                <a:lnTo>
                                  <a:pt x="213958"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36" name="Shape 136"/>
                        <wps:cNvSpPr/>
                        <wps:spPr>
                          <a:xfrm>
                            <a:off x="1846598" y="0"/>
                            <a:ext cx="213995" cy="427998"/>
                          </a:xfrm>
                          <a:custGeom>
                            <a:avLst/>
                            <a:gdLst/>
                            <a:ahLst/>
                            <a:cxnLst/>
                            <a:rect l="0" t="0" r="0" b="0"/>
                            <a:pathLst>
                              <a:path w="213995" h="427998">
                                <a:moveTo>
                                  <a:pt x="0" y="0"/>
                                </a:moveTo>
                                <a:lnTo>
                                  <a:pt x="50" y="0"/>
                                </a:lnTo>
                                <a:lnTo>
                                  <a:pt x="43128" y="4343"/>
                                </a:lnTo>
                                <a:cubicBezTo>
                                  <a:pt x="140641" y="24297"/>
                                  <a:pt x="213995" y="110577"/>
                                  <a:pt x="213995" y="213990"/>
                                </a:cubicBezTo>
                                <a:cubicBezTo>
                                  <a:pt x="213995" y="332176"/>
                                  <a:pt x="118186" y="427998"/>
                                  <a:pt x="0" y="427998"/>
                                </a:cubicBezTo>
                                <a:lnTo>
                                  <a:pt x="0" y="372321"/>
                                </a:lnTo>
                                <a:cubicBezTo>
                                  <a:pt x="87440" y="372321"/>
                                  <a:pt x="158331" y="301442"/>
                                  <a:pt x="158331" y="213990"/>
                                </a:cubicBezTo>
                                <a:cubicBezTo>
                                  <a:pt x="158331" y="126551"/>
                                  <a:pt x="87440" y="55672"/>
                                  <a:pt x="0" y="55672"/>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37" name="Shape 137"/>
                        <wps:cNvSpPr/>
                        <wps:spPr>
                          <a:xfrm>
                            <a:off x="2173822" y="67679"/>
                            <a:ext cx="292646" cy="292633"/>
                          </a:xfrm>
                          <a:custGeom>
                            <a:avLst/>
                            <a:gdLst/>
                            <a:ahLst/>
                            <a:cxnLst/>
                            <a:rect l="0" t="0" r="0" b="0"/>
                            <a:pathLst>
                              <a:path w="292646" h="292633">
                                <a:moveTo>
                                  <a:pt x="146329" y="0"/>
                                </a:moveTo>
                                <a:cubicBezTo>
                                  <a:pt x="227139" y="0"/>
                                  <a:pt x="292646" y="65507"/>
                                  <a:pt x="292646" y="146317"/>
                                </a:cubicBezTo>
                                <a:cubicBezTo>
                                  <a:pt x="292646" y="227127"/>
                                  <a:pt x="227139" y="292633"/>
                                  <a:pt x="146329" y="292633"/>
                                </a:cubicBezTo>
                                <a:cubicBezTo>
                                  <a:pt x="65519" y="292633"/>
                                  <a:pt x="0" y="227127"/>
                                  <a:pt x="0" y="146317"/>
                                </a:cubicBezTo>
                                <a:cubicBezTo>
                                  <a:pt x="0" y="132055"/>
                                  <a:pt x="2070" y="118262"/>
                                  <a:pt x="5867" y="105232"/>
                                </a:cubicBezTo>
                                <a:cubicBezTo>
                                  <a:pt x="6311" y="106172"/>
                                  <a:pt x="6908" y="106997"/>
                                  <a:pt x="7772" y="107620"/>
                                </a:cubicBezTo>
                                <a:cubicBezTo>
                                  <a:pt x="10934" y="109906"/>
                                  <a:pt x="18593" y="109576"/>
                                  <a:pt x="21082" y="112522"/>
                                </a:cubicBezTo>
                                <a:cubicBezTo>
                                  <a:pt x="28524" y="121387"/>
                                  <a:pt x="32308" y="132499"/>
                                  <a:pt x="38582" y="142621"/>
                                </a:cubicBezTo>
                                <a:cubicBezTo>
                                  <a:pt x="42570" y="149060"/>
                                  <a:pt x="48006" y="154800"/>
                                  <a:pt x="52577" y="160846"/>
                                </a:cubicBezTo>
                                <a:cubicBezTo>
                                  <a:pt x="53848" y="162484"/>
                                  <a:pt x="55778" y="163030"/>
                                  <a:pt x="57493" y="164338"/>
                                </a:cubicBezTo>
                                <a:cubicBezTo>
                                  <a:pt x="60757" y="167602"/>
                                  <a:pt x="64020" y="170866"/>
                                  <a:pt x="67297" y="174142"/>
                                </a:cubicBezTo>
                                <a:cubicBezTo>
                                  <a:pt x="72009" y="177610"/>
                                  <a:pt x="77165" y="179705"/>
                                  <a:pt x="81991" y="183236"/>
                                </a:cubicBezTo>
                                <a:cubicBezTo>
                                  <a:pt x="83667" y="184455"/>
                                  <a:pt x="84239" y="187122"/>
                                  <a:pt x="85496" y="188836"/>
                                </a:cubicBezTo>
                                <a:cubicBezTo>
                                  <a:pt x="89052" y="193751"/>
                                  <a:pt x="93878" y="198565"/>
                                  <a:pt x="97409" y="203543"/>
                                </a:cubicBezTo>
                                <a:cubicBezTo>
                                  <a:pt x="110388" y="221958"/>
                                  <a:pt x="120980" y="253098"/>
                                  <a:pt x="145008" y="259550"/>
                                </a:cubicBezTo>
                                <a:cubicBezTo>
                                  <a:pt x="165353" y="265024"/>
                                  <a:pt x="171856" y="247942"/>
                                  <a:pt x="179311" y="237858"/>
                                </a:cubicBezTo>
                                <a:cubicBezTo>
                                  <a:pt x="196862" y="214109"/>
                                  <a:pt x="225272" y="200508"/>
                                  <a:pt x="235331" y="169240"/>
                                </a:cubicBezTo>
                                <a:cubicBezTo>
                                  <a:pt x="239788" y="155346"/>
                                  <a:pt x="229882" y="147625"/>
                                  <a:pt x="229717" y="133528"/>
                                </a:cubicBezTo>
                                <a:cubicBezTo>
                                  <a:pt x="232524" y="133287"/>
                                  <a:pt x="235331" y="133058"/>
                                  <a:pt x="238112" y="132829"/>
                                </a:cubicBezTo>
                                <a:cubicBezTo>
                                  <a:pt x="240220" y="130721"/>
                                  <a:pt x="242315" y="128626"/>
                                  <a:pt x="244424" y="126530"/>
                                </a:cubicBezTo>
                                <a:cubicBezTo>
                                  <a:pt x="246367" y="123215"/>
                                  <a:pt x="246049" y="117920"/>
                                  <a:pt x="249326" y="116027"/>
                                </a:cubicBezTo>
                                <a:cubicBezTo>
                                  <a:pt x="249923" y="117043"/>
                                  <a:pt x="250596" y="118034"/>
                                  <a:pt x="251434" y="118821"/>
                                </a:cubicBezTo>
                                <a:cubicBezTo>
                                  <a:pt x="249110" y="130302"/>
                                  <a:pt x="246748" y="156527"/>
                                  <a:pt x="250024" y="169240"/>
                                </a:cubicBezTo>
                                <a:cubicBezTo>
                                  <a:pt x="251828" y="176213"/>
                                  <a:pt x="254685" y="183363"/>
                                  <a:pt x="256336" y="190246"/>
                                </a:cubicBezTo>
                                <a:lnTo>
                                  <a:pt x="257721" y="190246"/>
                                </a:lnTo>
                                <a:cubicBezTo>
                                  <a:pt x="258216" y="184760"/>
                                  <a:pt x="260705" y="180137"/>
                                  <a:pt x="261938" y="175539"/>
                                </a:cubicBezTo>
                                <a:cubicBezTo>
                                  <a:pt x="262165" y="168999"/>
                                  <a:pt x="262394" y="162471"/>
                                  <a:pt x="262636" y="155931"/>
                                </a:cubicBezTo>
                                <a:cubicBezTo>
                                  <a:pt x="264490" y="147041"/>
                                  <a:pt x="265036" y="133604"/>
                                  <a:pt x="262636" y="124422"/>
                                </a:cubicBezTo>
                                <a:cubicBezTo>
                                  <a:pt x="261226" y="119990"/>
                                  <a:pt x="259829" y="115557"/>
                                  <a:pt x="258432" y="111125"/>
                                </a:cubicBezTo>
                                <a:cubicBezTo>
                                  <a:pt x="256527" y="108280"/>
                                  <a:pt x="252133" y="107594"/>
                                  <a:pt x="250723" y="104127"/>
                                </a:cubicBezTo>
                                <a:cubicBezTo>
                                  <a:pt x="249059" y="99974"/>
                                  <a:pt x="250215" y="95466"/>
                                  <a:pt x="247929" y="92215"/>
                                </a:cubicBezTo>
                                <a:cubicBezTo>
                                  <a:pt x="246748" y="90564"/>
                                  <a:pt x="244056" y="89891"/>
                                  <a:pt x="242315" y="88710"/>
                                </a:cubicBezTo>
                                <a:cubicBezTo>
                                  <a:pt x="233464" y="82690"/>
                                  <a:pt x="229133" y="80454"/>
                                  <a:pt x="216420" y="83820"/>
                                </a:cubicBezTo>
                                <a:cubicBezTo>
                                  <a:pt x="214388" y="87732"/>
                                  <a:pt x="209410" y="97815"/>
                                  <a:pt x="209410" y="97815"/>
                                </a:cubicBezTo>
                                <a:cubicBezTo>
                                  <a:pt x="208254" y="101359"/>
                                  <a:pt x="204876" y="103950"/>
                                  <a:pt x="201714" y="105512"/>
                                </a:cubicBezTo>
                                <a:cubicBezTo>
                                  <a:pt x="202247" y="107137"/>
                                  <a:pt x="203467" y="107379"/>
                                  <a:pt x="203809" y="108331"/>
                                </a:cubicBezTo>
                                <a:cubicBezTo>
                                  <a:pt x="205054" y="111633"/>
                                  <a:pt x="201054" y="118593"/>
                                  <a:pt x="201714" y="123025"/>
                                </a:cubicBezTo>
                                <a:cubicBezTo>
                                  <a:pt x="204432" y="124295"/>
                                  <a:pt x="207035" y="125374"/>
                                  <a:pt x="210820" y="125832"/>
                                </a:cubicBezTo>
                                <a:cubicBezTo>
                                  <a:pt x="211303" y="131521"/>
                                  <a:pt x="210617" y="135547"/>
                                  <a:pt x="209410" y="140526"/>
                                </a:cubicBezTo>
                                <a:cubicBezTo>
                                  <a:pt x="207632" y="141491"/>
                                  <a:pt x="206972" y="141872"/>
                                  <a:pt x="203809" y="141923"/>
                                </a:cubicBezTo>
                                <a:cubicBezTo>
                                  <a:pt x="201295" y="140360"/>
                                  <a:pt x="197917" y="140894"/>
                                  <a:pt x="194716" y="139827"/>
                                </a:cubicBezTo>
                                <a:cubicBezTo>
                                  <a:pt x="189204" y="137985"/>
                                  <a:pt x="182054" y="135852"/>
                                  <a:pt x="177216" y="132829"/>
                                </a:cubicBezTo>
                                <a:cubicBezTo>
                                  <a:pt x="171043" y="128968"/>
                                  <a:pt x="165900" y="122695"/>
                                  <a:pt x="159702" y="118821"/>
                                </a:cubicBezTo>
                                <a:cubicBezTo>
                                  <a:pt x="155257" y="116053"/>
                                  <a:pt x="149961" y="115405"/>
                                  <a:pt x="145008" y="113221"/>
                                </a:cubicBezTo>
                                <a:cubicBezTo>
                                  <a:pt x="134696" y="108687"/>
                                  <a:pt x="124168" y="102095"/>
                                  <a:pt x="114897" y="96418"/>
                                </a:cubicBezTo>
                                <a:cubicBezTo>
                                  <a:pt x="112102" y="95491"/>
                                  <a:pt x="109296" y="94552"/>
                                  <a:pt x="106489" y="93612"/>
                                </a:cubicBezTo>
                                <a:cubicBezTo>
                                  <a:pt x="97358" y="88202"/>
                                  <a:pt x="90576" y="78880"/>
                                  <a:pt x="81293" y="74016"/>
                                </a:cubicBezTo>
                                <a:lnTo>
                                  <a:pt x="81293" y="76111"/>
                                </a:lnTo>
                                <a:cubicBezTo>
                                  <a:pt x="84277" y="78931"/>
                                  <a:pt x="87084" y="82817"/>
                                  <a:pt x="89002" y="86614"/>
                                </a:cubicBezTo>
                                <a:lnTo>
                                  <a:pt x="87592" y="86614"/>
                                </a:lnTo>
                                <a:cubicBezTo>
                                  <a:pt x="86652" y="85471"/>
                                  <a:pt x="87147" y="85839"/>
                                  <a:pt x="85496" y="85217"/>
                                </a:cubicBezTo>
                                <a:lnTo>
                                  <a:pt x="85496" y="86614"/>
                                </a:lnTo>
                                <a:lnTo>
                                  <a:pt x="86195" y="86614"/>
                                </a:lnTo>
                                <a:cubicBezTo>
                                  <a:pt x="88099" y="91757"/>
                                  <a:pt x="95935" y="97815"/>
                                  <a:pt x="100888" y="99924"/>
                                </a:cubicBezTo>
                                <a:cubicBezTo>
                                  <a:pt x="104076" y="101270"/>
                                  <a:pt x="107314" y="100952"/>
                                  <a:pt x="110007" y="102730"/>
                                </a:cubicBezTo>
                                <a:cubicBezTo>
                                  <a:pt x="122491" y="110960"/>
                                  <a:pt x="132461" y="123774"/>
                                  <a:pt x="145008" y="132131"/>
                                </a:cubicBezTo>
                                <a:cubicBezTo>
                                  <a:pt x="150254" y="135611"/>
                                  <a:pt x="155677" y="139141"/>
                                  <a:pt x="161112" y="141923"/>
                                </a:cubicBezTo>
                                <a:cubicBezTo>
                                  <a:pt x="163678" y="142862"/>
                                  <a:pt x="166243" y="143802"/>
                                  <a:pt x="168808" y="144729"/>
                                </a:cubicBezTo>
                                <a:cubicBezTo>
                                  <a:pt x="174701" y="149149"/>
                                  <a:pt x="179565" y="155766"/>
                                  <a:pt x="187718" y="158026"/>
                                </a:cubicBezTo>
                                <a:cubicBezTo>
                                  <a:pt x="187477" y="158267"/>
                                  <a:pt x="187236" y="158496"/>
                                  <a:pt x="187020" y="158725"/>
                                </a:cubicBezTo>
                                <a:cubicBezTo>
                                  <a:pt x="183388" y="161925"/>
                                  <a:pt x="176961" y="161379"/>
                                  <a:pt x="175120" y="166433"/>
                                </a:cubicBezTo>
                                <a:cubicBezTo>
                                  <a:pt x="171094" y="171069"/>
                                  <a:pt x="175399" y="179146"/>
                                  <a:pt x="173012" y="186030"/>
                                </a:cubicBezTo>
                                <a:cubicBezTo>
                                  <a:pt x="172008" y="188925"/>
                                  <a:pt x="166433" y="195529"/>
                                  <a:pt x="163906" y="197244"/>
                                </a:cubicBezTo>
                                <a:cubicBezTo>
                                  <a:pt x="160794" y="199339"/>
                                  <a:pt x="156451" y="199314"/>
                                  <a:pt x="154101" y="202146"/>
                                </a:cubicBezTo>
                                <a:cubicBezTo>
                                  <a:pt x="135521" y="194678"/>
                                  <a:pt x="123444" y="180950"/>
                                  <a:pt x="108597" y="169926"/>
                                </a:cubicBezTo>
                                <a:cubicBezTo>
                                  <a:pt x="106680" y="168516"/>
                                  <a:pt x="105372" y="169101"/>
                                  <a:pt x="102997" y="167843"/>
                                </a:cubicBezTo>
                                <a:cubicBezTo>
                                  <a:pt x="99326" y="165887"/>
                                  <a:pt x="96939" y="160465"/>
                                  <a:pt x="93192" y="158725"/>
                                </a:cubicBezTo>
                                <a:lnTo>
                                  <a:pt x="89700" y="158725"/>
                                </a:lnTo>
                                <a:cubicBezTo>
                                  <a:pt x="88481" y="158191"/>
                                  <a:pt x="86664" y="155943"/>
                                  <a:pt x="85496" y="155219"/>
                                </a:cubicBezTo>
                                <a:cubicBezTo>
                                  <a:pt x="83388" y="154534"/>
                                  <a:pt x="81293" y="153822"/>
                                  <a:pt x="79197" y="153137"/>
                                </a:cubicBezTo>
                                <a:cubicBezTo>
                                  <a:pt x="77788" y="151270"/>
                                  <a:pt x="76390" y="149390"/>
                                  <a:pt x="74981" y="147523"/>
                                </a:cubicBezTo>
                                <a:cubicBezTo>
                                  <a:pt x="65214" y="140068"/>
                                  <a:pt x="57188" y="131445"/>
                                  <a:pt x="49085" y="122314"/>
                                </a:cubicBezTo>
                                <a:cubicBezTo>
                                  <a:pt x="45669" y="118478"/>
                                  <a:pt x="40957" y="115291"/>
                                  <a:pt x="37884" y="111125"/>
                                </a:cubicBezTo>
                                <a:cubicBezTo>
                                  <a:pt x="33400" y="105042"/>
                                  <a:pt x="29756" y="98895"/>
                                  <a:pt x="25285" y="92926"/>
                                </a:cubicBezTo>
                                <a:cubicBezTo>
                                  <a:pt x="21754" y="89395"/>
                                  <a:pt x="18237" y="85865"/>
                                  <a:pt x="14706" y="82334"/>
                                </a:cubicBezTo>
                                <a:cubicBezTo>
                                  <a:pt x="38443" y="33592"/>
                                  <a:pt x="88455" y="0"/>
                                  <a:pt x="14632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 name="Shape 138"/>
                        <wps:cNvSpPr/>
                        <wps:spPr>
                          <a:xfrm>
                            <a:off x="2107250" y="0"/>
                            <a:ext cx="214002" cy="427997"/>
                          </a:xfrm>
                          <a:custGeom>
                            <a:avLst/>
                            <a:gdLst/>
                            <a:ahLst/>
                            <a:cxnLst/>
                            <a:rect l="0" t="0" r="0" b="0"/>
                            <a:pathLst>
                              <a:path w="214002" h="427997">
                                <a:moveTo>
                                  <a:pt x="213958" y="0"/>
                                </a:moveTo>
                                <a:lnTo>
                                  <a:pt x="214002" y="0"/>
                                </a:lnTo>
                                <a:lnTo>
                                  <a:pt x="214002" y="55672"/>
                                </a:lnTo>
                                <a:lnTo>
                                  <a:pt x="182097" y="58888"/>
                                </a:lnTo>
                                <a:cubicBezTo>
                                  <a:pt x="109944" y="73650"/>
                                  <a:pt x="55677" y="137480"/>
                                  <a:pt x="55677" y="213990"/>
                                </a:cubicBezTo>
                                <a:cubicBezTo>
                                  <a:pt x="55677" y="290511"/>
                                  <a:pt x="109944" y="354342"/>
                                  <a:pt x="182097" y="369105"/>
                                </a:cubicBezTo>
                                <a:lnTo>
                                  <a:pt x="214002" y="372320"/>
                                </a:lnTo>
                                <a:lnTo>
                                  <a:pt x="214002" y="427997"/>
                                </a:lnTo>
                                <a:lnTo>
                                  <a:pt x="170880" y="423650"/>
                                </a:lnTo>
                                <a:cubicBezTo>
                                  <a:pt x="73364" y="403693"/>
                                  <a:pt x="0" y="317403"/>
                                  <a:pt x="0" y="213990"/>
                                </a:cubicBezTo>
                                <a:cubicBezTo>
                                  <a:pt x="0" y="110577"/>
                                  <a:pt x="73364" y="24297"/>
                                  <a:pt x="170880" y="4343"/>
                                </a:cubicBezTo>
                                <a:lnTo>
                                  <a:pt x="213958"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139" name="Shape 139"/>
                        <wps:cNvSpPr/>
                        <wps:spPr>
                          <a:xfrm>
                            <a:off x="2321251" y="0"/>
                            <a:ext cx="213988" cy="427998"/>
                          </a:xfrm>
                          <a:custGeom>
                            <a:avLst/>
                            <a:gdLst/>
                            <a:ahLst/>
                            <a:cxnLst/>
                            <a:rect l="0" t="0" r="0" b="0"/>
                            <a:pathLst>
                              <a:path w="213988" h="427998">
                                <a:moveTo>
                                  <a:pt x="0" y="0"/>
                                </a:moveTo>
                                <a:lnTo>
                                  <a:pt x="56" y="0"/>
                                </a:lnTo>
                                <a:lnTo>
                                  <a:pt x="43133" y="4343"/>
                                </a:lnTo>
                                <a:cubicBezTo>
                                  <a:pt x="140644" y="24297"/>
                                  <a:pt x="213988" y="110577"/>
                                  <a:pt x="213988" y="213990"/>
                                </a:cubicBezTo>
                                <a:cubicBezTo>
                                  <a:pt x="213988"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140" name="Shape 140"/>
                        <wps:cNvSpPr/>
                        <wps:spPr>
                          <a:xfrm>
                            <a:off x="1385873" y="242820"/>
                            <a:ext cx="75273" cy="75121"/>
                          </a:xfrm>
                          <a:custGeom>
                            <a:avLst/>
                            <a:gdLst/>
                            <a:ahLst/>
                            <a:cxnLst/>
                            <a:rect l="0" t="0" r="0" b="0"/>
                            <a:pathLst>
                              <a:path w="75273" h="75121">
                                <a:moveTo>
                                  <a:pt x="3937" y="292"/>
                                </a:moveTo>
                                <a:cubicBezTo>
                                  <a:pt x="4153" y="152"/>
                                  <a:pt x="4369" y="0"/>
                                  <a:pt x="4432" y="292"/>
                                </a:cubicBezTo>
                                <a:cubicBezTo>
                                  <a:pt x="20371" y="13271"/>
                                  <a:pt x="36449" y="26835"/>
                                  <a:pt x="52477" y="40208"/>
                                </a:cubicBezTo>
                                <a:cubicBezTo>
                                  <a:pt x="57759" y="44615"/>
                                  <a:pt x="64516" y="50203"/>
                                  <a:pt x="69812" y="55169"/>
                                </a:cubicBezTo>
                                <a:cubicBezTo>
                                  <a:pt x="73343" y="58471"/>
                                  <a:pt x="67742" y="61100"/>
                                  <a:pt x="75273" y="74574"/>
                                </a:cubicBezTo>
                                <a:cubicBezTo>
                                  <a:pt x="51397" y="75121"/>
                                  <a:pt x="32766" y="74206"/>
                                  <a:pt x="8610" y="74219"/>
                                </a:cubicBezTo>
                                <a:cubicBezTo>
                                  <a:pt x="7391" y="65977"/>
                                  <a:pt x="4064" y="58814"/>
                                  <a:pt x="3442" y="49568"/>
                                </a:cubicBezTo>
                                <a:cubicBezTo>
                                  <a:pt x="2845" y="40589"/>
                                  <a:pt x="5156" y="29299"/>
                                  <a:pt x="0" y="24193"/>
                                </a:cubicBezTo>
                                <a:cubicBezTo>
                                  <a:pt x="1067" y="23813"/>
                                  <a:pt x="1333" y="23254"/>
                                  <a:pt x="1715" y="22225"/>
                                </a:cubicBezTo>
                                <a:cubicBezTo>
                                  <a:pt x="3390" y="17755"/>
                                  <a:pt x="2260" y="10224"/>
                                  <a:pt x="2705" y="4724"/>
                                </a:cubicBezTo>
                                <a:cubicBezTo>
                                  <a:pt x="2845" y="3061"/>
                                  <a:pt x="3810" y="1892"/>
                                  <a:pt x="3937" y="292"/>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1" name="Shape 141"/>
                        <wps:cNvSpPr/>
                        <wps:spPr>
                          <a:xfrm>
                            <a:off x="1224510" y="67678"/>
                            <a:ext cx="292646" cy="247637"/>
                          </a:xfrm>
                          <a:custGeom>
                            <a:avLst/>
                            <a:gdLst/>
                            <a:ahLst/>
                            <a:cxnLst/>
                            <a:rect l="0" t="0" r="0" b="0"/>
                            <a:pathLst>
                              <a:path w="292646" h="247637">
                                <a:moveTo>
                                  <a:pt x="146317" y="0"/>
                                </a:moveTo>
                                <a:cubicBezTo>
                                  <a:pt x="227126" y="0"/>
                                  <a:pt x="292646" y="65507"/>
                                  <a:pt x="292646" y="146317"/>
                                </a:cubicBezTo>
                                <a:cubicBezTo>
                                  <a:pt x="292646" y="180442"/>
                                  <a:pt x="280912" y="211823"/>
                                  <a:pt x="261328" y="236715"/>
                                </a:cubicBezTo>
                                <a:cubicBezTo>
                                  <a:pt x="257124" y="232067"/>
                                  <a:pt x="250355" y="229438"/>
                                  <a:pt x="241922" y="228663"/>
                                </a:cubicBezTo>
                                <a:cubicBezTo>
                                  <a:pt x="236055" y="228117"/>
                                  <a:pt x="231584" y="224041"/>
                                  <a:pt x="227381" y="221031"/>
                                </a:cubicBezTo>
                                <a:cubicBezTo>
                                  <a:pt x="222123" y="217234"/>
                                  <a:pt x="219189" y="214693"/>
                                  <a:pt x="215062" y="211176"/>
                                </a:cubicBezTo>
                                <a:cubicBezTo>
                                  <a:pt x="198857" y="197269"/>
                                  <a:pt x="182766" y="184137"/>
                                  <a:pt x="167272" y="170028"/>
                                </a:cubicBezTo>
                                <a:cubicBezTo>
                                  <a:pt x="168770" y="157035"/>
                                  <a:pt x="176238" y="144513"/>
                                  <a:pt x="172682" y="129616"/>
                                </a:cubicBezTo>
                                <a:cubicBezTo>
                                  <a:pt x="171183" y="123304"/>
                                  <a:pt x="167348" y="118326"/>
                                  <a:pt x="168999" y="109169"/>
                                </a:cubicBezTo>
                                <a:cubicBezTo>
                                  <a:pt x="170079" y="103149"/>
                                  <a:pt x="171399" y="97663"/>
                                  <a:pt x="169735" y="91173"/>
                                </a:cubicBezTo>
                                <a:cubicBezTo>
                                  <a:pt x="168973" y="88189"/>
                                  <a:pt x="168161" y="85611"/>
                                  <a:pt x="167754" y="82804"/>
                                </a:cubicBezTo>
                                <a:cubicBezTo>
                                  <a:pt x="167310" y="79667"/>
                                  <a:pt x="167487" y="76594"/>
                                  <a:pt x="167030" y="73444"/>
                                </a:cubicBezTo>
                                <a:cubicBezTo>
                                  <a:pt x="165798" y="64986"/>
                                  <a:pt x="160338" y="59538"/>
                                  <a:pt x="155448" y="54229"/>
                                </a:cubicBezTo>
                                <a:cubicBezTo>
                                  <a:pt x="154242" y="52934"/>
                                  <a:pt x="150965" y="50952"/>
                                  <a:pt x="151740" y="48324"/>
                                </a:cubicBezTo>
                                <a:cubicBezTo>
                                  <a:pt x="152222" y="46761"/>
                                  <a:pt x="153035" y="46558"/>
                                  <a:pt x="155194" y="46330"/>
                                </a:cubicBezTo>
                                <a:cubicBezTo>
                                  <a:pt x="154242" y="45199"/>
                                  <a:pt x="155219" y="44818"/>
                                  <a:pt x="156439" y="45352"/>
                                </a:cubicBezTo>
                                <a:cubicBezTo>
                                  <a:pt x="156375" y="42685"/>
                                  <a:pt x="151435" y="37973"/>
                                  <a:pt x="153226" y="34265"/>
                                </a:cubicBezTo>
                                <a:cubicBezTo>
                                  <a:pt x="153619" y="33452"/>
                                  <a:pt x="153238" y="33312"/>
                                  <a:pt x="153860" y="32703"/>
                                </a:cubicBezTo>
                                <a:cubicBezTo>
                                  <a:pt x="156604" y="30086"/>
                                  <a:pt x="159817" y="30035"/>
                                  <a:pt x="161531" y="29108"/>
                                </a:cubicBezTo>
                                <a:cubicBezTo>
                                  <a:pt x="163144" y="28232"/>
                                  <a:pt x="164350" y="27178"/>
                                  <a:pt x="163017" y="25540"/>
                                </a:cubicBezTo>
                                <a:cubicBezTo>
                                  <a:pt x="162319" y="24663"/>
                                  <a:pt x="161175" y="25044"/>
                                  <a:pt x="160693" y="25057"/>
                                </a:cubicBezTo>
                                <a:cubicBezTo>
                                  <a:pt x="160071" y="25070"/>
                                  <a:pt x="153174" y="26391"/>
                                  <a:pt x="152679" y="25933"/>
                                </a:cubicBezTo>
                                <a:cubicBezTo>
                                  <a:pt x="152502" y="25768"/>
                                  <a:pt x="152565" y="25971"/>
                                  <a:pt x="151473" y="24663"/>
                                </a:cubicBezTo>
                                <a:cubicBezTo>
                                  <a:pt x="148958" y="21641"/>
                                  <a:pt x="148310" y="16713"/>
                                  <a:pt x="138379" y="16713"/>
                                </a:cubicBezTo>
                                <a:cubicBezTo>
                                  <a:pt x="130925" y="17361"/>
                                  <a:pt x="124599" y="23787"/>
                                  <a:pt x="125514" y="28905"/>
                                </a:cubicBezTo>
                                <a:cubicBezTo>
                                  <a:pt x="121386" y="30861"/>
                                  <a:pt x="114770" y="32410"/>
                                  <a:pt x="115278" y="34265"/>
                                </a:cubicBezTo>
                                <a:cubicBezTo>
                                  <a:pt x="116662" y="37821"/>
                                  <a:pt x="123622" y="33274"/>
                                  <a:pt x="127114" y="36728"/>
                                </a:cubicBezTo>
                                <a:cubicBezTo>
                                  <a:pt x="128486" y="39573"/>
                                  <a:pt x="124943" y="40259"/>
                                  <a:pt x="125133" y="43383"/>
                                </a:cubicBezTo>
                                <a:cubicBezTo>
                                  <a:pt x="125095" y="44653"/>
                                  <a:pt x="127318" y="43663"/>
                                  <a:pt x="127597" y="44615"/>
                                </a:cubicBezTo>
                                <a:cubicBezTo>
                                  <a:pt x="126924" y="47257"/>
                                  <a:pt x="129197" y="47130"/>
                                  <a:pt x="128333" y="49301"/>
                                </a:cubicBezTo>
                                <a:cubicBezTo>
                                  <a:pt x="129362" y="50076"/>
                                  <a:pt x="130226" y="51029"/>
                                  <a:pt x="130556" y="52502"/>
                                </a:cubicBezTo>
                                <a:cubicBezTo>
                                  <a:pt x="131293" y="53975"/>
                                  <a:pt x="134862" y="52629"/>
                                  <a:pt x="135230" y="54470"/>
                                </a:cubicBezTo>
                                <a:cubicBezTo>
                                  <a:pt x="134633" y="56109"/>
                                  <a:pt x="132486" y="55575"/>
                                  <a:pt x="131546" y="55702"/>
                                </a:cubicBezTo>
                                <a:cubicBezTo>
                                  <a:pt x="130048" y="55918"/>
                                  <a:pt x="128410" y="56159"/>
                                  <a:pt x="127114" y="56680"/>
                                </a:cubicBezTo>
                                <a:cubicBezTo>
                                  <a:pt x="122403" y="58611"/>
                                  <a:pt x="120244" y="63576"/>
                                  <a:pt x="116522" y="65557"/>
                                </a:cubicBezTo>
                                <a:cubicBezTo>
                                  <a:pt x="113932" y="66942"/>
                                  <a:pt x="110846" y="67310"/>
                                  <a:pt x="108141" y="68517"/>
                                </a:cubicBezTo>
                                <a:cubicBezTo>
                                  <a:pt x="105664" y="69621"/>
                                  <a:pt x="103263" y="70764"/>
                                  <a:pt x="100749" y="72200"/>
                                </a:cubicBezTo>
                                <a:cubicBezTo>
                                  <a:pt x="93014" y="72238"/>
                                  <a:pt x="89497" y="75146"/>
                                  <a:pt x="83503" y="77876"/>
                                </a:cubicBezTo>
                                <a:cubicBezTo>
                                  <a:pt x="79984" y="79477"/>
                                  <a:pt x="76492" y="82106"/>
                                  <a:pt x="73647" y="81813"/>
                                </a:cubicBezTo>
                                <a:cubicBezTo>
                                  <a:pt x="70980" y="81547"/>
                                  <a:pt x="69444" y="77394"/>
                                  <a:pt x="66739" y="77394"/>
                                </a:cubicBezTo>
                                <a:cubicBezTo>
                                  <a:pt x="61163" y="77394"/>
                                  <a:pt x="60528" y="88379"/>
                                  <a:pt x="65265" y="90195"/>
                                </a:cubicBezTo>
                                <a:cubicBezTo>
                                  <a:pt x="66472" y="90665"/>
                                  <a:pt x="68275" y="89687"/>
                                  <a:pt x="70206" y="90195"/>
                                </a:cubicBezTo>
                                <a:cubicBezTo>
                                  <a:pt x="72009" y="90665"/>
                                  <a:pt x="76721" y="95618"/>
                                  <a:pt x="78321" y="97092"/>
                                </a:cubicBezTo>
                                <a:cubicBezTo>
                                  <a:pt x="95885" y="113081"/>
                                  <a:pt x="116332" y="132080"/>
                                  <a:pt x="133274" y="147104"/>
                                </a:cubicBezTo>
                                <a:cubicBezTo>
                                  <a:pt x="132473" y="149924"/>
                                  <a:pt x="133909" y="151384"/>
                                  <a:pt x="135496" y="152768"/>
                                </a:cubicBezTo>
                                <a:cubicBezTo>
                                  <a:pt x="136157" y="153365"/>
                                  <a:pt x="136487" y="154318"/>
                                  <a:pt x="137464" y="154254"/>
                                </a:cubicBezTo>
                                <a:cubicBezTo>
                                  <a:pt x="138341" y="168605"/>
                                  <a:pt x="133883" y="177622"/>
                                  <a:pt x="132283" y="189497"/>
                                </a:cubicBezTo>
                                <a:cubicBezTo>
                                  <a:pt x="133528" y="190056"/>
                                  <a:pt x="135813" y="189573"/>
                                  <a:pt x="137464" y="189738"/>
                                </a:cubicBezTo>
                                <a:cubicBezTo>
                                  <a:pt x="137554" y="191351"/>
                                  <a:pt x="136716" y="193091"/>
                                  <a:pt x="137693" y="194158"/>
                                </a:cubicBezTo>
                                <a:cubicBezTo>
                                  <a:pt x="138849" y="195097"/>
                                  <a:pt x="141504" y="194323"/>
                                  <a:pt x="142621" y="194666"/>
                                </a:cubicBezTo>
                                <a:cubicBezTo>
                                  <a:pt x="143446" y="195986"/>
                                  <a:pt x="144335" y="197231"/>
                                  <a:pt x="145352" y="198361"/>
                                </a:cubicBezTo>
                                <a:cubicBezTo>
                                  <a:pt x="145250" y="209131"/>
                                  <a:pt x="152082" y="219469"/>
                                  <a:pt x="152984" y="229895"/>
                                </a:cubicBezTo>
                                <a:cubicBezTo>
                                  <a:pt x="153264" y="233121"/>
                                  <a:pt x="153035" y="236245"/>
                                  <a:pt x="151257" y="238519"/>
                                </a:cubicBezTo>
                                <a:cubicBezTo>
                                  <a:pt x="150228" y="239827"/>
                                  <a:pt x="148387" y="240563"/>
                                  <a:pt x="146571" y="241719"/>
                                </a:cubicBezTo>
                                <a:cubicBezTo>
                                  <a:pt x="144970" y="242748"/>
                                  <a:pt x="143370" y="244285"/>
                                  <a:pt x="141897" y="244920"/>
                                </a:cubicBezTo>
                                <a:cubicBezTo>
                                  <a:pt x="139129" y="246113"/>
                                  <a:pt x="135560" y="245643"/>
                                  <a:pt x="133020" y="247637"/>
                                </a:cubicBezTo>
                                <a:cubicBezTo>
                                  <a:pt x="100914" y="246380"/>
                                  <a:pt x="69012" y="245326"/>
                                  <a:pt x="37376" y="243980"/>
                                </a:cubicBezTo>
                                <a:cubicBezTo>
                                  <a:pt x="14148" y="218084"/>
                                  <a:pt x="0" y="183845"/>
                                  <a:pt x="0" y="146317"/>
                                </a:cubicBezTo>
                                <a:cubicBezTo>
                                  <a:pt x="0" y="65507"/>
                                  <a:pt x="65507" y="0"/>
                                  <a:pt x="14631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2" name="Shape 142"/>
                        <wps:cNvSpPr/>
                        <wps:spPr>
                          <a:xfrm>
                            <a:off x="1298903" y="140572"/>
                            <a:ext cx="66180" cy="70028"/>
                          </a:xfrm>
                          <a:custGeom>
                            <a:avLst/>
                            <a:gdLst/>
                            <a:ahLst/>
                            <a:cxnLst/>
                            <a:rect l="0" t="0" r="0" b="0"/>
                            <a:pathLst>
                              <a:path w="66180" h="70028">
                                <a:moveTo>
                                  <a:pt x="55181" y="51"/>
                                </a:moveTo>
                                <a:cubicBezTo>
                                  <a:pt x="55397" y="0"/>
                                  <a:pt x="55410" y="140"/>
                                  <a:pt x="55435" y="305"/>
                                </a:cubicBezTo>
                                <a:cubicBezTo>
                                  <a:pt x="58293" y="3442"/>
                                  <a:pt x="58470" y="9411"/>
                                  <a:pt x="61340" y="12865"/>
                                </a:cubicBezTo>
                                <a:cubicBezTo>
                                  <a:pt x="62268" y="13970"/>
                                  <a:pt x="64985" y="16231"/>
                                  <a:pt x="65277" y="18047"/>
                                </a:cubicBezTo>
                                <a:cubicBezTo>
                                  <a:pt x="65709" y="20676"/>
                                  <a:pt x="64033" y="24435"/>
                                  <a:pt x="64046" y="27902"/>
                                </a:cubicBezTo>
                                <a:cubicBezTo>
                                  <a:pt x="64058" y="29502"/>
                                  <a:pt x="64757" y="31102"/>
                                  <a:pt x="64795" y="32588"/>
                                </a:cubicBezTo>
                                <a:cubicBezTo>
                                  <a:pt x="64820" y="33680"/>
                                  <a:pt x="64300" y="34798"/>
                                  <a:pt x="64300" y="36017"/>
                                </a:cubicBezTo>
                                <a:cubicBezTo>
                                  <a:pt x="64300" y="41618"/>
                                  <a:pt x="64757" y="50711"/>
                                  <a:pt x="64757" y="50711"/>
                                </a:cubicBezTo>
                                <a:cubicBezTo>
                                  <a:pt x="64757" y="50711"/>
                                  <a:pt x="65456" y="52502"/>
                                  <a:pt x="65532" y="54254"/>
                                </a:cubicBezTo>
                                <a:cubicBezTo>
                                  <a:pt x="66180" y="58356"/>
                                  <a:pt x="65176" y="62941"/>
                                  <a:pt x="65532" y="67564"/>
                                </a:cubicBezTo>
                                <a:cubicBezTo>
                                  <a:pt x="63538" y="68034"/>
                                  <a:pt x="62140" y="69101"/>
                                  <a:pt x="60604" y="70028"/>
                                </a:cubicBezTo>
                                <a:cubicBezTo>
                                  <a:pt x="40005" y="52019"/>
                                  <a:pt x="19926" y="33490"/>
                                  <a:pt x="0" y="14834"/>
                                </a:cubicBezTo>
                                <a:cubicBezTo>
                                  <a:pt x="6921" y="14021"/>
                                  <a:pt x="16510" y="14668"/>
                                  <a:pt x="22657" y="12370"/>
                                </a:cubicBezTo>
                                <a:cubicBezTo>
                                  <a:pt x="25057" y="11481"/>
                                  <a:pt x="26885" y="9423"/>
                                  <a:pt x="29566" y="8420"/>
                                </a:cubicBezTo>
                                <a:cubicBezTo>
                                  <a:pt x="33286" y="7049"/>
                                  <a:pt x="39091" y="6528"/>
                                  <a:pt x="43358" y="5715"/>
                                </a:cubicBezTo>
                                <a:cubicBezTo>
                                  <a:pt x="47942" y="4851"/>
                                  <a:pt x="52438" y="3581"/>
                                  <a:pt x="55181" y="5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3" name="Shape 143"/>
                        <wps:cNvSpPr/>
                        <wps:spPr>
                          <a:xfrm>
                            <a:off x="1284279" y="330191"/>
                            <a:ext cx="175425" cy="30124"/>
                          </a:xfrm>
                          <a:custGeom>
                            <a:avLst/>
                            <a:gdLst/>
                            <a:ahLst/>
                            <a:cxnLst/>
                            <a:rect l="0" t="0" r="0" b="0"/>
                            <a:pathLst>
                              <a:path w="175425" h="30124">
                                <a:moveTo>
                                  <a:pt x="175425" y="0"/>
                                </a:moveTo>
                                <a:cubicBezTo>
                                  <a:pt x="150787" y="18885"/>
                                  <a:pt x="119977" y="30124"/>
                                  <a:pt x="86551" y="30124"/>
                                </a:cubicBezTo>
                                <a:cubicBezTo>
                                  <a:pt x="54153" y="30124"/>
                                  <a:pt x="24232" y="19583"/>
                                  <a:pt x="0" y="1765"/>
                                </a:cubicBezTo>
                                <a:cubicBezTo>
                                  <a:pt x="57938" y="3658"/>
                                  <a:pt x="117932" y="2756"/>
                                  <a:pt x="17542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4" name="Shape 144"/>
                        <wps:cNvSpPr/>
                        <wps:spPr>
                          <a:xfrm>
                            <a:off x="1157938" y="0"/>
                            <a:ext cx="213988" cy="427997"/>
                          </a:xfrm>
                          <a:custGeom>
                            <a:avLst/>
                            <a:gdLst/>
                            <a:ahLst/>
                            <a:cxnLst/>
                            <a:rect l="0" t="0" r="0" b="0"/>
                            <a:pathLst>
                              <a:path w="213988" h="427997">
                                <a:moveTo>
                                  <a:pt x="213945" y="0"/>
                                </a:moveTo>
                                <a:lnTo>
                                  <a:pt x="213988" y="0"/>
                                </a:lnTo>
                                <a:lnTo>
                                  <a:pt x="213988" y="55672"/>
                                </a:lnTo>
                                <a:lnTo>
                                  <a:pt x="182083" y="58888"/>
                                </a:lnTo>
                                <a:cubicBezTo>
                                  <a:pt x="109931" y="73650"/>
                                  <a:pt x="55664" y="137480"/>
                                  <a:pt x="55664" y="213990"/>
                                </a:cubicBezTo>
                                <a:cubicBezTo>
                                  <a:pt x="55664" y="290511"/>
                                  <a:pt x="109931" y="354342"/>
                                  <a:pt x="182083" y="369105"/>
                                </a:cubicBezTo>
                                <a:lnTo>
                                  <a:pt x="213988" y="372320"/>
                                </a:lnTo>
                                <a:lnTo>
                                  <a:pt x="213988" y="427997"/>
                                </a:lnTo>
                                <a:lnTo>
                                  <a:pt x="170867" y="423650"/>
                                </a:lnTo>
                                <a:cubicBezTo>
                                  <a:pt x="73354" y="403693"/>
                                  <a:pt x="0" y="317403"/>
                                  <a:pt x="0" y="213990"/>
                                </a:cubicBezTo>
                                <a:cubicBezTo>
                                  <a:pt x="0" y="110577"/>
                                  <a:pt x="73354" y="24297"/>
                                  <a:pt x="170867" y="4343"/>
                                </a:cubicBezTo>
                                <a:lnTo>
                                  <a:pt x="213945"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145" name="Shape 145"/>
                        <wps:cNvSpPr/>
                        <wps:spPr>
                          <a:xfrm>
                            <a:off x="1371926" y="0"/>
                            <a:ext cx="214001" cy="427998"/>
                          </a:xfrm>
                          <a:custGeom>
                            <a:avLst/>
                            <a:gdLst/>
                            <a:ahLst/>
                            <a:cxnLst/>
                            <a:rect l="0" t="0" r="0" b="0"/>
                            <a:pathLst>
                              <a:path w="214001" h="427998">
                                <a:moveTo>
                                  <a:pt x="0" y="0"/>
                                </a:moveTo>
                                <a:lnTo>
                                  <a:pt x="56" y="0"/>
                                </a:lnTo>
                                <a:lnTo>
                                  <a:pt x="43134" y="4343"/>
                                </a:lnTo>
                                <a:cubicBezTo>
                                  <a:pt x="140647" y="24297"/>
                                  <a:pt x="214001" y="110577"/>
                                  <a:pt x="214001" y="213990"/>
                                </a:cubicBezTo>
                                <a:cubicBezTo>
                                  <a:pt x="214001"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g:wgp>
                  </a:graphicData>
                </a:graphic>
              </wp:inline>
            </w:drawing>
          </mc:Choice>
          <mc:Fallback>
            <w:pict>
              <v:group id="Group 1381" style="width:199.65pt;height:33.7pt;mso-position-horizontal-relative:char;mso-position-vertical-relative:line" coordsize="25352,4279" o:spid="_x0000_s1026" w14:anchorId="55789D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ycjGTUAACITAQAOAAAAZHJzL2Uyb0RvYy54bWzsnVtvHTmS598X2O9g+H27Tl5PptHVg+np&#10;y8tidzAz+wFUsnwBZEuQ1OXq/fT7C0YEk5EnpcOsmVU1LNVDyRIzk2SQ/Mc9+Pt/+uXL9Zufr+7u&#10;P998/fFt87vD2zdXXy9v3n/++vHHt//nP/7yP6a3b+4fLr6+v7i++Xr149u/X92//ac//Pf/9vtv&#10;t++u2ptPN9fvr+7e8JGv9+++3f749tPDw+27H364v/x09eXi/nc3t1dfafxwc/fl4oFf7z7+8P7u&#10;4htf/3L9Q3s4jD98u7l7f3t3c3l1f89f/6SNb/+Qvv/hw9Xlw//+8OH+6uHN9Y9vGdtD+v9d+v9P&#10;8v8f/vD7i3cf7y5uP32+tGFc/IpRfLn4/JVO86f+dPFw8eZvd59PPvXl8+Xdzf3Nh4ffXd58+eHm&#10;w4fPl1dpDsymOaxm89e7m7/dprl8fPft420mE6Rd0elXf/byf/3817vbf7/91zso8e32I7RIv8lc&#10;fvlw90V+Mso3vySS/T2T7OqXhzeX/LEduqHtoewlbX17nOdJaXr5CcKfvHb56c9Pv/iDd/tDGMy3&#10;W7bH/UKB+/8cBf7908XtVSLs/Tso8K93bz6/Z/c2/ds3Xy++sE3TA2/kD4ks6alMpPt399Brg0L9&#10;dJgPbHhI0XTHQzcrKZxWzeEwtaOSqhm7eWqlPc/44t3l3+4f/np1k4h+8fP/vH/Q3fne/3Xxyf91&#10;+ctX/+cde/zJ3X178SDvyXjln2++MTobySf+qQOR1i83P1/9x0167kFWrmeEXZpNOicMdHni8m8/&#10;fb7849X/LZ8fu2lgessmuU2fOR7HI4Tlz20DddKctGXupoN20ByOw9GoET99/bXsYura6Zi+1Y09&#10;/1L6+TPxTeu9b2xQ3WHsh7L7sZmnWQc2TrMtlr419O3EppYxexPTj9+Pv+l73Xwcba7+HlRPZOgO&#10;zaR7oxu6JvS2NPXHo+65k958juuPNW3TN76R/KHNoeX+m3Ye5qakRDcMY5Om27Akbdr1Pu4Biisp&#10;lraT0W11OEwHOVDpMKw/umyVphunPo3fOzw2Tesd9sfeFzl24TNVchSvHNpxXpMjPix4ZZPd8zC7&#10;uE1EY/L+Qf+po/BTxYx3PdyMzdiPq70cPz0dZ1+giof7ubFjNUzdmLZaMehISCPgoW9bXauxnXQL&#10;+noMLNBgbQ5a3rZARAC02EX8TTtswUobY0ZC/6gt/sDQw3m1v7ccTZ9T/HSkmT7e9/PBt5C3x7d0&#10;QN5pewibse26WTexyQr69DJvh8b4zcvrm/srBSfB3ITyGYfT6VmQ/vqrQDL9X14gAH24vnhIksSX&#10;zw9IRtefv4DR7fFw8I6uv/I14YfKhNK/Hv5+fSW4ff31364+wMsSt5Y/3N99/Olfru/e/Hwh8k/6&#10;L3384vr204X91TaePZqGmr4j73/4fH2dP9mkV7c+qTO1h+W9qyR65TcP+ualjUblL6QYJu1SGETJ&#10;L6Web74+5Pe/IjumYRazlX/+dPP+70lySQRBQBAZ5lkkBQ5ElBTSTpXOkSfOSwrj4dD7oerm7mhs&#10;0SWFYW5nFxSGucvb3SWyZxMUbCAiJ+g4ZGkWKcAOw9AdlSn7Hl2e8COnT9rnAEh/0tv95/q5fgTb&#10;n4TGfoafJniaIGlahgLsHvvunmcbxJYp8cRHP9y3w9F4yvmH2/l4UDnJiBqlmDhkx6ViF/gD/vOx&#10;VfD2VzASPTCDyfcHRmymCEZJmKgHo2E+9i7+bYAR8gCtouCF/fr8YKQDeRqM9Lw4vDwGRM3QmAzo&#10;T/ph8Z8GRNqlyrD99DQSDcvDJWj7F/2nfrlr+sFUxfMPN8dxNMQ4Dy+GGLUPnkfCee5VBDr/aDeZ&#10;mDrM4/C0GJ4f7drDGdjWGZ1nBXHtnd6v8Pedwx+yR4S/JO9Xw9+xF2uIKapzgzELfow0aoaqfu6P&#10;WAkM/obBAePZ4c8GovAn49iSxeIReAz+7FNn5bDluXbE2vqkHIYR46gYdf7ZFkhRifGI4vk0qmIS&#10;aauf1bViXuM8TU/LgsvcsDdgxHx6cohfOogZ08XThFgmt+dZWOuytxy6/KeyDAP22gfXo3zFwe8c&#10;BxEnIg4mrbIeB6d5sQKe4uDAf+zA3x4HbSD/FTiIlKIG4JOzsmHe7g7YbRObSE+7tarAkX4+dso8&#10;TCXLcNQfZrU9J9tPaTqPR3z5GEuRTZ/+TLQxrftAhlc5ykeGsQ4zrxhg+dkGi3PbuFEXG3zjQBm/&#10;771qP0Z1kYT7w4Dd/CmltXj4PFp1uPFM+zj/sGHgecTWB8+zgQbrge6BcTh26cQUWn6kiFKiOXaY&#10;JISsI1p/IGszD53aIobjyqNQNDUwEyNf/H6k+PJGj2HD3/Bn4ps2sty98qAkx2gTO1FtuJk5+y5p&#10;WH51dCwcPn7cu9QvKWHzZwpibT13MuxXw+j3bYvgLEUmlA5INROaxn6eVdJqOpiQuaJcGB/ag5hN&#10;nQl1btl/dmHcBmJMiHH8emHcPgWerA9LPFDLc8BOnxjNo4evEMbB1KfBenm26fjPSeqd+089/csg&#10;9j2MjaN1NuNf9J8lrogYfGYICkBrWr1Kt9+3dNuy7AFY+AP8rRpY5kZUzcTpHgMWjFxu5Mx79TcB&#10;FgZiRk7G8euBpWknFUZOzsqGdNuiZm84OuW8658RlAhtKESKpanvMKdWSDTLG00zHtDqowwZpY4F&#10;b6z/HtRLEOKSS3focNamAINsQs1t06g4EUzWsYdH8KcSqM5jZab/JlTGsehsG2IMVBpbXvEZIbKb&#10;soLwe1B5cKOt6bssnMcu4nSXz/VD0685RHxTB7e80THMEMizjBvWpMKtDy0TIbecUYFMvjzL4l7Z&#10;QDbIvSDHO8bCFRtI1sN6NkCw0WzI8IjjHenT2cBv63hnIMYGGMcWG+h3Od5VqnacdjTwnwa3BB7o&#10;c3hbNFjvURlzr+Ndv3vehyRBAvrsq+P93WsU0OK4/4eLApKQuSiTJi9CNRg1ByQni2dFKD0NA8Kh&#10;DFb9A6CRDuRpNIoM+THXk3je45OOQP7TkEi7FHtjN9V43g3UsyT4KG7hefeA1vMP49MiOCvJmLUO&#10;9QrU0rGeh8J9nnf9apXnXR/d4Xk/wwv0e2ve8qqTf986+dShmgUAlL/s0cp13zQHOL6F3bqlr++a&#10;dkQMEPBrW0JEXEV5do3cRwL62UC2ZLF4Ah5DP//WWWNf8WCYvYOk/1Sw1M6rH4znFKB8jVEW46ss&#10;6/33E6Ms5pxwODWvo1o6aclScdPPkTh4tf34+cTVKfFrSTYZx4kQXDXmPPvxtIGIbKLj2DqdJLFY&#10;uLXv/eWEbtk6YPpm9krPuzFjaptGpYG2w59WGMPwr5l1EQO253LEL8cjO5EfpNTtSJurMYUdh95y&#10;izB7kUdW9D4iyKgTs52mQ7TSjQ2BMMnB500nBpg4ToUUrG0W8XLySRmwUqEjcSUYgpamvsVKZHsi&#10;fj/SoXhjGk6icOKbOrLljQGnZlifbjiYRZBwbLXh+tL1B+y/iQ4DOYoe7RO/H0c2YaTUgCZIOiSi&#10;FjJlfFNHhgRvtgVWV4NFvXvbpeD+fBSRv1i8pQnJccwxprGDOLTilXYmlcbo7A/FV21sxNGbVj0c&#10;B00K8sEtu92OUDG6ZR8sbVUbqCNOyjrM+OAdNs1sSgBpQ0NcKBMJ8iBPOvNZ2rzQoVQ+J78PuZ6h&#10;n1mlZhB1Ion09B1Pyzj2nsA58GGTSbSnkZNkgyMFCd1Pu4rEjoMrXkHp0M+dGV3xCsmkLFmxFiPr&#10;ZsrIYRxjRMcwZ/cGZnGNQzlDupYkR7WfT4MEI1eQjjAWXdMjh3V19Mw6Pc6HuKD4DRSbSKqsgwR/&#10;oZsAmIph5R44sSon+kbT7E1Z6zDYU3YQV/GlKC7d9Efy44zCL8mKDEeMolFi5tWiEU6lCQ+IYggR&#10;VCvZqDmwg4EKFY6wNvgmfnbhyEeSpKM0kC3pSFHNsXORjCKYkYbGkc9nqcCx9XNH7NWJNi22GxcC&#10;/KF40hRaASx/Be7uefPaBuv13Ac4iu5WP97LOZbc5LyTYxfxN8PyQz+6o81f9I8Kd3RHcU+aaonA&#10;RVvbkClrRyd24TPVrpZXnMDe7j/1OV+qpO/6mfRH/OfJo03bLxnj/lQczuk7AyJhEBKPR0kTTks2&#10;+nZ1chQ0zm0njGWrx3aChz/yUeOjJwOxv5eTip/2KeqktrfjS0Hv9vjP8589eP4lofc6302VoWr0&#10;7g5kxVs6lVjdTZFzzXZAu+IwKHij9zqFnx28bSAJu9M4fj1226dcDnoUu5fn2nE8E4fVU4xDRe8W&#10;yXgN8/GgLgC/59kjFTNczPbv+U8FAIIFzX9y/tllbjx7UhMgfnd5dp7wR65k0PjsMjfGktU3f8Z/&#10;6niXZ+Eey9byh/ynPtx6Uub5R182EP75L/2hcxnrJQEhulgUY9MprAfCgc3tYtAWEKL8KxCWp+A3&#10;wME0DnBQh/HrYZBtomLOWhSLQoYdv7lFjc7yrstDC+RgSIh2lAU1ehRR35Dx2/GIL29QLafKCohZ&#10;QhYFJJ+GtgnmASKsDrqa0CkK0Zg8lOHllhMRLg5MAaVcdm/3n0okfe48oOLeltJXDHvEZudys38r&#10;kki/3BDjrBOlbBO1Ygo7CJkREg7Kx9DDxmCkKZqA18TZz8x0eaPvcIiuoH5zZLn7bhw0ZcQ3R0Ot&#10;HN0zXdvGbBwC4SyPkdoeVXYQneJ5RqzPnYz8hWRavFjwx/4QwT+dqmrwRwaapbaKHKNmPlKuTo+Y&#10;i8EUHepkL4scPE6L8fLZ4d8HAv7rOLbwn4NnVWD8HCxmjO0zTK1Cnfukh9GPMMK/4Q720YThuQUv&#10;ix1uouMMKOLH428KZAQKW1DveIgW5f7gWVn4gpKa4V31x8k1lGYJfolfj79pX2SkGdDDgJDOC9CU&#10;L6oDpMU8nAwM3tsslcsSMVqcE+7piN+Pv2lv80ClsfSe5vAVvc0zYTba1Er5iKKpOXS9GVhwIVKG&#10;g7YTjN7qDguJ1PyTDdsdycILH8W+bqIMrvN51UaBE32vRwLY0WFznIyjEmoZNwMujHEJlYxmKWry&#10;iW1IBsriURioeoat2OTtxeOYDrQvElHfXrME8q3YTtuz8uk9lQ/qOxw4+/Yi6VaBpAYAzIKHoEO5&#10;hi1+Gz0LECYHIsdVi78ZVyeUwyLz8TlEYz2+VU6YDoZaKkG2oRTnRI28xPNF1asn6YGUJiXp2LSa&#10;c+AknWfRW+WbY0e6bTnBCX+h7t8Rn179YcdjISHK8smJgP3wSazG1pvDqQ+EyVptyBGqbAuOW9Tk&#10;PUvaGNk3gWDHvEAjklRsQjBSAydJGPpW1fk7NrNUJZO5HaSEYrEfjgfJPU5NnItw+ij+6XNL9TZr&#10;tyY2BcNhIC1CGX5i8+YPjCP0hr3WfFq4gqlHUdtbj0/dDh6sLvEQXxwquVptL9JwYwpMR2E+3bBU&#10;sVBMraIkrko4gZCLxHB1Wnpv7TSbd7KbEZVLInMezUqrZUZr54aDGHOv9NbNs7N5PY4toKJNODsJ&#10;bSiWtAVwrAki1x846hjbVsB4Hj8pB8Bw+LjiTsC3JStxzoc9iIkjNM0tr7dTsjnMVtMS+NJD5U34&#10;SjN47ehsdI82gQcKQf5BnBSGoiMkjWSEoQrtMYZnY1Y8y/E3WxgRFdJrlJYLyESMgHVFhEXQfVQP&#10;oIRAdprGL8ffrB800NSPllkp1h8kUwEJHq+RQz7Z2XUcHDM5QyJ+PP7m0N+YyMWec5eZjQJIT6No&#10;UdADaHYIoamFcJn600wWlYFwryElPnQEHdccR1W3cwtnyhSu/pEEqs1J9bkw66R2wvzBobdJzV7e&#10;0ehwIqrGD78U94WVI1UUe0lWO45VVNySML5DcSMalpgfQQfKr0tJ8XRsXXGjBIVnDSCjqYUKrvTs&#10;epuNA7VNh7GltnHerQpendomhZr0lA5S1ruAq4WlwiYj/x4PxlFTUW/db6sjt5EQi0PZZKs+k1gP&#10;sNQLU3gB0wPY90RMmqw5oL/VdoUZ0aoRToht5ayMhqw0sB+1mgFdQftC3cklqSrmRSlpAzrEqMjy&#10;qQWjfJH6IciqBXlR5/Slckud7wyR2xTEDpmx/GAS/tMWJpQirJcNjhi3ejHAJWt4pSojjsJJj5Bu&#10;GjF3lAOA5mYAGFukgdq1ohiZsl/2n9oxvSv0QR26hPEFxgzX8VqPWG/dm3SeevBd03nGPoq5ZOzi&#10;8FAECGQ9PVCrbl6IVfClMhegLzIXxcJ65kINJEJKVeTCArHyjct1Hw37PznHJ/anb+Zn5y4+EvGO&#10;60C2+Av3Soh1Qg5KHYPBtMA9LMsLfri9Oz6Eik7kdoGNRVvTj53iXJUeWL4JY4u3QtDIzQBpKM0A&#10;XwiQ0hI1aw4VQmibPZoFFy54HOs4r6cCfpge1qCi+WUuJqWj9Xuf5dqvEGaDlyZUsqkcJ1HeS/Ih&#10;A5jGiK1MZhUaUePNRUnwq3LHKtpibBDTW8J+Arq8rKfJ4BID7o2YeQNtsYhhvrQ32e/1zEE4sceV&#10;jZ2FVvoWQjbonGNT1TwSoZkbCmxYnyQf7OgTno0opPOUIgsl+bAPEb6vjcNaNWXjuCADP8FwKG/W&#10;0RaW6bSV+xVinyKZGI/EvBH3LZofgowOCLucsuS6PrG5c0lLmidSbbSa4CNIQTvC6PGKRkmJTIDZ&#10;pEZuFmER6ufJGfQ+2U9R5yeeHruCDogliEHPVFXDFWiN7XHPHoJETlsMlhpQkvcQ28ZM7lQtlbrc&#10;xVlhBwkQJAphL1XzcR1tkVi8OA7JeNGSiNldrL/psweIEIQ1npaYF2089pkfnMcE3ACQKL2JsKnh&#10;G3maB0xHegK5UEkPw9KGAVn3AQGGO1R18MCshsTuxuD5eYBNpKHgo41IMXG9gG7mCYeuM5Hz05sw&#10;OildwDutjuMzIEnSPDEMJJKTHW6wxAj19pOqBYRTW6zCRJhuQFB8Pd5bt7KGUOHBiv9NOMudlZ+f&#10;G3kWImdw2DASRdsygqoZ3ZhbPIZ6cU16ixDfeoPieKBYkC0O+7Tc8WQUmNUW509cN9FtdJfAcJSx&#10;VlGSoAqTuY98MwAbkR8GBpA7LiniuAn/wqiTnlHVG6fZ3AxHLF1hbpDITLNc/hLLTKKD2TnHQqz8&#10;sqq3FseR0mQkDT+4AJvB/R3DaIqXb9fktZRl4xE1SFd1NhzN7TJQ3jNgRsedT2k9cQzorV/elS4z&#10;QI/cU8uLyClxTj4d1BzpnyM5zRy2of8NoXC151+VpO+6SKWU8Q0WOLU07FCSyIc1UEWqy7vOLXCI&#10;JyIYiJI0kDXn8saz60g2DlQkHca2hoSfRNHVkw7ORE7gYNNzGg9V01m4qoV3+SFUMUXwQ3yVtaca&#10;zcd0AlzdwUglBFf4AAQDPuN5sQgrcK6ev7RoFcYpJCy8EKhgbuaxRT4Js4VdepwFXrL6aZGgaqDO&#10;9KIPhM+4FjSv4gp5y7QKiKFyZhUEI7mY8kv6c6SVbQ1WBQUnipH8wTxM7Owdzmiq0hGVIAvNIBlv&#10;QUg0KvfS+XnI2yMJqvIWhbl2uFApkGeCBqaxqDNCWjO3wZTjdW6SH6hrjd1Zx1hFSaJNTBXvkPTj&#10;fkS8UKEb+TDGF4gKbVY6smHrWZoURzSljUTioJtyD4y1cCyC9K9nErUjV8pYMbUNvRxyqIyKgB8W&#10;jOhVHfggCe/lSmIdWcHFqptX3vl98072euSdaX/u4J3k5NquIx6gcV+N806C7+QaEeGdUs/eYfzZ&#10;eaeNA96pw9jinZg/9fjwQxnb06yzE3tpgrpwcglYc00xnHUMNnoIwbp6lQJDkh5QLkIN3AwziB3d&#10;nrJj4VBjCFIdF5dGeqcOFIlaVDCCs4eRk+RDRJzMFONBVDQYlWk81NNSu1tVZ7BHDFTpk4SSh95Q&#10;Ai2eiXIUMSsd77ybaAjaTtJCVW9SPkJ749tYYwoE5KpWM3jgbNJIC+dlBCU2SkcMDOpaq+oNL6Lf&#10;kIzXK0kT+ZNkQBnDQiQK4g7Sj0knHSW8k3hS1RtUNw0Xe0DcCBhbzNKDpRKFtpi2nQfh7txRXN8b&#10;IXbeG1GLYQI44Mwgk0+6Txu2Z8IQ3H1HOAuV4py/EwMSdglhfNYbBvAYeEhGgp2ZDktQ/QFgb1nM&#10;CLVO4janjoSF1IplMLBQenDxhBOZxli1biLVmHxFEGv8JHvbZBAOfTjbpNiaNIdMtsPcyg23Zo8m&#10;1DNGokJjW1Jsf9F+1WPkUVMhTTlvbiUhbAgi6lWW001lm5XXYRT7cjr4ZLyEPUlJb69QhGeiXgoX&#10;76kZNLkKO3iFuSfFyAWMRrkYwcfsUDh4d4Qtp3BVGT+mvYAkKrEBIuFUeEw+Qm096EsFtUSjlfUS&#10;SXJDVzvlW6sVepXhvm8ZjvMUZbi0A+tlOOwbeJb0UEq9cdvALsPJjfECcSLEEQq/3PD27FKcjwQx&#10;zgayJccRfW0+KedrT8txhLC7pjvEKCT0c2tB4Q5YRdiIhTPjg9JY8yrUb9EFndL4P0uWjIhh0cdg&#10;vJqwnH/CcsxIwrR34HAL31KwJdIKkC8EAEwIJu3h3YsRjUtWM57UPfaJBLEJ9QkgDyiIem7mY1wk&#10;MbASXuscDediPepTisQoKbHewfqNg8aFFK6cCfxTyoUrhJLtrkagqnUjEMB8JETjId0VlCQX00xl&#10;JMJEeRUGZ94mUgt3OLulNJzJBkdSucre8JGZqQq5OWZxSEKEahgyxHpJhKEhQMm6SSW4sEuQ7hEO&#10;UxN5qoG1EjmFQpKasInW8zYkYqvFhx8hUhI62rTZE9F2R2aoKVvk8OyYG/sOussoGW3ceAPOYBXv&#10;j5TBCnOjxd4iMEJ9i1W7hBAPy0ARJ1XYJcgFFppNLkoUHCQIR1d76o879qQElOjcTnKHieqxfJ4J&#10;mTQsqZiATD8dxeHNTq6b2wFfWqLkROnCIPkM7HJtmoGnOO3s3SU2ZUfINyZS2+ZkSU3RX0ZAgm1K&#10;dE4TqxwpWTlbAVzmy9UfK4FoQ2QlBNfMxgQCtDEUEM3dBUwoFgGF6kIeHaG5UNX0JCzAOIH4rwNK&#10;FVdPk8cRlQNS0SQemB2NHYEUhuoFHOEdut9x2FnNRCcb2YVma6fykmhBBb5honTzpeBKWvmqHYMT&#10;24OPyMWO1guyctAD0ywotRlVBK6uyW1IJvUdAg3QI31Uyv2FPYqH1+M5Meu6mUrDh9hEbpoZ9une&#10;yXahHbLZYodkJJjR5CQWDPusnVwCpPiveg2pYeBbHx0xepix3hiMUMmACJpyDalSaU5a2iQPuHaX&#10;IqMYc+PFVQVF2lxgIbYsHhnuqjTuwAzNLVy1aXC1GTzxIsW2ylmAoJ7euEzDtzA8nxBeW/2UZ1I7&#10;R9gQhiZ7k/TWVZ9MU9EZJzuJqmFAizdMlFCledU0QSdPQ2MqCODhswikLl3C76OrBzyE0etoR9C1&#10;XmIiW8wshuSzEq9TdskdlsYw4CkEnYQ2wqEU3gGQ5erK85g646UyIx/2lGgtYrmy3ZjQqhiagUbu&#10;SdZ0SRCeDKeWrqNHN4kZM9hVGsnyVY7ZEBe6ChOEsE4exrMjBJPXxCaUYICs7JhKyeY6mA1Lyh9F&#10;Kxz8CweavZkCROrnCRM0NOeorXLKiOIxCxh9IvmXqynszaRjSdDdoU3wpie486bY9RltPn7ER7kP&#10;HdVCt2VuJE7PZC1C2qB8/XoSEQR3SLRFFF4nZiOWWyPCHQFa5YDAYwsXYaXHHWykQWg0c3EzYFSN&#10;5OOYS8CB8F/s7jFWEiYqWaqpETTQTV21b1HC8m3NcKOoPSHjpAgE6RNhKIZguk6cGg8SrlW7h8Sj&#10;sJxPWdqCfAxB7LsyFbix6fx5PaG77b6lsWqeGm29/VUH78Mqc13/ju9bF7iqH32HfIu4KVBUzKKf&#10;YuWK+Z4aDVb49mpE+76NaDCqaERLx77eiIaFJtcgQVTyKFc3ohHeIDqSZlrYzYfs5Gc3odk4Up6F&#10;DGPLgLZUngJdFU3OWNA41ooV+oLjBNG3pgGIzl+cNnQY06goL10PWJhXXPLRMCzviIIlJhdjYAs9&#10;Lde8E/LhIVGro72hDqLImzo44XQsh24ETPiPPBqalqvPp2WJz3eGt8c1rBTQUhCqyU5ZhLBo5ZKL&#10;lEyYIaei3gCTitMIApMRGWYm95InwPfC3k5dBVNLm6yCX2KUDbVDDwg7Jn8FAXNjv62I9gq+3zf4&#10;su8i+CZZpB58idImqyFtXttZjrvEfyfXbYpAAaBzpPqzI6+PRGJQdCCb2EvhEVMm0kw4bgv2eoE9&#10;S+CyqXGU/VF/wH+ePIiDQ69m4rv+UDxrllGFe9nSkPIrDgfyB1M95KkAgUubVFBRbacKMZYXscBY&#10;4ol3yNVRNKfV7QjVjaDrZIUKS+NJlz7XE4LYUiiX86e2KMKqmL9hecUHqDuPEEbulysZgv59JyX0&#10;JVTgtcEde48FseDFCOYdPOeeBPiodcfn5hQ42Wb+wEspWPFS622LITCCbdqz9WBLBBDumG2w5cyD&#10;5f8IYKsjeRpsC47xBM5WXZMgN7wpTYoTmI/UhoQJeLtpFTtVPM8JMcwieYIDReNOZCnePMUqcQuZ&#10;y+UxgFv+fgZfDQ8zVvP4U6RAWDZxcUFwh1aMMVJYW+TVDcawNO4kRfHZxF0CE1vGI1wp6Sc+HJ1Z&#10;/nMVHdbM+RVgv+97NMV0HwE2MetqgEWKIOVCFV0JjjDfQJZoKb0sBtwUjsO/1a7OTnx+idZGIuE4&#10;OpAtiVaKKFg4m5+ERaLdkrTEUmLKd3rBz570YZZr5EGt4rjRJv019epw8VXpOPrNiqHYDEvdfJnY&#10;0niCCFszFKlZfYPLiz4TRZjToejfd07OXso3A3sn1Iy1Juzx0Q9CIo0J9zj81dRcNycPeyepV6LJ&#10;CkJRSces9BQLiJwOm75ZdDCca4hVVW/4XNx0jXslphEvdUd5ygKA88QlZCBxExLu8b3KMKs6xInp&#10;PgFYTUypx1LuEySCKfrycKd7h1KYIvGZqg4pFOhrRE0GDQvxWRApZvFgOA/5d0ls4pNdOyP8X52Z&#10;VR2ShWzRN/hLKNsYPso33dFCXljsEK+M2aFG/PxuMYz7Pv6mOgiRwBYdhZOPuLiyQ+xH7Abh+qLb&#10;xFggWLI7kwhH2BEMJMVjzCWP9wqDYbFHiYK3UGfqTUjh/aJtolKquXzkkpQkLleRVC6mscOUbwf3&#10;NZQUPhuMRIKE2VPg073nVKnY0yGRBba9ifCPqjnFTHwNuQgghpWTxGGUkdouO+IDxFNrYew4JMVy&#10;UdCN0MjZAjKovMG/QyOeZDs12G721GJgoQgwT5sDw4BFijtZydlgctpIDWndHUsjhc90JbnxlZMp&#10;A6paSRzHkt6ijitCuYK/XhJWDMbYYauEWUKHXICV2E0ta1DVpySEGG1JnaLKREk+wtLkNp10Qoga&#10;i+VKaPTUFXygluFY2SdzMZ89OkLEuXIqhEPGxSZWFkjVAfHijqg5aELolL1Jhacgi6MbycUPaZ6k&#10;9kaLNQXVeh8tW0FxqW6e8G4/mmJRCucd/7jcPpf6BA2ULfkeAuAlQVUbQa0dkgasgVgO+6zUrC3O&#10;Crkjg5/5hkDgAL+4sqXOjb7JstdzEUbLEdU3BbgDzDBPHDTaCCCsRB+5fNf63LlvCWd0fwY7c+XL&#10;JtrFbjDGxdLhDghEQJo12uIYeoR5uSpplixYEwRJtCnf8ae2OA/hGjnELMdc5gWGL3kICVEimqu3&#10;NEpRKO3tKBGk1QgizN85DNVvo5RAY+e5L1qMqaQKu96pQo11jWur2+UjRats9bkIMEZtCnb6Z6F6&#10;dJsxoNwnp2yPoLSEIRNuYybgTD65adNPFhlQwYrJqkiEme5yEc/qaau7N72JfBeTmAC0HAiCxBHj&#10;Uzl2WCm0T+iz7zRzYtObzDIGMksimIEWoTlReiHSw8u2kPiowFO3mMtplfjBCBAYUIzrES4TYx4K&#10;BJ2QNJLUU9chlWfN4oySECOX4DBOVOKxY4hMCgnRXUf6xA6hHlO+CxMT+RURq8gNMyCDK67weqOt&#10;boZsFsau+wYHa+TqRKh5MA91rGNkP0FMclGnvok2l8Za2edST40QwBW8APzOlsiTc9XfkA5Ry+VX&#10;7jzcgwMIJT5PLlWOkXhMZWlMVzaU2FPMEy1nz5k8pHjRRCExcEYOC8R6SDWi4er0iI5mqAUm7NBB&#10;iZWGyemqyK0IUZJIiqk1DlLhPcwzby8Ms7uqMKG4OmqhjazOHgqvK7jUD49qsRRn9PWk1PCOfGaW&#10;TAiaaCt35QVNRuodNqZ1cP15xDuyElB0jAhgcb30QiSC3K6e+mRjeilR3ZoS1ecbjDiFmKrbFAHd&#10;+yRDzpiX9se6jgheLhnc1HN5JPElbjC5m8BjRSTusl5iQtRGg9Z5km+5CkyVJAYTNlC9o5pIPTrX&#10;aNiHYHs1/6LYjmT3K5oQbhy2JqnrXIdkjWhU4SDJRSqmDBNzoZkCVTAk9QaNQLCouGsloNWGQ0r3&#10;ajHxWlglNqro7MA9UuHNr81yRDkUdmZAi74TmTf5N2ZcQEN9JG7UJT3disUbBH36GvgzW9IgmrhZ&#10;TEhyVlR1eYXMRyv7iFTBoSoQg4R6ox/miUcyAL1XGxnCh4o35Rv+zObIRqTytPJYBGLoOZzc8k5Q&#10;Y1UMzYPO1oOcF3SyJbxXG9nyRjEXf8Z/2rMpa0i2avUsQDkTlEhLCkScEWcVx06YulxiZdov8hWa&#10;CLQ/mcYW0YCMHIQLTsZkFsKx/YoUOqCIRLmkaErU5vOTZkkidX3C091ExOlZATJGQQcNzA6R2ZWg&#10;gR66g6lT4y8LL9Te1K3uewAUy0EaHfG0gROSQJBV9X2MB9lhdCMSwfXRckx0l5ReV64k9fYDbaVM&#10;saFY32PBq19Pos6tnr6w11UIOFUdXatCnYiiNgzXbyLB32fRbnXriQvQrajoiohkxckXPu6KEyoL&#10;SBkbs+VS4sjrlRhRh93cwxmLFh0CSzLjoXBIFAw5VZjalPDkYmaHUDwd8Tc9zMJgXe/kn3q7RN5D&#10;BLB76gIiRbQ/4aPicGmfkgdUr1ZIep3vBEkGjvxMx5/2EEZB3SZ5QFR2c7s3YtWOQm0wcmyBOlqq&#10;00a8pMiW3FGkfcIAgmYFl/d72uBaRoS6PUQd7GyYQKqPwovUmbMBAY9RuUD+9RsQMBni9ao/Kwey&#10;9XwnkF8TtybCjAujxMWv81SoUGvYx1h3mIChp9vDqIQSZRdybt3IjYFhZXPmRiLbQI8flBXvQaiz&#10;2ZWv+ENbO3zCqWFrS2JZlHNgYKbfApeU8y7PcWGCl2Wsh6viFJMqGu14i2xCYom4eAvg4IQ5/Uns&#10;VbWwap/hQnPYAAYiu0M1yfafVNO27JC0S6MMuR87tA9kEld9ia2MQjmJwD4YDlJMlcUU5ZY/vaiM&#10;wVTNkMQ+LzJO+aF4kPBbZGkduAh8DhN/Ltq9y54kV+7YPkNzjj4ETOtmacEAH4VxLE02QeTnHacW&#10;h78pT8if8ZMoVhJOINKWVzjMaAhbVJ2BZ3SfVVETN59xaVwDMSUeclmdpqhRLo7uR2D+NT77+47P&#10;RnCLES2Jme2IaMHKWobRXbzL0SwSxAwbyCGDSdRiIz9/NIuNxEMGj9u5MTvjs5XD+bFxTuU/VQpL&#10;Icz6YBlZ5g/5TxPZ0J6NUcBtAVtFUX9oiwci48mlvYIiFD6NskapJ+AMCud+aUMx+XXB3CS8UnCi&#10;5HPFYMTTHMFV7Eg2OWoUYJe02cVZ+VxPqJfCB6tpncIZfbv5N/2ny8dLYDUyv5KOzelPxXHpO8cc&#10;py2mOS+mpG3KVAhPkro8BS/Wv++ksnGokwDRZQAngaWvgeIff/qX67skd1x//berDxKwZpcVvvn8&#10;/hfCTdKpv79Lz735+eL6x7d/OQz/rInkrPwLutlQJPeI+kkKrkd97BlSFENwx3BlQX3qtMBUMuo7&#10;jP0GqK8jcdSfNlFfj5ojyxK+6Digp9vkQn/MG/2nPkSguOVV7wkUV/Q+Oc+CGC5vn+BA0bgTWYo3&#10;twPFTXFbAsJdKFWBdPn7iUQaiaF0rQBifbAC33UASxz5GbCWUO/1Kz4XiRG3CIjt0HNr3Enc4rPb&#10;oec6niwJ+HBWf66ibP5IQYatFVhv2ZcSov5SoV3SLQK0a1haNbRLlSi/oghQQmpTacbxHXuCVHkV&#10;eBfbpHthnh3dbRyAuw5jKz69I1Iy8Sh0dhM3F4DfEvAob2xW7ug+6JH2SmZneO8xLcvn40fjb/oS&#10;rmGrqIYjMTp+SAK02DQqr+M8KaRIIvfMaC3Rs85S4/fjb8a3uAhIRw4YxtAKsYwa8PDJILNSQ8wM&#10;wMQ/qOX4BJO2ekM8NfsDxvM4N1wW6AMiL+ChiGHNtpKyoahEWO8NogiMKRR5IzqgQlkrvkOvMYR8&#10;kujgpC9R+aTe9sflXCru4JpmJYqlkWSv9EF0tmhgxg6sU6Z4pNrSqqhIBQV1nOGEjnUB0lXKMnY2&#10;XIwy0ynhTlalpKofnAJ2OtJtwsWUEGP0GBA/ifmqbOHexzRZqW22rcJtbQzM8jpCAgbi/RW4962F&#10;SNHQFfZOI4OU7GEMVZPKxOOa6aCcMkfraF2l9BQk4hReCsd8qTfxShW8yDHTxqnnmGzcwTaXJHUl&#10;dC7MYJbblJK6iOfO9v9nZ5liuRaRGJ4JO5GBbDFNy0PKqh3H7mmmmRKalJOYrGCczroTzP//ktTV&#10;EJ8YjUzEh87GuaS4pno+nClQKYwYJUUvuQagHr6IGsq3TJBwFX3GWD9xBxoo4mqy5TcaiBNemQCF&#10;YKRESjWQEfuVP0v8feA5Ejhv/g823zr6FwHN3D9EKnEDQX2fPG8hszgupMJfAf1wSwLFdJ7skWj9&#10;ItpVrlJPvIkIBK2VUAXYcluru3nw/K781ISxGSPHPbSKqCS1yHMzMH7JRUy1tCXoSmovy2i5sFnC&#10;FYt5MngSHrQRN1eMcYcqcs9TepNAqkfCliL/0J2AP54wAHuTFItAWymF6OH6PKUOJt+3jFZiylOf&#10;bO8d8piQxSuVsg/W8RVi+U2f5dKvGK1PJ8R0aRurWb9rZax2CQTSUJReaCM8JX2UPJ6V6Rj50B1l&#10;HOJ6fi+Uc4FulpSsciUlB0JFHG7yWEVLLlejatnq+r0zECKZZjHiZo1ueKIlbOuQ9xSRAD+0l2WX&#10;y1DrJU/CFNDDUod4QeOZ5NTJLSKyNfhX1FmoaSp3TEgbpbp2iFBWuDa9CD8LUhT6kUf34vOPaULM&#10;UCpj63tSU72apMsMOW9RsOWjIqanj6YquOX6Et1hMQhyP46rePH0xd/sLFKj1+4qJ3NzFe8qCTlK&#10;UmJxYhFIZu912PFuaMxDHchRo9dmgYq0XicSD3VDIXZr2GU++mwik49RaVRJq+yQaqW6FhRQW+1S&#10;MjVgJ0JS2lbgh5IIw5A2PO47FE3CxwgK0BfhuyH+gSKTXIyobSSvBQbJe8ShaxsnZMemAaWNpMTg&#10;reEL0DKWjJN/BbXEQpl2I9XN63cpN7SY5g7Lj8EYQjQ010Q24jJWR0aKfNoMrVRu5RrSj/FU4t8i&#10;2YhktoNPimVUtTn4vWFwpkxdh4T/WiCvJHrEWYAhrkAhOwVzASYjCVuT2QPH2lbXIZmjaJHpxXRv&#10;Y3m4EaqNPUlCZwR2LnC0OBVixx9xJW4efAy6VgmFvO4VtEE1EwpAS+ZaDkYqVtsZ3XfwpS6eriGT&#10;UGtZPty4HU02xBS/ih3FNGQzRFTdI9qgAPsMCZ+J60Qkq9lnsCLFlBhx52TnBetZfyzYpAS2yBpi&#10;YlrF1COJWuFyLGirM0oRXTPfZNNU3aZBRjTzPMGmMeiYkHIPtcL+FJPZSTNwswZ5njuuhZI4dVtD&#10;sgBiGTD6cI6ACriKaSSP1vxGnFaNma2bIVzAIIowzVi8l3wCz1YmlWXd4UAiT1oKZA1FqMoOCQNS&#10;TEQwixnQ6Ey+oSSrL4rKqCHmY6Fp1wwPpGDpSLlaMkIbO9iQhsGsd2k+FgSOaUhD3QxFTbIZcu4j&#10;tBH9aaxrpOxzlOhIRbEzirizh1sgXFvuEBFuUUvFAOpX7an0WiIN1YvFIMFxQjCBM9JWN0OyBM0Q&#10;STzxCmmouc7pk49KFevID9nSZnXm1h21zFZ1KGdIWR7vRVmXzKTFMhuDi7Fr2zoQ27hDTZTyjtbb&#10;+koXJmROSwA2GnthKp5KQQ2selCjsLvF2pKPGNPJWEwPuMEmHEiJ+mHiKCmO2lRFSfajr46/5zwC&#10;G4CZLCgWEUPD2ZgmAcxcilhvzGCXWKgwEdcqw+beULcVyiUjK7BcTreFJO7rbSnMcdIbpjK2qWxK&#10;zOMRA7hdxJtYinrBHvHF41BBZowg5cmCyJ7NhxEnxkPB+4QDy2Ckwv4eBRR8NGkLBduyWZygfJa7&#10;M/Wz8Fd2cDkggqQ8NQzxYoeHgFtesFvYZ4lJWoEyaVzeSEhCBFcSMnNgNHVo0oCqNqkIeQZMKPLs&#10;yzgV8hsUYLDwi1QT5onpyxoVGaoxTStcpFUhJwtmGj5L1Hf+7FrUKeYpFolEhMp54qGwnUAidCy0&#10;AuFzjiX4txL0OzI5bECknKpyXNkn4bm2TUgYADvLefIpU+VQr9EVY6MUH9CdwPUmmiRT1ycxKsa7&#10;QY+1IYM4YlOCkafkVoQwoKRs66pQwiY1VvYpglAaLcGAlhGVzwp36ZhpDY0fA2PoE9NHNniSBl8P&#10;d6Kz244nltoc1kuf2ZwhwngMakeP8nRR+Jvdjlw3T6S9bGn2VNzcJ5qUnU9kErs7bmkc/cItdBC7&#10;qrauT3zHpr5gLpLiH2HJuHXGCI/JfGXxILnU2DVykNVEqesTVRcRVHaC5MGttUKkX+9TLDVhQNiH&#10;LK/JXBGMtq5PuSxCzyd9kotWfpZSBm7+xyIUzahcHIS8oWMltGqHpSHfXdc2JLoFDNf5YbIVn21B&#10;cPs7A9whwulLJ74S/YMMPMx1w08TVd5Xv+X3XYxSjMLRb5nY7g6/JUBqwrhURvASBh7pQ76wCMEp&#10;0qdwrzy729LGIZE+aRhbTkvsQebyUoYNlDzttFyuiAyHCtbvVi61RTow0+BW4R32JhJMTSJIsSAF&#10;QEiAjJ53RIXAXvFSmtkei4WKdlXAiNSFCJm4MkaDMCtxVJiZTaymJVChRXg2LG6XenUTNmWCrfhD&#10;g2AmN9OqGAQ7ieZlmkzmoEz+DnsB77lhMl0UUhASbcZEYeq/6Sd9zWgyyxRhLDmdYgWSG/WbkZ+N&#10;NyFbrxhMj8k8Ebnj44HHwuG8iYvCdlAyv0cxiCitL3PD4LzaJXnaualul5y+l8lFUqMFhLm5ammC&#10;m6Zp46rZoTTY0YV1EXAbxfcR44b2hhUr2ppheG46ISGvXkXBemOOFFYtOsoQku1QnaTH6k17cm72&#10;OZFJbrIApZNLIPFhWd4s3p5YXUk3D6U9dqT1Ye80ER+zbTi9WKcyXGEPKw82aOAqIvbzemmHpff3&#10;GGXoDXwxGJHr/0JnaPC6mH6bdtVmROk2WzUVzIK8L2qzWcGsxqFvRVFMzHK4J4RDC0bKKqfLCQsA&#10;IbTS3W9yP2XZcspUVuDxmhz5XSdHirMkSlhp1++QsKQAjSpIKDw5R90lLEkOFv+XiFg0Zx/9s4tY&#10;PhBkLB3HlozlDzFYh5OnZSzsFuK4SyIJ6YxBQZICgiZ45Jn7EUfqsdyi3FQFJ8huFr6d3/NPohK7&#10;7Q8bYcAuQ2QiROTs13V09EqR2N4C6uJ3drM/ptQgFm2Q7xVNXlLSnbgNIpok0aYeTbD5+r4z8d6B&#10;xLO6BEhCytWzI4mPBCSxgWxBiTxlQe6nUBKzmPyDBer4A/7TQi35piXMnc+Nkmxks0nvSbW20Jit&#10;VGu3qmN4jioDg3H7owTc+XxXZ39DDSle3Ey1tsFsp1rb5HakWmfqVaTiFYsStpuviP/00EdiLZQP&#10;AMPVqdZmhf/tUq1tAPCOlUVe6tbbfB67cT1SYGO/+wMvxUrXTX+U7CZlsS8o1VpgLqJ+kjPqUZ90&#10;MdcmT1AfHRQtKaN+EkWQYH4D1NeROOo/S6q1OgH2pFrrmT05z6lIh2nYG6nWOjX4j5ziHfhdfBZF&#10;12LiXSCVO7leU62LhOmdxC3efE21/r2gyf3D36+vRNhK1S+05MXhtOSFZXnJgxfXt58utBCGSyVW&#10;HSPpQdVVNP7xoP2Hb7cf3337eJvm8fHu4vbT58s/XTxclL/z72+3767am0831++v7v7w/wAAAP//&#10;AwBQSwMEFAAGAAgAAAAhAOBo2o7dAAAABAEAAA8AAABkcnMvZG93bnJldi54bWxMj0FLw0AQhe9C&#10;/8Mygje7SaOtjdmUUtRTEdoK4m2anSah2dmQ3Sbpv3f1opeBx3u89022Gk0jeupcbVlBPI1AEBdW&#10;11wq+Di83j+BcB5ZY2OZFFzJwSqf3GSYajvwjvq9L0UoYZeigsr7NpXSFRUZdFPbEgfvZDuDPsiu&#10;lLrDIZSbRs6iaC4N1hwWKmxpU1Fx3l+MgrcBh3USv/Tb82lz/To8vn9uY1Lq7nZcP4PwNPq/MPzg&#10;B3TIA9PRXlg70SgIj/jfG7xkuUxAHBXMFw8g80z+h8+/AQAA//8DAFBLAQItABQABgAIAAAAIQC2&#10;gziS/gAAAOEBAAATAAAAAAAAAAAAAAAAAAAAAABbQ29udGVudF9UeXBlc10ueG1sUEsBAi0AFAAG&#10;AAgAAAAhADj9If/WAAAAlAEAAAsAAAAAAAAAAAAAAAAALwEAAF9yZWxzLy5yZWxzUEsBAi0AFAAG&#10;AAgAAAAhANefJyMZNQAAIhMBAA4AAAAAAAAAAAAAAAAALgIAAGRycy9lMm9Eb2MueG1sUEsBAi0A&#10;FAAGAAgAAAAhAOBo2o7dAAAABAEAAA8AAAAAAAAAAAAAAAAAczcAAGRycy9kb3ducmV2LnhtbFBL&#10;BQYAAAAABAAEAPMAAAB9OAAAAAA=&#10;">
                <v:shape id="Shape 114" style="position:absolute;left:4809;top:1370;width:1008;height:1640;visibility:visible;mso-wrap-style:square;v-text-anchor:top" coordsize="100826,163982" o:spid="_x0000_s1027" fillcolor="black" stroked="f" strokeweight="0" path="m49823,c63856,,77674,2108,93803,10757l83287,36487c74156,30645,61989,26899,54280,26899v-14516,,-24092,8420,-24092,20815l30188,121412v,8179,5373,16612,22682,16612c58014,138024,63856,136842,71120,134747r,-32055l52401,102692r,-25971l100826,76721r,84925l87961,161646r-3048,-3277c70422,162814,56845,163982,49823,163982,24803,163982,,153695,,122809l,44907c,15202,23394,,4982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s7UwQAAANwAAAAPAAAAZHJzL2Rvd25yZXYueG1sRE9Na8JA&#10;EL0X/A/LCN50o7ZFo6uU1oLe2lQ9j9kxG5qdDdk1xn/vFoTe5vE+Z7nubCVaanzpWMF4lIAgzp0u&#10;uVCw//kczkD4gKyxckwKbuRhveo9LTHV7srf1GahEDGEfYoKTAh1KqXPDVn0I1cTR+7sGoshwqaQ&#10;usFrDLeVnCTJq7RYcmwwWNO7ofw3u1gF6KYfE5Mdd6d6Iw8vuD9/yXmr1KDfvS1ABOrCv/jh3uo4&#10;f/wMf8/EC+TqDgAA//8DAFBLAQItABQABgAIAAAAIQDb4fbL7gAAAIUBAAATAAAAAAAAAAAAAAAA&#10;AAAAAABbQ29udGVudF9UeXBlc10ueG1sUEsBAi0AFAAGAAgAAAAhAFr0LFu/AAAAFQEAAAsAAAAA&#10;AAAAAAAAAAAAHwEAAF9yZWxzLy5yZWxzUEsBAi0AFAAGAAgAAAAhAIUWztTBAAAA3AAAAA8AAAAA&#10;AAAAAAAAAAAABwIAAGRycy9kb3ducmV2LnhtbFBLBQYAAAAAAwADALcAAAD1AgAAAAA=&#10;">
                  <v:stroke miterlimit="83231f" joinstyle="miter"/>
                  <v:path textboxrect="0,0,100826,163982" arrowok="t"/>
                </v:shape>
                <v:shape id="Shape 115" style="position:absolute;left:6004;top:1393;width:593;height:1593;visibility:visible;mso-wrap-style:square;v-text-anchor:top" coordsize="59296,159309" o:spid="_x0000_s1028" fillcolor="black" stroked="f" strokeweight="0" path="m45377,l59296,r,46711l49353,84455r9943,l59296,110884r-16725,l29706,159309,,159309,45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6QSwQAAANwAAAAPAAAAZHJzL2Rvd25yZXYueG1sRE/fa8Iw&#10;EH4f7H8IN/BtJlUcUk3LGA4Ge9ms4uvRnG0xuZQm1u6/X4TB3u7j+3nbcnJWjDSEzrOGbK5AENfe&#10;dNxoOFTvz2sQISIbtJ5Jww8FKIvHhy3mxt/4m8Z9bEQK4ZCjhjbGPpcy1C05DHPfEyfu7AeHMcGh&#10;kWbAWwp3Vi6UepEOO04NLfb01lJ92V+dBiXrxn5ydYpH+5Utxx3uSKHWs6fpdQMi0hT/xX/uD5Pm&#10;Zyu4P5MukMUvAAAA//8DAFBLAQItABQABgAIAAAAIQDb4fbL7gAAAIUBAAATAAAAAAAAAAAAAAAA&#10;AAAAAABbQ29udGVudF9UeXBlc10ueG1sUEsBAi0AFAAGAAgAAAAhAFr0LFu/AAAAFQEAAAsAAAAA&#10;AAAAAAAAAAAAHwEAAF9yZWxzLy5yZWxzUEsBAi0AFAAGAAgAAAAhAIfTpBLBAAAA3AAAAA8AAAAA&#10;AAAAAAAAAAAABwIAAGRycy9kb3ducmV2LnhtbFBLBQYAAAAAAwADALcAAAD1AgAAAAA=&#10;">
                  <v:stroke miterlimit="83231f" joinstyle="miter"/>
                  <v:path textboxrect="0,0,59296,159309" arrowok="t"/>
                </v:shape>
                <v:shape id="Shape 116" style="position:absolute;left:6597;top:1393;width:581;height:1593;visibility:visible;mso-wrap-style:square;v-text-anchor:top" coordsize="58141,159309" o:spid="_x0000_s1029" fillcolor="black" stroked="f" strokeweight="0" path="m,l15101,,58141,138481r,20828l31458,159309,17666,110884,,110884,,84455r9944,l3861,59652r,-27597l,467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WxAAAANwAAAAPAAAAZHJzL2Rvd25yZXYueG1sRE9LawIx&#10;EL4X+h/CFHqrWT1IuxpFtlpEe/EBXsfNmF27maybqFt/fVMQvM3H95zhuLWVuFDjS8cKup0EBHHu&#10;dMlGwXYze3sH4QOyxsoxKfglD+PR89MQU+2uvKLLOhgRQ9inqKAIoU6l9HlBFn3H1cSRO7jGYoiw&#10;MVI3eI3htpK9JOlLiyXHhgJrygrKf9Znq2D+tcTv7WLf+5yZ2/R03GXm45Ap9frSTgYgArXhIb67&#10;5zrO7/bh/5l4gRz9AQAA//8DAFBLAQItABQABgAIAAAAIQDb4fbL7gAAAIUBAAATAAAAAAAAAAAA&#10;AAAAAAAAAABbQ29udGVudF9UeXBlc10ueG1sUEsBAi0AFAAGAAgAAAAhAFr0LFu/AAAAFQEAAAsA&#10;AAAAAAAAAAAAAAAAHwEAAF9yZWxzLy5yZWxzUEsBAi0AFAAGAAgAAAAhAD/+EJbEAAAA3AAAAA8A&#10;AAAAAAAAAAAAAAAABwIAAGRycy9kb3ducmV2LnhtbFBLBQYAAAAAAwADALcAAAD4AgAAAAA=&#10;">
                  <v:stroke miterlimit="83231f" joinstyle="miter"/>
                  <v:path textboxrect="0,0,58141,159309" arrowok="t"/>
                </v:shape>
                <v:shape id="Shape 117" style="position:absolute;left:7400;top:1391;width:495;height:1595;visibility:visible;mso-wrap-style:square;v-text-anchor:top" coordsize="49479,159550" o:spid="_x0000_s1030" fillcolor="black" stroked="f" strokeweight="0" path="m,l49479,r,26200l30176,26200r-229,44221l47727,70421r1752,-536l49479,112352,39307,96380r-9360,l29947,159550,,15955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PFgxAAAANwAAAAPAAAAZHJzL2Rvd25yZXYueG1sRE9Na8JA&#10;EL0X/A/LCF6KbvTQhtRVRBRSeqrV0OOQnSap2dmwuybx33cLhd7m8T5nvR1NK3pyvrGsYLlIQBCX&#10;VjdcKTh/HOcpCB+QNbaWScGdPGw3k4c1ZtoO/E79KVQihrDPUEEdQpdJ6cuaDPqF7Ygj92WdwRCh&#10;q6R2OMRw08pVkjxJgw3Hhho72tdUXk83oyDtX9398Fici7z6vpT5Z1q8DV6p2XTcvYAINIZ/8Z87&#10;13H+8hl+n4kXyM0PAAAA//8DAFBLAQItABQABgAIAAAAIQDb4fbL7gAAAIUBAAATAAAAAAAAAAAA&#10;AAAAAAAAAABbQ29udGVudF9UeXBlc10ueG1sUEsBAi0AFAAGAAgAAAAhAFr0LFu/AAAAFQEAAAsA&#10;AAAAAAAAAAAAAAAAHwEAAF9yZWxzLy5yZWxzUEsBAi0AFAAGAAgAAAAhAEtQ8WDEAAAA3AAAAA8A&#10;AAAAAAAAAAAAAAAABwIAAGRycy9kb3ducmV2LnhtbFBLBQYAAAAAAwADALcAAAD4AgAAAAA=&#10;">
                  <v:stroke miterlimit="83231f" joinstyle="miter"/>
                  <v:path textboxrect="0,0,49479,159550" arrowok="t"/>
                </v:shape>
                <v:shape id="Shape 118" style="position:absolute;left:7895;top:1391;width:556;height:1595;visibility:visible;mso-wrap-style:square;v-text-anchor:top" coordsize="55550,159550" o:spid="_x0000_s1031" fillcolor="black" stroked="f" strokeweight="0" path="m,l5969,c30531,,49479,14973,49479,40945r,15202c49479,74155,39891,89129,21870,93815r33680,46774l55550,159550r-25489,l,112352,,69885,13539,65738v3772,-3159,5994,-7839,5994,-13808l19533,44450c19533,29947,9475,26200,115,26200r-115,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jyxwAAANwAAAAPAAAAZHJzL2Rvd25yZXYueG1sRI9Bb8Iw&#10;DIXvk/YfIk/iMkEKB7QVAtrGkDhMmso4cLQa05YlTtVkpezXz4dJ3Gy95/c+L9eDd6qnLjaBDUwn&#10;GSjiMtiGKwOHr+34CVRMyBZdYDJwpQjr1f3dEnMbLlxQv0+VkhCOORqoU2pzrWNZk8c4CS2xaKfQ&#10;eUyydpW2HV4k3Ds9y7K59tiwNNTY0ltN5ff+xxvoP17L8+dx06D+fdxc5654f3aFMaOH4WUBKtGQ&#10;bub/650V/KnQyjMygV79AQAA//8DAFBLAQItABQABgAIAAAAIQDb4fbL7gAAAIUBAAATAAAAAAAA&#10;AAAAAAAAAAAAAABbQ29udGVudF9UeXBlc10ueG1sUEsBAi0AFAAGAAgAAAAhAFr0LFu/AAAAFQEA&#10;AAsAAAAAAAAAAAAAAAAAHwEAAF9yZWxzLy5yZWxzUEsBAi0AFAAGAAgAAAAhAEOv6PLHAAAA3AAA&#10;AA8AAAAAAAAAAAAAAAAABwIAAGRycy9kb3ducmV2LnhtbFBLBQYAAAAAAwADALcAAAD7AgAAAAA=&#10;">
                  <v:stroke miterlimit="83231f" joinstyle="miter"/>
                  <v:path textboxrect="0,0,55550,159550" arrowok="t"/>
                </v:shape>
                <v:shape id="Shape 119" style="position:absolute;left:8649;top:1391;width:521;height:1595;visibility:visible;mso-wrap-style:square;v-text-anchor:top" coordsize="52045,159537" o:spid="_x0000_s1032" fillcolor="black" stroked="f" strokeweight="0" path="m,l52045,r,25743l30176,25959r,107378l52045,133337r,25988l,1595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xIbxAAAANwAAAAPAAAAZHJzL2Rvd25yZXYueG1sRI9Ba8JA&#10;EIXvhf6HZYTezCYiwaZZxRalXrUtvQ670yQ0O5tm1xj99a4g9DbDe/O+N+VqtK0YqPeNYwVZkoIg&#10;1s40XCn4/NhOFyB8QDbYOiYFZ/KwWj4+lFgYd+I9DYdQiRjCvkAFdQhdIaXXNVn0ieuIo/bjeosh&#10;rn0lTY+nGG5bOUvTXFpsOBJq7OitJv17ONrInV+O3et3lr/P878v3rAecLZQ6mkyrl9ABBrDv/l+&#10;vTOxfvYMt2fiBHJ5BQAA//8DAFBLAQItABQABgAIAAAAIQDb4fbL7gAAAIUBAAATAAAAAAAAAAAA&#10;AAAAAAAAAABbQ29udGVudF9UeXBlc10ueG1sUEsBAi0AFAAGAAgAAAAhAFr0LFu/AAAAFQEAAAsA&#10;AAAAAAAAAAAAAAAAHwEAAF9yZWxzLy5yZWxzUEsBAi0AFAAGAAgAAAAhAPs3EhvEAAAA3AAAAA8A&#10;AAAAAAAAAAAAAAAABwIAAGRycy9kb3ducmV2LnhtbFBLBQYAAAAAAwADALcAAAD4AgAAAAA=&#10;">
                  <v:stroke miterlimit="83231f" joinstyle="miter"/>
                  <v:path textboxrect="0,0,52045,159537" arrowok="t"/>
                </v:shape>
                <v:shape id="Shape 120" style="position:absolute;left:9170;top:1391;width:520;height:1593;visibility:visible;mso-wrap-style:square;v-text-anchor:top" coordsize="52044,159325" o:spid="_x0000_s1033" fillcolor="black" stroked="f" strokeweight="0" path="m,l1283,c27724,,52044,13564,52044,43510r,72517c52044,145745,30302,159309,3860,159309l,159325,,133337r1283,c16725,133337,21869,123050,21869,114389r,-69240c21869,36728,16725,25730,1283,25730l,2574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9hSxgAAANwAAAAPAAAAZHJzL2Rvd25yZXYueG1sRI9BawIx&#10;EIXvhf6HMEJvNasFW1ajSKEgPZRW7cHbuBmz0c1ku0l1/fedQ8HbDO/Ne9/MFn1o1Jm65CMbGA0L&#10;UMRVtJ6dge3m7fEFVMrIFpvIZOBKCRbz+7sZljZe+IvO6+yUhHAq0UCdc1tqnaqaAqZhbIlFO8Qu&#10;YJa1c9p2eJHw0OhxUUx0QM/SUGNLrzVVp/VvMOCfvz9W1XH0s3z3n6cN9W6/e3LGPAz65RRUpj7f&#10;zP/XKyv4Y8GXZ2QCPf8DAAD//wMAUEsBAi0AFAAGAAgAAAAhANvh9svuAAAAhQEAABMAAAAAAAAA&#10;AAAAAAAAAAAAAFtDb250ZW50X1R5cGVzXS54bWxQSwECLQAUAAYACAAAACEAWvQsW78AAAAVAQAA&#10;CwAAAAAAAAAAAAAAAAAfAQAAX3JlbHMvLnJlbHNQSwECLQAUAAYACAAAACEAxZfYUsYAAADcAAAA&#10;DwAAAAAAAAAAAAAAAAAHAgAAZHJzL2Rvd25yZXYueG1sUEsFBgAAAAADAAMAtwAAAPoCAAAAAA==&#10;">
                  <v:stroke miterlimit="83231f" joinstyle="miter"/>
                  <v:path textboxrect="0,0,52044,159325" arrowok="t"/>
                </v:shape>
                <v:shape id="Shape 121" style="position:absolute;left:9842;top:1393;width:593;height:1593;visibility:visible;mso-wrap-style:square;v-text-anchor:top" coordsize="59297,159309" o:spid="_x0000_s1034" fillcolor="black" stroked="f" strokeweight="0" path="m45377,l59297,r,46708l49353,84455r9944,l59297,110884r-16726,l29706,159309,,159309,45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d4gwQAAANwAAAAPAAAAZHJzL2Rvd25yZXYueG1sRE/JasMw&#10;EL0X8g9iCr2UWE4gbXAsh1BaKLk1KeQ6SOOFWiNjyYn891Wg0Ns83jrlPtpeXGn0nWMFqywHQayd&#10;6bhR8H3+WG5B+IBssHdMCmbysK8WDyUWxt34i66n0IgUwr5ABW0IQyGl1y1Z9JkbiBNXu9FiSHBs&#10;pBnxlsJtL9d5/iItdpwaWhzorSX9c5qsgjo+c/d+mSPW0ytPujnOG31U6ukxHnYgAsXwL/5zf5o0&#10;f72C+zPpAln9AgAA//8DAFBLAQItABQABgAIAAAAIQDb4fbL7gAAAIUBAAATAAAAAAAAAAAAAAAA&#10;AAAAAABbQ29udGVudF9UeXBlc10ueG1sUEsBAi0AFAAGAAgAAAAhAFr0LFu/AAAAFQEAAAsAAAAA&#10;AAAAAAAAAAAAHwEAAF9yZWxzLy5yZWxzUEsBAi0AFAAGAAgAAAAhAChx3iDBAAAA3AAAAA8AAAAA&#10;AAAAAAAAAAAABwIAAGRycy9kb3ducmV2LnhtbFBLBQYAAAAAAwADALcAAAD1AgAAAAA=&#10;">
                  <v:stroke miterlimit="83231f" joinstyle="miter"/>
                  <v:path textboxrect="0,0,59297,159309" arrowok="t"/>
                </v:shape>
                <v:shape id="Shape 122" style="position:absolute;left:10435;top:1393;width:582;height:1593;visibility:visible;mso-wrap-style:square;v-text-anchor:top" coordsize="58140,159309" o:spid="_x0000_s1035" fillcolor="black" stroked="f" strokeweight="0" path="m,l15100,,58140,138481r,20828l31470,159309,17678,110884,,110884,,84455r9944,l3860,59652r,-27597l,4670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L5vwQAAANwAAAAPAAAAZHJzL2Rvd25yZXYueG1sRE9Na4NA&#10;EL0X8h+WCeRS4hoPRaybEAKF0kNA294Hd+KauLPG3ar9991Cobd5vM8pD4vtxUSj7xwr2CUpCOLG&#10;6Y5bBR/vL9schA/IGnvHpOCbPBz2q4cSC+1mrmiqQytiCPsCFZgQhkJK3xiy6BM3EEfu4kaLIcKx&#10;lXrEOYbbXmZp+iQtdhwbDA50MtTc6i+rYPh85Ps1301XX+ne8Ftet2ev1Ga9HJ9BBFrCv/jP/arj&#10;/CyD32fiBXL/AwAA//8DAFBLAQItABQABgAIAAAAIQDb4fbL7gAAAIUBAAATAAAAAAAAAAAAAAAA&#10;AAAAAABbQ29udGVudF9UeXBlc10ueG1sUEsBAi0AFAAGAAgAAAAhAFr0LFu/AAAAFQEAAAsAAAAA&#10;AAAAAAAAAAAAHwEAAF9yZWxzLy5yZWxzUEsBAi0AFAAGAAgAAAAhAGGAvm/BAAAA3AAAAA8AAAAA&#10;AAAAAAAAAAAABwIAAGRycy9kb3ducmV2LnhtbFBLBQYAAAAAAwADALcAAAD1AgAAAAA=&#10;">
                  <v:stroke miterlimit="83231f" joinstyle="miter"/>
                  <v:path textboxrect="0,0,58140,159309" arrowok="t"/>
                </v:shape>
                <v:shape id="Shape 1834" style="position:absolute;top:1029;width:4312;height:2221;visibility:visible;mso-wrap-style:square;v-text-anchor:top" coordsize="431267,222059" o:spid="_x0000_s1036" fillcolor="black" stroked="f" strokeweight="0" path="m,l431267,r,222059l,22205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oJqxAAAAN0AAAAPAAAAZHJzL2Rvd25yZXYueG1sRE9Na8JA&#10;EL0X+h+WKfQidWNrxUY3IgVLTkq10OuQHbMh2dmQ3Wrir3cFobd5vM9ZrnrbiBN1vnKsYDJOQBAX&#10;TldcKvg5bF7mIHxA1tg4JgUDeVhljw9LTLU78zed9qEUMYR9igpMCG0qpS8MWfRj1xJH7ug6iyHC&#10;rpS6w3MMt418TZKZtFhxbDDY0qehot7/WQW5oZ2r+fdjM4Tksn33X+VoZJV6furXCxCB+vAvvrtz&#10;HefP36Zw+yaeILMrAAAA//8DAFBLAQItABQABgAIAAAAIQDb4fbL7gAAAIUBAAATAAAAAAAAAAAA&#10;AAAAAAAAAABbQ29udGVudF9UeXBlc10ueG1sUEsBAi0AFAAGAAgAAAAhAFr0LFu/AAAAFQEAAAsA&#10;AAAAAAAAAAAAAAAAHwEAAF9yZWxzLy5yZWxzUEsBAi0AFAAGAAgAAAAhAOkegmrEAAAA3QAAAA8A&#10;AAAAAAAAAAAAAAAABwIAAGRycy9kb3ducmV2LnhtbFBLBQYAAAAAAwADALcAAAD4AgAAAAA=&#10;">
                  <v:stroke miterlimit="83231f" joinstyle="miter"/>
                  <v:path textboxrect="0,0,431267,222059" arrowok="t"/>
                </v:shape>
                <v:shape id="Shape 124" style="position:absolute;left:231;top:1372;width:974;height:1668;visibility:visible;mso-wrap-style:square;v-text-anchor:top" coordsize="97358,166853" o:spid="_x0000_s1037" fillcolor="#38b449" stroked="f" strokeweight="0" path="m52845,c67844,,82118,2375,94742,5956l86894,34277c75464,30226,65939,28804,56185,28804v-10478,,-21907,2844,-21907,13563l34278,48552v,6198,724,8573,6426,11430l81166,80454v12624,6427,16192,17133,16192,30227l97358,129248v-241,28321,-29514,37605,-51651,37605c33807,166853,11900,163525,,157569l9043,130670v6438,4534,57365,19762,57137,-7848l66180,114732v,-5715,-482,-8103,-7138,-11659l24282,85458c10947,78550,3569,69025,3569,54267r,-15951c3569,11659,26899,,528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jgNwwAAANwAAAAPAAAAZHJzL2Rvd25yZXYueG1sRE9NawIx&#10;EL0X+h/CFHopmq3IUrZGUVERPXVb7+NmurvtZrIkUeO/N0Kht3m8z5nMounEmZxvLSt4HWYgiCur&#10;W64VfH2uB28gfEDW2FkmBVfyMJs+Pkyw0PbCH3QuQy1SCPsCFTQh9IWUvmrIoB/anjhx39YZDAm6&#10;WmqHlxRuOjnKslwabDk1NNjTsqHqtzwZBVXmupf58bjZ5ePVar0/xPxnEZV6forzdxCBYvgX/7m3&#10;Os0fjeH+TLpATm8AAAD//wMAUEsBAi0AFAAGAAgAAAAhANvh9svuAAAAhQEAABMAAAAAAAAAAAAA&#10;AAAAAAAAAFtDb250ZW50X1R5cGVzXS54bWxQSwECLQAUAAYACAAAACEAWvQsW78AAAAVAQAACwAA&#10;AAAAAAAAAAAAAAAfAQAAX3JlbHMvLnJlbHNQSwECLQAUAAYACAAAACEAT+I4DcMAAADcAAAADwAA&#10;AAAAAAAAAAAAAAAHAgAAZHJzL2Rvd25yZXYueG1sUEsFBgAAAAADAAMAtwAAAPcCAAAAAA==&#10;">
                  <v:stroke miterlimit="83231f" joinstyle="miter"/>
                  <v:path textboxrect="0,0,97358,166853" arrowok="t"/>
                </v:shape>
                <v:shape id="Shape 125" style="position:absolute;left:1598;top:1393;width:1057;height:1647;visibility:visible;mso-wrap-style:square;v-text-anchor:top" coordsize="105690,164706" o:spid="_x0000_s1038" fillcolor="#27a9e1" stroked="f" strokeweight="0" path="m,l30950,r-241,121387c30709,134239,45466,138049,52845,138049v7620,,22847,-3569,22847,-16421l75692,r29998,229l105690,124714v,27140,-28321,39992,-52845,39992c28575,164706,,151854,,124714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WKOwQAAANwAAAAPAAAAZHJzL2Rvd25yZXYueG1sRE9Ni8Iw&#10;EL0v+B/CCN7WVMFlqaYiguChB6sePI7N2NY2k9JErf56syDsbR7vcxbL3jTiTp2rLCuYjCMQxLnV&#10;FRcKjofN9y8I55E1NpZJwZMcLJPB1wJjbR+c0X3vCxFC2MWooPS+jaV0eUkG3di2xIG72M6gD7Ar&#10;pO7wEcJNI6dR9CMNVhwaSmxpXVJe729GAc6e2cnUeM1f52yXXtxx06S1UqNhv5qD8NT7f/HHvdVh&#10;/nQGf8+EC2TyBgAA//8DAFBLAQItABQABgAIAAAAIQDb4fbL7gAAAIUBAAATAAAAAAAAAAAAAAAA&#10;AAAAAABbQ29udGVudF9UeXBlc10ueG1sUEsBAi0AFAAGAAgAAAAhAFr0LFu/AAAAFQEAAAsAAAAA&#10;AAAAAAAAAAAAHwEAAF9yZWxzLy5yZWxzUEsBAi0AFAAGAAgAAAAhAAoxYo7BAAAA3AAAAA8AAAAA&#10;AAAAAAAAAAAABwIAAGRycy9kb3ducmV2LnhtbFBLBQYAAAAAAwADALcAAAD1AgAAAAA=&#10;">
                  <v:stroke miterlimit="83231f" joinstyle="miter"/>
                  <v:path textboxrect="0,0,105690,164706" arrowok="t"/>
                </v:shape>
                <v:shape id="Shape 126" style="position:absolute;left:3083;top:1393;width:502;height:1624;visibility:visible;mso-wrap-style:square;v-text-anchor:top" coordsize="50229,162331" o:spid="_x0000_s1039" fillcolor="#ef4036" stroked="f" strokeweight="0" path="m,l50229,r,26637l48323,26187r-17614,l30709,71882r19278,l50229,71807r,26785l30709,98781r,63550l241,16233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JBNxAAAANwAAAAPAAAAZHJzL2Rvd25yZXYueG1sRE9Na8JA&#10;EL0L/odlBC9SN/EQbeoqIoi9tVrTXqfZMQlmZ8PuVtP++m6h4G0e73OW69604krON5YVpNMEBHFp&#10;dcOVgtPb7mEBwgdkja1lUvBNHtar4WCJubY3PtD1GCoRQ9jnqKAOocul9GVNBv3UdsSRO1tnMETo&#10;Kqkd3mK4aeUsSTJpsOHYUGNH25rKy/HLKOgf9/7FXYqfw/x18v6RFSl/dqlS41G/eQIRqA938b/7&#10;Wcf5swz+nokXyNUvAAAA//8DAFBLAQItABQABgAIAAAAIQDb4fbL7gAAAIUBAAATAAAAAAAAAAAA&#10;AAAAAAAAAABbQ29udGVudF9UeXBlc10ueG1sUEsBAi0AFAAGAAgAAAAhAFr0LFu/AAAAFQEAAAsA&#10;AAAAAAAAAAAAAAAAHwEAAF9yZWxzLy5yZWxzUEsBAi0AFAAGAAgAAAAhAPnIkE3EAAAA3AAAAA8A&#10;AAAAAAAAAAAAAAAABwIAAGRycy9kb3ducmV2LnhtbFBLBQYAAAAAAwADALcAAAD4AgAAAAA=&#10;">
                  <v:stroke miterlimit="83231f" joinstyle="miter"/>
                  <v:path textboxrect="0,0,50229,162331" arrowok="t"/>
                </v:shape>
                <v:shape id="Shape 127" style="position:absolute;left:3585;top:1393;width:505;height:986;visibility:visible;mso-wrap-style:square;v-text-anchor:top" coordsize="50457,98592" o:spid="_x0000_s1040" fillcolor="#ef4036" stroked="f" strokeweight="0" path="m,l4039,c29273,,49987,15469,50229,41656r,16421c50457,85217,25705,98539,5486,98539l,98592,,71807,13926,67508v3511,-3005,5594,-7646,5594,-14193l19520,43320v,-6782,-2677,-11065,-6693,-13653l,266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akuxQAAANwAAAAPAAAAZHJzL2Rvd25yZXYueG1sRE9La8JA&#10;EL4X/A/LFLyUumkOqaauIgXRgx58lF7H7JikZmdDdk1if31XEHqbj+8503lvKtFS40rLCt5GEQji&#10;zOqScwXHw/J1DMJ5ZI2VZVJwIwfz2eBpiqm2He+o3ftchBB2KSoovK9TKV1WkEE3sjVx4M62MegD&#10;bHKpG+xCuKlkHEWJNFhyaCiwps+Cssv+ahT8vvSn9eZ7dUl+JpNztvraLqvTVqnhc7/4AOGp9//i&#10;h3utw/z4He7PhAvk7A8AAP//AwBQSwECLQAUAAYACAAAACEA2+H2y+4AAACFAQAAEwAAAAAAAAAA&#10;AAAAAAAAAAAAW0NvbnRlbnRfVHlwZXNdLnhtbFBLAQItABQABgAIAAAAIQBa9CxbvwAAABUBAAAL&#10;AAAAAAAAAAAAAAAAAB8BAABfcmVscy8ucmVsc1BLAQItABQABgAIAAAAIQC5hakuxQAAANwAAAAP&#10;AAAAAAAAAAAAAAAAAAcCAABkcnMvZG93bnJldi54bWxQSwUGAAAAAAMAAwC3AAAA+QIAAAAA&#10;">
                  <v:stroke miterlimit="83231f" joinstyle="miter"/>
                  <v:path textboxrect="0,0,50457,98592" arrowok="t"/>
                </v:shape>
                <v:shape id="Shape 128" style="position:absolute;left:18097;top:1977;width:1273;height:687;visibility:visible;mso-wrap-style:square;v-text-anchor:top" coordsize="127343,68732" o:spid="_x0000_s1041" fillcolor="black" stroked="f" strokeweight="0" path="m16853,v2426,1867,6084,2426,9080,3467c33325,6032,40475,8941,47866,11481v14720,5042,30798,9258,43142,16103c95491,30061,99314,32944,103492,35801v1995,1372,11303,7392,12485,8230c117805,45326,119697,46749,121628,48171v800,597,1473,1067,2997,2286c125197,50914,127343,51905,126353,53200v-4293,1359,-7760,2617,-11507,3988c103378,61227,99187,63614,84074,67907v-953,279,-2477,825,-2286,-2451c81724,64287,76353,61747,73152,60287v-1156,114,-2997,1676,-5664,1702c61837,58623,55245,54013,48082,50076,43028,47320,37071,44564,32703,42139,30632,40970,28981,39675,27369,39764v-2515,139,-5055,3454,-6135,4254c20155,44818,15977,47523,14783,48451v-2121,1625,-3861,3505,-5740,4800c6807,54788,4547,56223,2184,57582,2032,54254,1067,52362,,49416v2502,-1689,8319,-292,9843,-2807c12179,31483,2718,20396,3734,6896,7251,6452,10020,5677,13970,2489,14961,1892,15418,978,1685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SMaxQAAANwAAAAPAAAAZHJzL2Rvd25yZXYueG1sRI9BTwIx&#10;EIXvJP6HZky8QVcORlYKMUajJBoCAufJdmw3bqfrtizLv3cOJNxm8t689818OYRG9dSlOrKB+0kB&#10;iriKtmZnYPf9Nn4ElTKyxSYyGThTguXiZjTH0sYTb6jfZqckhFOJBnzObal1qjwFTJPYEov2E7uA&#10;WdbOadvhScJDo6dF8aAD1iwNHlt68VT9bo/BwPp8eJ/1+92r7/Vf/BxWs8K5L2PubofnJ1CZhnw1&#10;X64/rOBPhVaekQn04h8AAP//AwBQSwECLQAUAAYACAAAACEA2+H2y+4AAACFAQAAEwAAAAAAAAAA&#10;AAAAAAAAAAAAW0NvbnRlbnRfVHlwZXNdLnhtbFBLAQItABQABgAIAAAAIQBa9CxbvwAAABUBAAAL&#10;AAAAAAAAAAAAAAAAAB8BAABfcmVscy8ucmVsc1BLAQItABQABgAIAAAAIQCniSMaxQAAANwAAAAP&#10;AAAAAAAAAAAAAAAAAAcCAABkcnMvZG93bnJldi54bWxQSwUGAAAAAAMAAwC3AAAA+QIAAAAA&#10;">
                  <v:stroke miterlimit="83231f" joinstyle="miter"/>
                  <v:path textboxrect="0,0,127343,68732" arrowok="t"/>
                </v:shape>
                <v:shape id="Shape 129" style="position:absolute;left:18205;top:2538;width:533;height:353;visibility:visible;mso-wrap-style:square;v-text-anchor:top" coordsize="53340,35369" o:spid="_x0000_s1042" fillcolor="black" stroked="f" strokeweight="0" path="m20358,v3162,5156,10274,2730,15723,4280c38024,4826,40081,5753,41948,6566v4953,2197,11392,4127,10300,12814c37960,25248,23813,29997,9310,35369,6121,33604,4559,29820,,29731,597,25400,5817,18097,6909,16243v368,-635,2781,-5181,3149,-5791c12446,6413,14936,254,203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fZVwgAAANwAAAAPAAAAZHJzL2Rvd25yZXYueG1sRE9LawIx&#10;EL4X/A9hhN5q1j2UdjWKCIIHEWrr4zgm42ZxM1k2cXf775tCobf5+J4zXw6uFh21ofKsYDrJQBBr&#10;byouFXx9bl7eQISIbLD2TAq+KcByMXqaY2F8zx/UHWIpUgiHAhXYGJtCyqAtOQwT3xAn7uZbhzHB&#10;tpSmxT6Fu1rmWfYqHVacGiw2tLak74eHU3Dqu3V+0cf71lZ76vXOZuerVep5PKxmICIN8V/8596a&#10;ND9/h99n0gVy8QMAAP//AwBQSwECLQAUAAYACAAAACEA2+H2y+4AAACFAQAAEwAAAAAAAAAAAAAA&#10;AAAAAAAAW0NvbnRlbnRfVHlwZXNdLnhtbFBLAQItABQABgAIAAAAIQBa9CxbvwAAABUBAAALAAAA&#10;AAAAAAAAAAAAAB8BAABfcmVscy8ucmVsc1BLAQItABQABgAIAAAAIQCw0fZVwgAAANwAAAAPAAAA&#10;AAAAAAAAAAAAAAcCAABkcnMvZG93bnJldi54bWxQSwUGAAAAAAMAAwC3AAAA9gIAAAAA&#10;">
                  <v:stroke miterlimit="83231f" joinstyle="miter"/>
                  <v:path textboxrect="0,0,53340,35369" arrowok="t"/>
                </v:shape>
                <v:shape id="Shape 130" style="position:absolute;left:17382;top:676;width:2536;height:1813;visibility:visible;mso-wrap-style:square;v-text-anchor:top" coordsize="253517,181242" o:spid="_x0000_s1043" fillcolor="black" stroked="f" strokeweight="0" path="m107200,v80810,,146317,65494,146317,146304c253517,152019,253161,157632,252526,163182v-15646,6312,-32143,12116,-48500,18060c203581,178245,203555,171526,200075,169863v-1904,-623,-254,-5601,-2082,-6350c193865,163449,194348,167145,191135,167843v-9779,-5270,-18847,-11620,-28054,-18339c162471,149073,152247,140932,148069,137897v-1270,-927,-20840,-16104,-22149,-17463c125399,119888,117195,113525,115684,112713v-813,-432,-1093,-572,-2502,-1245c110642,110287,105905,109880,102781,107442v787,-7506,2032,-16599,-2172,-21653c98145,82829,95720,82740,89357,82550v-4166,-140,-5893,330,-9436,445c76873,83096,73964,83452,70815,83312v-3785,-165,-6693,-419,-9169,-914c60160,82106,54228,79540,52489,78219v-343,-266,-2490,-1409,-3099,-1892c45974,73736,39814,70079,35382,67526,24929,61519,15074,56731,6032,50775,5778,50610,3136,48857,,46761,26721,18009,64833,,1072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WB9xAAAANwAAAAPAAAAZHJzL2Rvd25yZXYueG1sRI9Ba8Mw&#10;DIXvg/4Ho8Jui9MNysjqhlIoNJdBu152E7GWhMVyiF0ny6+fDoPdJN7Te5925ex6lWgMnWcDmywH&#10;RVx723Fj4PZxenoFFSKyxd4zGfihAOV+9bDDwvqJL5SusVESwqFAA22MQ6F1qFtyGDI/EIv25UeH&#10;Udax0XbEScJdr5/zfKsddiwNLQ50bKn+vt6dgXyo+FLF2zaF9zRVn26hOi3GPK7nwxuoSHP8N/9d&#10;n63gvwi+PCMT6P0vAAAA//8DAFBLAQItABQABgAIAAAAIQDb4fbL7gAAAIUBAAATAAAAAAAAAAAA&#10;AAAAAAAAAABbQ29udGVudF9UeXBlc10ueG1sUEsBAi0AFAAGAAgAAAAhAFr0LFu/AAAAFQEAAAsA&#10;AAAAAAAAAAAAAAAAHwEAAF9yZWxzLy5yZWxzUEsBAi0AFAAGAAgAAAAhAGNBYH3EAAAA3AAAAA8A&#10;AAAAAAAAAAAAAAAABwIAAGRycy9kb3ducmV2LnhtbFBLBQYAAAAAAwADALcAAAD4AgAAAAA=&#10;">
                  <v:stroke miterlimit="83231f" joinstyle="miter"/>
                  <v:path textboxrect="0,0,253517,181242" arrowok="t"/>
                </v:shape>
                <v:shape id="Shape 131" style="position:absolute;left:17723;top:1940;width:370;height:516;visibility:visible;mso-wrap-style:square;v-text-anchor:top" coordsize="36995,51664" o:spid="_x0000_s1044" fillcolor="black" stroked="f" strokeweight="0" path="m10109,89v711,-89,1232,419,2032,635c16155,2388,19406,3823,22327,4928v6312,2438,9170,4432,10859,7416c35014,15583,34455,19469,35065,23825v635,4598,1930,11316,102,16231c23038,38265,19762,51664,11468,42939v1854,-1613,4090,-3937,5131,-7074c17361,33528,18212,25527,17526,23381,16028,18682,6668,13881,,15659,1651,9055,6566,5118,10109,8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QjwvQAAANwAAAAPAAAAZHJzL2Rvd25yZXYueG1sRI/NCsIw&#10;EITvgu8QVvBm0yqIVNMigsWrPw+wNGtbbDa1iVrf3giCt11m5tvZTT6YVjypd41lBUkUgyAurW64&#10;UnA572crEM4ja2wtk4I3Ociz8WiDqbYvPtLz5CsRIOxSVFB736VSurImgy6yHXHQrrY36MPaV1L3&#10;+Apw08p5HC+lwYbDhRo72tVU3k4Po6C46bK5ay07c09MuwqIS1EoNZ0M2zUIT4P/m3/pgw71Fwl8&#10;nwkTyOwDAAD//wMAUEsBAi0AFAAGAAgAAAAhANvh9svuAAAAhQEAABMAAAAAAAAAAAAAAAAAAAAA&#10;AFtDb250ZW50X1R5cGVzXS54bWxQSwECLQAUAAYACAAAACEAWvQsW78AAAAVAQAACwAAAAAAAAAA&#10;AAAAAAAfAQAAX3JlbHMvLnJlbHNQSwECLQAUAAYACAAAACEAClUI8L0AAADcAAAADwAAAAAAAAAA&#10;AAAAAAAHAgAAZHJzL2Rvd25yZXYueG1sUEsFBgAAAAADAAMAtwAAAPECAAAAAA==&#10;">
                  <v:stroke miterlimit="83231f" joinstyle="miter"/>
                  <v:path textboxrect="0,0,36995,51664" arrowok="t"/>
                </v:shape>
                <v:shape id="Shape 132" style="position:absolute;left:17268;top:1591;width:938;height:415;visibility:visible;mso-wrap-style:square;v-text-anchor:top" coordsize="93776,41558" o:spid="_x0000_s1045" fillcolor="black" stroked="f" strokeweight="0" path="m2421,21v821,20,1890,801,3205,1316c9119,2696,12509,4435,16307,6086v2641,1156,9842,4433,10667,4776c34404,13922,42252,16450,49695,19523v7429,3048,14986,5893,22022,8725c75374,29734,78829,31613,82397,33010v3849,1525,8408,1880,11379,4700c91846,39233,90945,41558,86855,41316,84899,37252,79045,36859,75019,39576,69570,36719,64008,35258,57658,32502,55588,30318,55232,26965,51867,26597v-2032,-229,-2921,1283,-5702,1295c35369,22698,26073,18520,17094,14024,14935,12957,12967,11941,10960,11001,7188,9211,,5413,711,3267,1029,740,1600,,2421,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JNWxQAAANwAAAAPAAAAZHJzL2Rvd25yZXYueG1sRE9Na8JA&#10;EL0X/A/LCF5Ks9HWaqOrWKEo9CDRXnIbs2MSzc6G7Fbjv+8WCr3N433OfNmZWlypdZVlBcMoBkGc&#10;W11xoeDr8PE0BeE8ssbaMim4k4Plovcwx0TbG6d03ftChBB2CSoovW8SKV1ekkEX2YY4cCfbGvQB&#10;toXULd5CuKnlKI5fpcGKQ0OJDa1Lyi/7b6PAbY7HXbpdv2TZ+1v6OD5/nqc8UWrQ71YzEJ46/y/+&#10;c291mP88gt9nwgVy8QMAAP//AwBQSwECLQAUAAYACAAAACEA2+H2y+4AAACFAQAAEwAAAAAAAAAA&#10;AAAAAAAAAAAAW0NvbnRlbnRfVHlwZXNdLnhtbFBLAQItABQABgAIAAAAIQBa9CxbvwAAABUBAAAL&#10;AAAAAAAAAAAAAAAAAB8BAABfcmVscy8ucmVsc1BLAQItABQABgAIAAAAIQCi6JNWxQAAANwAAAAP&#10;AAAAAAAAAAAAAAAAAAcCAABkcnMvZG93bnJldi54bWxQSwUGAAAAAAMAAwC3AAAA+QIAAAAA&#10;">
                  <v:stroke miterlimit="83231f" joinstyle="miter"/>
                  <v:path textboxrect="0,0,93776,41558" arrowok="t"/>
                </v:shape>
                <v:shape id="Shape 133" style="position:absolute;left:16991;top:1438;width:2871;height:2165;visibility:visible;mso-wrap-style:square;v-text-anchor:top" coordsize="287058,216421" o:spid="_x0000_s1046" fillcolor="black" stroked="f" strokeweight="0" path="m17869,v2769,3556,5969,8420,9868,12014c26022,14986,24803,18631,25806,21692v597,1854,2642,3086,4903,4533c31941,27013,35878,28892,36767,29324v1955,965,4279,2121,6133,3036c46330,34074,48641,34950,52057,36563v2591,1207,5829,2642,9169,4179c65659,42786,69710,44577,72796,46647v648,14427,-8648,21019,-12954,31395c58763,79692,55397,79477,53963,81229v-776,965,139,2782,-445,3531c53163,85217,51753,85026,51181,86195v-660,1346,-610,5499,-572,8801c50686,101879,52210,108267,53987,114325v852,2883,2248,5220,2960,7735c58712,128295,58141,132118,62840,133680v-673,3302,2387,4890,3988,7061c68783,143396,73216,147498,77216,149911v864,520,3874,2819,5410,3099c83922,153251,86779,152019,90563,152222v2147,114,4255,1905,6973,2121c98641,154432,98603,152908,98996,152857v585,-101,3201,1486,5564,877c107645,152946,109868,151371,112141,149327v1930,5372,-5804,8496,-10529,11277c99009,162103,93053,163830,91351,167450v2883,4483,13500,1003,18974,-64c114605,172428,111963,180162,110109,184582v-851,2019,-3010,3708,-1943,5232c112217,189954,114719,188354,117246,185992v229,-216,1918,-1588,3251,-3976c122898,177749,124638,169291,125133,162611v33591,-9157,68098,-19038,101943,-29858c247561,126213,267995,118732,287058,110122,269634,171475,213233,216421,146317,216421,65494,216421,,150914,,70091,,44691,6477,20815,1786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8E2wwAAANwAAAAPAAAAZHJzL2Rvd25yZXYueG1sRE9Na8JA&#10;EL0X+h+WKfRWN1UrEt2EIlitp5oqeByy0yQ0Oxt21xj/fVcoeJvH+5xlPphW9OR8Y1nB6ygBQVxa&#10;3XCl4PC9fpmD8AFZY2uZFFzJQ549Piwx1fbCe+qLUIkYwj5FBXUIXSqlL2sy6Ee2I47cj3UGQ4Su&#10;ktrhJYabVo6TZCYNNhwbauxoVVP5W5yNgjEVyfXz5GZvu+OGZD+df+0/SqWen4b3BYhAQ7iL/91b&#10;HedPJnB7Jl4gsz8AAAD//wMAUEsBAi0AFAAGAAgAAAAhANvh9svuAAAAhQEAABMAAAAAAAAAAAAA&#10;AAAAAAAAAFtDb250ZW50X1R5cGVzXS54bWxQSwECLQAUAAYACAAAACEAWvQsW78AAAAVAQAACwAA&#10;AAAAAAAAAAAAAAAfAQAAX3JlbHMvLnJlbHNQSwECLQAUAAYACAAAACEAADfBNsMAAADcAAAADwAA&#10;AAAAAAAAAAAAAAAHAgAAZHJzL2Rvd25yZXYueG1sUEsFBgAAAAADAAMAtwAAAPcCAAAAAA==&#10;">
                  <v:stroke miterlimit="83231f" joinstyle="miter"/>
                  <v:path textboxrect="0,0,287058,216421" arrowok="t"/>
                </v:shape>
                <v:shape id="Shape 134" style="position:absolute;left:18062;top:1544;width:323;height:187;visibility:visible;mso-wrap-style:square;v-text-anchor:top" coordsize="32271,18745" o:spid="_x0000_s1047" fillcolor="black" stroked="f" strokeweight="0" path="m25705,38v838,,1778,406,2730,864c29502,1664,30010,2604,30531,3619v1308,4877,1740,10402,-470,15126c23228,16599,18948,13589,13843,10757,8941,8026,4445,4267,,826,9640,76,16663,,25705,3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IkxAAAANwAAAAPAAAAZHJzL2Rvd25yZXYueG1sRI9Ba8JA&#10;EIXvBf/DMkJvdaOWWqKriKCUHoRqS69DdkyC2dmQ3Wj01zuC4O0N894382aLzlXqRE0oPRsYDhJQ&#10;xJm3JecGfvfrt09QISJbrDyTgQsFWMx7LzNMrT/zD512MVcC4ZCigSLGOtU6ZAU5DANfE8vu4BuH&#10;UcYm17bBs8BdpUdJ8qEdliwXCqxpVVB23LVOKF0r6fb/Mt5O9svv7FpdN+WfMa/9bjkFFamLT/Mj&#10;/WXl/fE73MuIAj2/AQAA//8DAFBLAQItABQABgAIAAAAIQDb4fbL7gAAAIUBAAATAAAAAAAAAAAA&#10;AAAAAAAAAABbQ29udGVudF9UeXBlc10ueG1sUEsBAi0AFAAGAAgAAAAhAFr0LFu/AAAAFQEAAAsA&#10;AAAAAAAAAAAAAAAAHwEAAF9yZWxzLy5yZWxzUEsBAi0AFAAGAAgAAAAhAIlgoiTEAAAA3AAAAA8A&#10;AAAAAAAAAAAAAAAABwIAAGRycy9kb3ducmV2LnhtbFBLBQYAAAAAAwADALcAAAD4AgAAAAA=&#10;">
                  <v:stroke miterlimit="83231f" joinstyle="miter"/>
                  <v:path textboxrect="0,0,32271,18745" arrowok="t"/>
                </v:shape>
                <v:shape id="Shape 135" style="position:absolute;left:16325;width:2140;height:4279;visibility:visible;mso-wrap-style:square;v-text-anchor:top" coordsize="214008,427998" o:spid="_x0000_s1048" fillcolor="#27a9e1" stroked="f" strokeweight="0" path="m213958,r50,l214008,55672v-87452,,-158331,70879,-158331,158318c55677,301442,126556,372321,214008,372321r,55677c95822,427998,,332176,,213990,,110577,73364,24297,170880,4343l2139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hDlwwAAANwAAAAPAAAAZHJzL2Rvd25yZXYueG1sRE9NawIx&#10;EL0X/A9hhF6KZtWtlNUo1VIUhNJqweu4GTdLN5MlSXX77xuh0Ns83ufMl51txIV8qB0rGA0zEMSl&#10;0zVXCj4Pr4MnECEia2wck4IfCrBc9O7mWGh35Q+67GMlUgiHAhWYGNtCylAashiGriVO3Nl5izFB&#10;X0nt8ZrCbSPHWTaVFmtODQZbWhsqv/bfVkG9avDlmJ/edxs2+i2f5v5ht1Xqvt89z0BE6uK/+M+9&#10;1Wn+5BFuz6QL5OIXAAD//wMAUEsBAi0AFAAGAAgAAAAhANvh9svuAAAAhQEAABMAAAAAAAAAAAAA&#10;AAAAAAAAAFtDb250ZW50X1R5cGVzXS54bWxQSwECLQAUAAYACAAAACEAWvQsW78AAAAVAQAACwAA&#10;AAAAAAAAAAAAAAAfAQAAX3JlbHMvLnJlbHNQSwECLQAUAAYACAAAACEASMYQ5cMAAADcAAAADwAA&#10;AAAAAAAAAAAAAAAHAgAAZHJzL2Rvd25yZXYueG1sUEsFBgAAAAADAAMAtwAAAPcCAAAAAA==&#10;">
                  <v:stroke miterlimit="83231f" joinstyle="miter"/>
                  <v:path textboxrect="0,0,214008,427998" arrowok="t"/>
                </v:shape>
                <v:shape id="Shape 136" style="position:absolute;left:18465;width:2140;height:4279;visibility:visible;mso-wrap-style:square;v-text-anchor:top" coordsize="213995,427998" o:spid="_x0000_s1049" fillcolor="#27a9e1" stroked="f" strokeweight="0" path="m,l50,,43128,4343v97513,19954,170867,106234,170867,209647c213995,332176,118186,427998,,427998l,372321v87440,,158331,-70879,158331,-158331c158331,126551,87440,55672,,55672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hxQAAANwAAAAPAAAAZHJzL2Rvd25yZXYueG1sRI9BawIx&#10;EIXvgv8hjNCbZm2LtFujSGmh9SLagngbN9Ps4mayJOnu+u+NIHib4b1535v5sre1aMmHyrGC6SQD&#10;QVw4XbFR8PvzOX4BESKyxtoxKThTgOViOJhjrl3HW2p30YgUwiFHBWWMTS5lKEqyGCauIU7an/MW&#10;Y1q9kdpjl8JtLR+zbCYtVpwIJTb0XlJx2v3bxF1vqvXh43XaHr9r/3zYGxO5U+ph1K/eQETq4918&#10;u/7Sqf7TDK7PpAnk4gIAAP//AwBQSwECLQAUAAYACAAAACEA2+H2y+4AAACFAQAAEwAAAAAAAAAA&#10;AAAAAAAAAAAAW0NvbnRlbnRfVHlwZXNdLnhtbFBLAQItABQABgAIAAAAIQBa9CxbvwAAABUBAAAL&#10;AAAAAAAAAAAAAAAAAB8BAABfcmVscy8ucmVsc1BLAQItABQABgAIAAAAIQCQ++qhxQAAANwAAAAP&#10;AAAAAAAAAAAAAAAAAAcCAABkcnMvZG93bnJldi54bWxQSwUGAAAAAAMAAwC3AAAA+QIAAAAA&#10;">
                  <v:stroke miterlimit="83231f" joinstyle="miter"/>
                  <v:path textboxrect="0,0,213995,427998" arrowok="t"/>
                </v:shape>
                <v:shape id="Shape 137" style="position:absolute;left:21738;top:676;width:2926;height:2927;visibility:visible;mso-wrap-style:square;v-text-anchor:top" coordsize="292646,292633" o:spid="_x0000_s1050" fillcolor="black" stroked="f" strokeweight="0" path="m146329,v80810,,146317,65507,146317,146317c292646,227127,227139,292633,146329,292633,65519,292633,,227127,,146317,,132055,2070,118262,5867,105232v444,940,1041,1765,1905,2388c10934,109906,18593,109576,21082,112522v7442,8865,11226,19977,17500,30099c42570,149060,48006,154800,52577,160846v1271,1638,3201,2184,4916,3492c60757,167602,64020,170866,67297,174142v4712,3468,9868,5563,14694,9094c83667,184455,84239,187122,85496,188836v3556,4915,8382,9729,11913,14707c110388,221958,120980,253098,145008,259550v20345,5474,26848,-11608,34303,-21692c196862,214109,225272,200508,235331,169240v4457,-13894,-5449,-21615,-5614,-35712c232524,133287,235331,133058,238112,132829v2108,-2108,4203,-4203,6312,-6299c246367,123215,246049,117920,249326,116027v597,1016,1270,2007,2108,2794c249110,130302,246748,156527,250024,169240v1804,6973,4661,14123,6312,21006l257721,190246v495,-5486,2984,-10109,4217,-14707c262165,168999,262394,162471,262636,155931v1854,-8890,2400,-22327,,-31509c261226,119990,259829,115557,258432,111125v-1905,-2845,-6299,-3531,-7709,-6998c249059,99974,250215,95466,247929,92215v-1181,-1651,-3873,-2324,-5614,-3505c233464,82690,229133,80454,216420,83820v-2032,3912,-7010,13995,-7010,13995c208254,101359,204876,103950,201714,105512v533,1625,1753,1867,2095,2819c205054,111633,201054,118593,201714,123025v2718,1270,5321,2349,9106,2807c211303,131521,210617,135547,209410,140526v-1778,965,-2438,1346,-5601,1397c201295,140360,197917,140894,194716,139827v-5512,-1842,-12662,-3975,-17500,-6998c171043,128968,165900,122695,159702,118821v-4445,-2768,-9741,-3416,-14694,-5600c134696,108687,124168,102095,114897,96418v-2795,-927,-5601,-1866,-8408,-2806c97358,88202,90576,78880,81293,74016r,2095c84277,78931,87084,82817,89002,86614r-1410,c86652,85471,87147,85839,85496,85217r,1397l86195,86614v1904,5143,9740,11201,14693,13310c104076,101270,107314,100952,110007,102730v12484,8230,22454,21044,35001,29401c150254,135611,155677,139141,161112,141923v2566,939,5131,1879,7696,2806c174701,149149,179565,155766,187718,158026v-241,241,-482,470,-698,699c183388,161925,176961,161379,175120,166433v-4026,4636,279,12713,-2108,19597c172008,188925,166433,195529,163906,197244v-3112,2095,-7455,2070,-9805,4902c135521,194678,123444,180950,108597,169926v-1917,-1410,-3225,-825,-5600,-2083c99326,165887,96939,160465,93192,158725r-3492,c88481,158191,86664,155943,85496,155219v-2108,-685,-4203,-1397,-6299,-2082c77788,151270,76390,149390,74981,147523,65214,140068,57188,131445,49085,122314v-3416,-3836,-8128,-7023,-11201,-11189c33400,105042,29756,98895,25285,92926,21754,89395,18237,85865,14706,82334,38443,33592,88455,,14632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ia0xQAAANwAAAAPAAAAZHJzL2Rvd25yZXYueG1sRE9Na8JA&#10;EL0L/odlhN7qxkZaia5SSgs9tMVqPHgbs+MmJDsbsqvG/vpuoeBtHu9zFqveNuJMna8cK5iMExDE&#10;hdMVGwX59u1+BsIHZI2NY1JwJQ+r5XCwwEy7C3/TeROMiCHsM1RQhtBmUvqiJIt+7FriyB1dZzFE&#10;2BmpO7zEcNvIhyR5lBYrjg0ltvRSUlFvTlbB1zQPnx/JqTZ16vP962Gd7n6MUnej/nkOIlAfbuJ/&#10;97uO89Mn+HsmXiCXvwAAAP//AwBQSwECLQAUAAYACAAAACEA2+H2y+4AAACFAQAAEwAAAAAAAAAA&#10;AAAAAAAAAAAAW0NvbnRlbnRfVHlwZXNdLnhtbFBLAQItABQABgAIAAAAIQBa9CxbvwAAABUBAAAL&#10;AAAAAAAAAAAAAAAAAB8BAABfcmVscy8ucmVsc1BLAQItABQABgAIAAAAIQCWpia0xQAAANwAAAAP&#10;AAAAAAAAAAAAAAAAAAcCAABkcnMvZG93bnJldi54bWxQSwUGAAAAAAMAAwC3AAAA+QIAAAAA&#10;">
                  <v:stroke miterlimit="83231f" joinstyle="miter"/>
                  <v:path textboxrect="0,0,292646,292633" arrowok="t"/>
                </v:shape>
                <v:shape id="Shape 138" style="position:absolute;left:21072;width:2140;height:4279;visibility:visible;mso-wrap-style:square;v-text-anchor:top" coordsize="214002,427997" o:spid="_x0000_s1051" fillcolor="#f05a28" stroked="f" strokeweight="0" path="m213958,r44,l214002,55672r-31905,3216c109944,73650,55677,137480,55677,213990v,76521,54267,140352,126420,155115l214002,372320r,55677l170880,423650c73364,403693,,317403,,213990,,110577,73364,24297,170880,4343l2139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S1pxQAAANwAAAAPAAAAZHJzL2Rvd25yZXYueG1sRI9Ba8JA&#10;EIXvgv9hmYIXqRttEEldRQRBwUPV/oAhO01Cs7Nxd9W0v945FHqb4b1575vlunetulOIjWcD00kG&#10;irj0tuHKwOdl97oAFROyxdYzGfihCOvVcLDEwvoHn+h+TpWSEI4FGqhT6gqtY1mTwzjxHbFoXz44&#10;TLKGStuADwl3rZ5l2Vw7bFgaauxoW1P5fb45A/3iI5+Gw24z/tVk9fWQn4773JjRS795B5WoT//m&#10;v+u9Ffw3oZVnZAK9egIAAP//AwBQSwECLQAUAAYACAAAACEA2+H2y+4AAACFAQAAEwAAAAAAAAAA&#10;AAAAAAAAAAAAW0NvbnRlbnRfVHlwZXNdLnhtbFBLAQItABQABgAIAAAAIQBa9CxbvwAAABUBAAAL&#10;AAAAAAAAAAAAAAAAAB8BAABfcmVscy8ucmVsc1BLAQItABQABgAIAAAAIQBuOS1pxQAAANwAAAAP&#10;AAAAAAAAAAAAAAAAAAcCAABkcnMvZG93bnJldi54bWxQSwUGAAAAAAMAAwC3AAAA+QIAAAAA&#10;">
                  <v:stroke miterlimit="83231f" joinstyle="miter"/>
                  <v:path textboxrect="0,0,214002,427997" arrowok="t"/>
                </v:shape>
                <v:shape id="Shape 139" style="position:absolute;left:23212;width:2140;height:4279;visibility:visible;mso-wrap-style:square;v-text-anchor:top" coordsize="213988,427998" o:spid="_x0000_s1052" fillcolor="#f05a28" stroked="f" strokeweight="0" path="m,l56,,43133,4343v97511,19954,170855,106234,170855,209647c213988,332176,118192,427998,6,427998r-6,-1l,372320r6,1c87446,372321,158324,301442,158324,213990,158324,126551,87446,55672,6,55672r-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Ip1wgAAANwAAAAPAAAAZHJzL2Rvd25yZXYueG1sRE9La8JA&#10;EL4X/A/LCL3VjQ2Ipq6iRaGeQuPjPM2OSTA7G7KrSf59t1DwNh/fc5br3tTiQa2rLCuYTiIQxLnV&#10;FRcKTsf92xyE88gaa8ukYCAH69XoZYmJth1/0yPzhQgh7BJUUHrfJFK6vCSDbmIb4sBdbWvQB9gW&#10;UrfYhXBTy/comkmDFYeGEhv6LCm/ZXej4PJz1rt42M23adXsL9dDeo84Vep13G8+QHjq/VP87/7S&#10;YX68gL9nwgVy9QsAAP//AwBQSwECLQAUAAYACAAAACEA2+H2y+4AAACFAQAAEwAAAAAAAAAAAAAA&#10;AAAAAAAAW0NvbnRlbnRfVHlwZXNdLnhtbFBLAQItABQABgAIAAAAIQBa9CxbvwAAABUBAAALAAAA&#10;AAAAAAAAAAAAAB8BAABfcmVscy8ucmVsc1BLAQItABQABgAIAAAAIQBbHIp1wgAAANwAAAAPAAAA&#10;AAAAAAAAAAAAAAcCAABkcnMvZG93bnJldi54bWxQSwUGAAAAAAMAAwC3AAAA9gIAAAAA&#10;">
                  <v:stroke miterlimit="83231f" joinstyle="miter"/>
                  <v:path textboxrect="0,0,213988,427998" arrowok="t"/>
                </v:shape>
                <v:shape id="Shape 140" style="position:absolute;left:13858;top:2428;width:753;height:751;visibility:visible;mso-wrap-style:square;v-text-anchor:top" coordsize="75273,75121" o:spid="_x0000_s1053" fillcolor="black" stroked="f" strokeweight="0" path="m3937,292v216,-140,432,-292,495,c20371,13271,36449,26835,52477,40208v5282,4407,12039,9995,17335,14961c73343,58471,67742,61100,75273,74574,51397,75121,32766,74206,8610,74219,7391,65977,4064,58814,3442,49568,2845,40589,5156,29299,,24193v1067,-380,1333,-939,1715,-1968c3390,17755,2260,10224,2705,4724,2845,3061,3810,1892,3937,2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md3xQAAANwAAAAPAAAAZHJzL2Rvd25yZXYueG1sRI9Ba8JA&#10;EIXvgv9hGcGL1E1tKZJmFREKIpS20UOPQ3aahGRnw+6q8d93DoXeZnhv3vum2I6uV1cKsfVs4HGZ&#10;gSKuvG25NnA+vT2sQcWEbLH3TAbuFGG7mU4KzK2/8Rddy1QrCeGYo4EmpSHXOlYNOYxLPxCL9uOD&#10;wyRrqLUNeJNw1+tVlr1ohy1LQ4MD7RuquvLiDJw+uvSdhfFgn9CFWH6Wi+P73Zj5bNy9gko0pn/z&#10;3/XBCv6z4MszMoHe/AIAAP//AwBQSwECLQAUAAYACAAAACEA2+H2y+4AAACFAQAAEwAAAAAAAAAA&#10;AAAAAAAAAAAAW0NvbnRlbnRfVHlwZXNdLnhtbFBLAQItABQABgAIAAAAIQBa9CxbvwAAABUBAAAL&#10;AAAAAAAAAAAAAAAAAB8BAABfcmVscy8ucmVsc1BLAQItABQABgAIAAAAIQApnmd3xQAAANwAAAAP&#10;AAAAAAAAAAAAAAAAAAcCAABkcnMvZG93bnJldi54bWxQSwUGAAAAAAMAAwC3AAAA+QIAAAAA&#10;">
                  <v:stroke miterlimit="83231f" joinstyle="miter"/>
                  <v:path textboxrect="0,0,75273,75121" arrowok="t"/>
                </v:shape>
                <v:shape id="Shape 141" style="position:absolute;left:12245;top:676;width:2926;height:2477;visibility:visible;mso-wrap-style:square;v-text-anchor:top" coordsize="292646,247637" o:spid="_x0000_s1054" fillcolor="black" stroked="f" strokeweight="0" path="m146317,v80809,,146329,65507,146329,146317c292646,180442,280912,211823,261328,236715v-4204,-4648,-10973,-7277,-19406,-8052c236055,228117,231584,224041,227381,221031v-5258,-3797,-8192,-6338,-12319,-9855c198857,197269,182766,184137,167272,170028v1498,-12993,8966,-25515,5410,-40412c171183,123304,167348,118326,168999,109169v1080,-6020,2400,-11506,736,-17996c168973,88189,168161,85611,167754,82804v-444,-3137,-267,-6210,-724,-9360c165798,64986,160338,59538,155448,54229v-1206,-1295,-4483,-3277,-3708,-5905c152222,46761,153035,46558,155194,46330v-952,-1131,25,-1512,1245,-978c156375,42685,151435,37973,153226,34265v393,-813,12,-953,634,-1562c156604,30086,159817,30035,161531,29108v1613,-876,2819,-1930,1486,-3568c162319,24663,161175,25044,160693,25057v-622,13,-7519,1334,-8014,876c152502,25768,152565,25971,151473,24663v-2515,-3022,-3163,-7950,-13094,-7950c130925,17361,124599,23787,125514,28905v-4128,1956,-10744,3505,-10236,5360c116662,37821,123622,33274,127114,36728v1372,2845,-2171,3531,-1981,6655c125095,44653,127318,43663,127597,44615v-673,2642,1600,2515,736,4686c129362,50076,130226,51029,130556,52502v737,1473,4306,127,4674,1968c134633,56109,132486,55575,131546,55702v-1498,216,-3136,457,-4432,978c122403,58611,120244,63576,116522,65557v-2590,1385,-5676,1753,-8381,2960c105664,69621,103263,70764,100749,72200v-7735,38,-11252,2946,-17246,5676c79984,79477,76492,82106,73647,81813v-2667,-266,-4203,-4419,-6908,-4419c61163,77394,60528,88379,65265,90195v1207,470,3010,-508,4941,c72009,90665,76721,95618,78321,97092v17564,15989,38011,34988,54953,50012c132473,149924,133909,151384,135496,152768v661,597,991,1550,1968,1486c138341,168605,133883,177622,132283,189497v1245,559,3530,76,5181,241c137554,191351,136716,193091,137693,194158v1156,939,3811,165,4928,508c143446,195986,144335,197231,145352,198361v-102,10770,6730,21108,7632,31534c153264,233121,153035,236245,151257,238519v-1029,1308,-2870,2044,-4686,3200c144970,242748,143370,244285,141897,244920v-2768,1193,-6337,723,-8877,2717c100914,246380,69012,245326,37376,243980,14148,218084,,183845,,146317,,65507,65507,,14631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QlDxAAAANwAAAAPAAAAZHJzL2Rvd25yZXYueG1sRE9LSwMx&#10;EL4L/Q9hCl6kzW4VKWvTUloEYU9ufVyHZNzEbibLJrarv94IQm/z8T1ntRl9J040RBdYQTkvQBDr&#10;YBy3Cl4Oj7MliJiQDXaBScE3RdisJ1crrEw48zOdmtSKHMKxQgU2pb6SMmpLHuM89MSZ+wiDx5Th&#10;0Eoz4DmH+04uiuJeenScGyz2tLOkj82XV+Bufsr328XhbdvUr7q2+92nrp1S19Nx+wAi0Zgu4n/3&#10;k8nz70r4eyZfINe/AAAA//8DAFBLAQItABQABgAIAAAAIQDb4fbL7gAAAIUBAAATAAAAAAAAAAAA&#10;AAAAAAAAAABbQ29udGVudF9UeXBlc10ueG1sUEsBAi0AFAAGAAgAAAAhAFr0LFu/AAAAFQEAAAsA&#10;AAAAAAAAAAAAAAAAHwEAAF9yZWxzLy5yZWxzUEsBAi0AFAAGAAgAAAAhAFOZCUPEAAAA3AAAAA8A&#10;AAAAAAAAAAAAAAAABwIAAGRycy9kb3ducmV2LnhtbFBLBQYAAAAAAwADALcAAAD4AgAAAAA=&#10;">
                  <v:stroke miterlimit="83231f" joinstyle="miter"/>
                  <v:path textboxrect="0,0,292646,247637" arrowok="t"/>
                </v:shape>
                <v:shape id="Shape 142" style="position:absolute;left:12989;top:1405;width:661;height:701;visibility:visible;mso-wrap-style:square;v-text-anchor:top" coordsize="66180,70028" o:spid="_x0000_s1055" fillcolor="black" stroked="f" strokeweight="0" path="m55181,51v216,-51,229,89,254,254c58293,3442,58470,9411,61340,12865v928,1105,3645,3366,3937,5182c65709,20676,64033,24435,64046,27902v12,1600,711,3200,749,4686c64820,33680,64300,34798,64300,36017v,5601,457,14694,457,14694c64757,50711,65456,52502,65532,54254v648,4102,-356,8687,,13310c63538,68034,62140,69101,60604,70028,40005,52019,19926,33490,,14834v6921,-813,16510,-166,22657,-2464c25057,11481,26885,9423,29566,8420,33286,7049,39091,6528,43358,5715,47942,4851,52438,3581,55181,5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d6GwgAAANwAAAAPAAAAZHJzL2Rvd25yZXYueG1sRE9Li8Iw&#10;EL4L/ocwgjdN1XWRahQfCLJ4WV0WvA3NbFu2mZQktfXfbxYEb/PxPWe16Uwl7uR8aVnBZJyAIM6s&#10;LjlX8HU9jhYgfEDWWFkmBQ/ysFn3eytMtW35k+6XkIsYwj5FBUUIdSqlzwoy6Me2Jo7cj3UGQ4Qu&#10;l9phG8NNJadJ8i4NlhwbCqxpX1D2e2mMApcl12bmFme5nzdH+9Ga22H3rdRw0G2XIAJ14SV+uk86&#10;zn+bwv8z8QK5/gMAAP//AwBQSwECLQAUAAYACAAAACEA2+H2y+4AAACFAQAAEwAAAAAAAAAAAAAA&#10;AAAAAAAAW0NvbnRlbnRfVHlwZXNdLnhtbFBLAQItABQABgAIAAAAIQBa9CxbvwAAABUBAAALAAAA&#10;AAAAAAAAAAAAAB8BAABfcmVscy8ucmVsc1BLAQItABQABgAIAAAAIQBeQd6GwgAAANwAAAAPAAAA&#10;AAAAAAAAAAAAAAcCAABkcnMvZG93bnJldi54bWxQSwUGAAAAAAMAAwC3AAAA9gIAAAAA&#10;">
                  <v:stroke miterlimit="83231f" joinstyle="miter"/>
                  <v:path textboxrect="0,0,66180,70028" arrowok="t"/>
                </v:shape>
                <v:shape id="Shape 143" style="position:absolute;left:12842;top:3301;width:1755;height:302;visibility:visible;mso-wrap-style:square;v-text-anchor:top" coordsize="175425,30124" o:spid="_x0000_s1056" fillcolor="black" stroked="f" strokeweight="0" path="m175425,c150787,18885,119977,30124,86551,30124,54153,30124,24232,19583,,1765,57938,3658,117932,2756,1754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baQxAAAANwAAAAPAAAAZHJzL2Rvd25yZXYueG1sRE9LSwMx&#10;EL4L/ocwQm8221akbJsWEWz1otinx2EzbtZuJksSu9v+eiMUepuP7znTeWdrcSQfKscKBv0MBHHh&#10;dMWlgs365X4MIkRkjbVjUnCiAPPZ7c0Uc+1a/qTjKpYihXDIUYGJscmlDIUhi6HvGuLEfTtvMSbo&#10;S6k9tinc1nKYZY/SYsWpwWBDz4aKw+rXKqjfFueDad7H2/ZntyT7tR98+JFSvbvuaQIiUhev4ov7&#10;Vaf5DyP4fyZdIGd/AAAA//8DAFBLAQItABQABgAIAAAAIQDb4fbL7gAAAIUBAAATAAAAAAAAAAAA&#10;AAAAAAAAAABbQ29udGVudF9UeXBlc10ueG1sUEsBAi0AFAAGAAgAAAAhAFr0LFu/AAAAFQEAAAsA&#10;AAAAAAAAAAAAAAAAHwEAAF9yZWxzLy5yZWxzUEsBAi0AFAAGAAgAAAAhAIfhtpDEAAAA3AAAAA8A&#10;AAAAAAAAAAAAAAAABwIAAGRycy9kb3ducmV2LnhtbFBLBQYAAAAAAwADALcAAAD4AgAAAAA=&#10;">
                  <v:stroke miterlimit="83231f" joinstyle="miter"/>
                  <v:path textboxrect="0,0,175425,30124" arrowok="t"/>
                </v:shape>
                <v:shape id="Shape 144" style="position:absolute;left:11579;width:2140;height:4279;visibility:visible;mso-wrap-style:square;v-text-anchor:top" coordsize="213988,427997" o:spid="_x0000_s1057" fillcolor="#38b449" stroked="f" strokeweight="0" path="m213945,r43,l213988,55672r-31905,3216c109931,73650,55664,137480,55664,213990v,76521,54267,140352,126419,155115l213988,372320r,55677l170867,423650c73354,403693,,317403,,213990,,110577,73354,24297,170867,4343l2139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IqewwAAANwAAAAPAAAAZHJzL2Rvd25yZXYueG1sRE9Na8JA&#10;EL0L/Q/LFHrTTSUVja6SVgrFW20FvQ3ZMQnNzobsaNL++m6h4G0e73NWm8E16kpdqD0beJwkoIgL&#10;b2suDXx+vI7noIIgW2w8k4FvCrBZ341WmFnf8ztd91KqGMIhQwOVSJtpHYqKHIaJb4kjd/adQ4mw&#10;K7XtsI/hrtHTJJlphzXHhgpbeqmo+NpfnIGfhUh+2O6eZqc0p343LY7PNDfm4X7Il6CEBrmJ/91v&#10;Ns5PU/h7Jl6g178AAAD//wMAUEsBAi0AFAAGAAgAAAAhANvh9svuAAAAhQEAABMAAAAAAAAAAAAA&#10;AAAAAAAAAFtDb250ZW50X1R5cGVzXS54bWxQSwECLQAUAAYACAAAACEAWvQsW78AAAAVAQAACwAA&#10;AAAAAAAAAAAAAAAfAQAAX3JlbHMvLnJlbHNQSwECLQAUAAYACAAAACEAC+SKnsMAAADcAAAADwAA&#10;AAAAAAAAAAAAAAAHAgAAZHJzL2Rvd25yZXYueG1sUEsFBgAAAAADAAMAtwAAAPcCAAAAAA==&#10;">
                  <v:stroke miterlimit="83231f" joinstyle="miter"/>
                  <v:path textboxrect="0,0,213988,427997" arrowok="t"/>
                </v:shape>
                <v:shape id="Shape 145" style="position:absolute;left:13719;width:2140;height:4279;visibility:visible;mso-wrap-style:square;v-text-anchor:top" coordsize="214001,427998" o:spid="_x0000_s1058" fillcolor="#38b449" stroked="f" strokeweight="0" path="m,l56,,43134,4343v97513,19954,170867,106234,170867,209647c214001,332176,118192,427998,6,427998r-6,-1l,372320r6,1c87446,372321,158324,301442,158324,213990,158324,126551,87446,55672,6,55672r-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3wewgAAANwAAAAPAAAAZHJzL2Rvd25yZXYueG1sRE/NasJA&#10;EL4XfIdlBC9FN5W2SnQVCS14shj7AEN2TKLZ2bC7JunbdwXB23x8v7PeDqYRHTlfW1bwNktAEBdW&#10;11wq+D19T5cgfEDW2FgmBX/kYbsZvawx1bbnI3V5KEUMYZ+igiqENpXSFxUZ9DPbEkfubJ3BEKEr&#10;pXbYx3DTyHmSfEqDNceGClvKKiqu+c0oWGQ2/+ov+9fMnn4ON+zcMbkulJqMh90KRKAhPMUP917H&#10;+e8fcH8mXiA3/wAAAP//AwBQSwECLQAUAAYACAAAACEA2+H2y+4AAACFAQAAEwAAAAAAAAAAAAAA&#10;AAAAAAAAW0NvbnRlbnRfVHlwZXNdLnhtbFBLAQItABQABgAIAAAAIQBa9CxbvwAAABUBAAALAAAA&#10;AAAAAAAAAAAAAB8BAABfcmVscy8ucmVsc1BLAQItABQABgAIAAAAIQAHm3wewgAAANwAAAAPAAAA&#10;AAAAAAAAAAAAAAcCAABkcnMvZG93bnJldi54bWxQSwUGAAAAAAMAAwC3AAAA9gIAAAAA&#10;">
                  <v:stroke miterlimit="83231f" joinstyle="miter"/>
                  <v:path textboxrect="0,0,214001,427998" arrowok="t"/>
                </v:shape>
                <w10:anchorlock/>
              </v:group>
            </w:pict>
          </mc:Fallback>
        </mc:AlternateContent>
      </w:r>
    </w:p>
    <w:p w:rsidR="001563AB" w:rsidRDefault="00BA417B" w14:paraId="257B2816" w14:textId="78F7146B">
      <w:pPr>
        <w:spacing w:after="325"/>
        <w:ind w:left="-5"/>
      </w:pPr>
      <w:r>
        <w:t>NAME</w:t>
      </w:r>
      <w:r w:rsidR="004246E2">
        <w:t xml:space="preserve"> ____________</w:t>
      </w:r>
      <w:r w:rsidR="007861CD">
        <w:t>Christian</w:t>
      </w:r>
      <w:r w:rsidR="004246E2">
        <w:t xml:space="preserve">___________________ </w:t>
      </w:r>
      <w:r>
        <w:t>SURNAME</w:t>
      </w:r>
      <w:r w:rsidR="004246E2">
        <w:t>_______</w:t>
      </w:r>
      <w:r w:rsidRPr="0087573D" w:rsidR="0087573D">
        <w:t>Wegscheider</w:t>
      </w:r>
      <w:r w:rsidR="004246E2">
        <w:t>_________________</w:t>
      </w:r>
    </w:p>
    <w:p w:rsidR="00C755DF" w:rsidRDefault="00C755DF" w14:paraId="08C44CFF" w14:textId="5E6D316B">
      <w:pPr>
        <w:spacing w:line="663" w:lineRule="auto"/>
        <w:ind w:left="-5"/>
      </w:pPr>
      <w:r w:rsidRPr="00C755DF">
        <w:t>PASSPORT ID</w:t>
      </w:r>
      <w:r>
        <w:t xml:space="preserve"> _________ </w:t>
      </w:r>
      <w:r w:rsidRPr="00C755DF">
        <w:t/>
      </w:r>
      <w:r>
        <w:t xml:space="preserve">  </w:t>
      </w:r>
      <w:r w:rsidRPr="00C755DF">
        <w:t>COUNTRY RESIDENT</w:t>
      </w:r>
      <w:r>
        <w:t xml:space="preserve">____ </w:t>
      </w:r>
      <w:r w:rsidRPr="00C755DF">
        <w:t>Germany Germany </w:t>
      </w:r>
      <w:r w:rsidR="00AB0C95">
        <w:t xml:space="preserve"> __</w:t>
      </w:r>
      <w:r w:rsidRPr="00AB0C95" w:rsidR="00AB0C95">
        <w:t>COUNTRY OF BIRTH</w:t>
      </w:r>
      <w:r w:rsidR="00AB0C95">
        <w:t xml:space="preserve"> __</w:t>
      </w:r>
      <w:r w:rsidRPr="00E0367E" w:rsidR="00AB0C95">
        <w:t>Germany</w:t>
      </w:r>
    </w:p>
    <w:p w:rsidR="00BA417B" w:rsidRDefault="00BA417B" w14:paraId="1E0DC3B8" w14:textId="4D34C68E">
      <w:pPr>
        <w:spacing w:line="663" w:lineRule="auto"/>
        <w:ind w:left="-5"/>
      </w:pPr>
      <w:r w:rsidRPr="00BA417B">
        <w:t xml:space="preserve">DATE OF BIRTH </w:t>
      </w:r>
      <w:r>
        <w:t xml:space="preserve">_____ </w:t>
      </w:r>
      <w:r w:rsidRPr="00BA417B">
        <w:t>12/12/1979</w:t>
      </w:r>
      <w:r>
        <w:t xml:space="preserve"> __ </w:t>
      </w:r>
      <w:r w:rsidRPr="00BA417B">
        <w:t>MEDICAL CONDITION</w:t>
      </w:r>
      <w:r>
        <w:t xml:space="preserve"> ___ </w:t>
      </w:r>
      <w:r w:rsidRPr="00BA417B">
        <w:t/>
      </w:r>
    </w:p>
    <w:p w:rsidR="00AB0C95" w:rsidP="00AB0C95" w:rsidRDefault="00BA417B" w14:paraId="4D307647" w14:textId="06053238">
      <w:pPr>
        <w:spacing w:after="545"/>
        <w:ind w:left="-5"/>
      </w:pPr>
      <w:r>
        <w:t xml:space="preserve">E-MAIL </w:t>
      </w:r>
      <w:r w:rsidR="00AB0C95">
        <w:t>_____________</w:t>
      </w:r>
      <w:r w:rsidRPr="004860C4" w:rsidR="00AB0C95">
        <w:t>christianwegscheider@web.de</w:t>
      </w:r>
      <w:r w:rsidR="00AB0C95">
        <w:t xml:space="preserve">______ </w:t>
      </w:r>
      <w:r>
        <w:t xml:space="preserve">PHONE NUMBER </w:t>
      </w:r>
      <w:r w:rsidR="00AB0C95">
        <w:t>________</w:t>
      </w:r>
      <w:r w:rsidRPr="006F64E1" w:rsidR="00AB0C95">
        <w:t>+39015901649652</w:t>
      </w:r>
      <w:r w:rsidR="00AB0C95">
        <w:t>____</w:t>
      </w:r>
    </w:p>
    <w:p w:rsidRPr="00AB0C95" w:rsidR="00AB0C95" w:rsidP="00AB0C95" w:rsidRDefault="00AB0C95" w14:paraId="748CAD6E" w14:textId="77777777">
      <w:pPr>
        <w:spacing w:after="545"/>
        <w:ind w:left="-5"/>
      </w:pPr>
    </w:p>
    <w:p w:rsidR="001563AB" w:rsidRDefault="004246E2" w14:paraId="75372624" w14:textId="77777777">
      <w:pPr>
        <w:pStyle w:val="Heading1"/>
        <w:spacing w:after="229"/>
        <w:ind w:right="7"/>
      </w:pPr>
      <w:r>
        <w:t>CERTIFY THAT</w:t>
      </w:r>
    </w:p>
    <w:p w:rsidR="001563AB" w:rsidRDefault="004246E2" w14:paraId="5FBF2EE5" w14:textId="77777777">
      <w:pPr>
        <w:numPr>
          <w:ilvl w:val="0"/>
          <w:numId w:val="3"/>
        </w:numPr>
        <w:ind w:hanging="260"/>
      </w:pPr>
      <w:r>
        <w:t>I’m in good mental and physical health suitable to participate in SUP/SURFING/WINDSURFING;</w:t>
      </w:r>
    </w:p>
    <w:p w:rsidR="001563AB" w:rsidRDefault="004246E2" w14:paraId="4476E36E" w14:textId="77777777">
      <w:pPr>
        <w:numPr>
          <w:ilvl w:val="0"/>
          <w:numId w:val="3"/>
        </w:numPr>
        <w:ind w:hanging="260"/>
      </w:pPr>
      <w:r>
        <w:t xml:space="preserve">I ’m not under the influence nor have I taken any narcotics and/or psychotropic </w:t>
      </w:r>
      <w:proofErr w:type="gramStart"/>
      <w:r>
        <w:t>substances  in</w:t>
      </w:r>
      <w:proofErr w:type="gramEnd"/>
      <w:r>
        <w:t xml:space="preserve"> the last 48 (forty-eight) hours, I’m not under the influence of drugs, I haven’t consumed alcohol or food in excess;</w:t>
      </w:r>
    </w:p>
    <w:p w:rsidR="001563AB" w:rsidRDefault="004246E2" w14:paraId="1FFFBD71" w14:textId="77777777">
      <w:pPr>
        <w:numPr>
          <w:ilvl w:val="0"/>
          <w:numId w:val="3"/>
        </w:numPr>
        <w:ind w:hanging="260"/>
      </w:pPr>
      <w:r>
        <w:t>I’m aware of the risks, predictable and not that come with the practice of board water sports;</w:t>
      </w:r>
    </w:p>
    <w:p w:rsidR="001563AB" w:rsidRDefault="004246E2" w14:paraId="311360A8" w14:textId="77777777">
      <w:pPr>
        <w:numPr>
          <w:ilvl w:val="0"/>
          <w:numId w:val="3"/>
        </w:numPr>
        <w:ind w:hanging="260"/>
      </w:pPr>
      <w:r>
        <w:t>I am proficient in swimming;</w:t>
      </w:r>
    </w:p>
    <w:p w:rsidR="001563AB" w:rsidRDefault="004246E2" w14:paraId="4F6FE73F" w14:textId="77777777">
      <w:pPr>
        <w:numPr>
          <w:ilvl w:val="0"/>
          <w:numId w:val="3"/>
        </w:numPr>
        <w:ind w:hanging="260"/>
      </w:pPr>
      <w:r>
        <w:t>I have received a life jacket;</w:t>
      </w:r>
    </w:p>
    <w:p w:rsidR="001563AB" w:rsidRDefault="004246E2" w14:paraId="13072A0A" w14:textId="77777777">
      <w:pPr>
        <w:numPr>
          <w:ilvl w:val="0"/>
          <w:numId w:val="3"/>
        </w:numPr>
        <w:spacing w:after="445"/>
        <w:ind w:hanging="260"/>
      </w:pPr>
      <w:r>
        <w:t>I was given instructions on the use of the leash;</w:t>
      </w:r>
    </w:p>
    <w:p w:rsidR="001563AB" w:rsidRDefault="004246E2" w14:paraId="14E4866C" w14:textId="77777777">
      <w:pPr>
        <w:pStyle w:val="Heading1"/>
        <w:spacing w:after="229"/>
        <w:ind w:right="7"/>
      </w:pPr>
      <w:proofErr w:type="gramStart"/>
      <w:r>
        <w:t>ALSO</w:t>
      </w:r>
      <w:proofErr w:type="gramEnd"/>
      <w:r>
        <w:t xml:space="preserve"> STATE THAT</w:t>
      </w:r>
    </w:p>
    <w:p w:rsidR="001563AB" w:rsidRDefault="004246E2" w14:paraId="1E0586F9" w14:textId="7C6F1FA7">
      <w:pPr>
        <w:numPr>
          <w:ilvl w:val="0"/>
          <w:numId w:val="4"/>
        </w:numPr>
        <w:ind w:hanging="260"/>
      </w:pPr>
      <w:r>
        <w:t xml:space="preserve">from this point forward, I take full responsibilities on damages caused to others and/or things or to the equipment due to my </w:t>
      </w:r>
      <w:proofErr w:type="spellStart"/>
      <w:r>
        <w:t>non compliant</w:t>
      </w:r>
      <w:proofErr w:type="spellEnd"/>
      <w:r>
        <w:t xml:space="preserve"> behavior with the code of practice of SUP/SURFING/WINDSURFING or my irresponsible behavior;</w:t>
      </w:r>
    </w:p>
    <w:p w:rsidR="001563AB" w:rsidRDefault="004246E2" w14:paraId="5517B89A" w14:textId="77777777">
      <w:pPr>
        <w:numPr>
          <w:ilvl w:val="0"/>
          <w:numId w:val="4"/>
        </w:numPr>
        <w:ind w:hanging="260"/>
      </w:pPr>
      <w:proofErr w:type="gramStart"/>
      <w:r>
        <w:t>I  testify</w:t>
      </w:r>
      <w:proofErr w:type="gramEnd"/>
      <w:r>
        <w:t xml:space="preserve"> that me and my family, relieve the ADS here called “SupGarda” its associates and staff, and/or their family from any responsibilities for injury, death and/or any damage (also caused by third party), that I could sustain during and because of the practice of SUP;</w:t>
      </w:r>
    </w:p>
    <w:p w:rsidR="001563AB" w:rsidRDefault="00FD20CF" w14:paraId="0A11C3FD" w14:textId="2C3F8500">
      <w:pPr>
        <w:numPr>
          <w:ilvl w:val="0"/>
          <w:numId w:val="4"/>
        </w:numPr>
        <w:spacing w:after="443"/>
        <w:ind w:hanging="260"/>
      </w:pPr>
      <w:r>
        <w:rPr>
          <w:noProof/>
          <w:sz w:val="24"/>
          <w:szCs w:val="24"/>
        </w:rPr>
        <w:drawing>
          <wp:anchor distT="0" distB="0" distL="114300" distR="114300" simplePos="0" relativeHeight="251653632" behindDoc="1" locked="0" layoutInCell="1" allowOverlap="1" wp14:editId="52F9C824" wp14:anchorId="2C2F397D">
            <wp:simplePos x="0" y="0"/>
            <wp:positionH relativeFrom="column">
              <wp:posOffset>3691506</wp:posOffset>
            </wp:positionH>
            <wp:positionV relativeFrom="paragraph">
              <wp:posOffset>469963</wp:posOffset>
            </wp:positionV>
            <wp:extent cx="1502618" cy="751107"/>
            <wp:effectExtent l="0" t="0" r="2540" b="0"/>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14936" cy="757264"/>
                    </a:xfrm>
                    <a:prstGeom prst="rect">
                      <a:avLst/>
                    </a:prstGeom>
                  </pic:spPr>
                </pic:pic>
              </a:graphicData>
            </a:graphic>
            <wp14:sizeRelH relativeFrom="margin">
              <wp14:pctWidth>0</wp14:pctWidth>
            </wp14:sizeRelH>
            <wp14:sizeRelV relativeFrom="margin">
              <wp14:pctHeight>0</wp14:pctHeight>
            </wp14:sizeRelV>
          </wp:anchor>
        </w:drawing>
      </w:r>
      <w:proofErr w:type="gramStart"/>
      <w:r w:rsidR="004246E2">
        <w:t>I  have</w:t>
      </w:r>
      <w:proofErr w:type="gramEnd"/>
      <w:r w:rsidR="004246E2">
        <w:t xml:space="preserve"> carefully read and taken into consideration the content of this document and I clearly understand the meaning of every single point before signing it. I understand and completely agree with the rules and their purpose for my safety and that not respecting them can put myself and others in a dangerous situation during the lesson both on land and on water.</w:t>
      </w:r>
    </w:p>
    <w:p w:rsidR="001563AB" w:rsidP="00DF0289" w:rsidRDefault="004246E2" w14:paraId="669884CB" w14:textId="23D5E470">
      <w:pPr>
        <w:tabs>
          <w:tab w:val="center" w:pos="720"/>
          <w:tab w:val="center" w:pos="1440"/>
          <w:tab w:val="center" w:pos="2306"/>
          <w:tab w:val="center" w:pos="2880"/>
          <w:tab w:val="center" w:pos="3600"/>
          <w:tab w:val="center" w:pos="4320"/>
          <w:tab w:val="center" w:pos="5040"/>
          <w:tab w:val="left" w:pos="6855"/>
        </w:tabs>
        <w:spacing w:after="450"/>
        <w:ind w:left="-15" w:firstLine="0"/>
        <w:jc w:val="left"/>
      </w:pPr>
      <w:r>
        <w:t xml:space="preserve"> </w:t>
      </w:r>
      <w:r>
        <w:tab/>
        <w:t xml:space="preserve">           </w:t>
      </w:r>
      <w:r>
        <w:tab/>
        <w:t xml:space="preserve"> </w:t>
      </w:r>
      <w:r>
        <w:tab/>
        <w:t xml:space="preserve">Date </w:t>
      </w:r>
      <w:r w:rsidR="00B16A8F">
        <w:t xml:space="preserve">  </w:t>
      </w:r>
      <w:r w:rsidRPr="00B16A8F" w:rsidR="00B16A8F">
        <w:t>12/07/2026</w:t>
      </w:r>
      <w:r>
        <w:tab/>
        <w:t xml:space="preserve"> </w:t>
      </w:r>
      <w:r>
        <w:tab/>
        <w:t xml:space="preserve"> </w:t>
      </w:r>
      <w:r>
        <w:tab/>
        <w:t xml:space="preserve">        </w:t>
      </w:r>
      <w:proofErr w:type="spellStart"/>
      <w:r>
        <w:t>Signaure</w:t>
      </w:r>
      <w:proofErr w:type="spellEnd"/>
      <w:r w:rsidR="00DF0289">
        <w:tab/>
      </w:r>
    </w:p>
    <w:p w:rsidR="00FD20CF" w:rsidRDefault="00FD20CF" w14:paraId="6F3A5AFA" w14:textId="77777777">
      <w:pPr>
        <w:tabs>
          <w:tab w:val="right" w:pos="8112"/>
        </w:tabs>
        <w:ind w:left="-15" w:firstLine="0"/>
        <w:jc w:val="left"/>
      </w:pPr>
    </w:p>
    <w:p w:rsidR="00220293" w:rsidRDefault="00220293" w14:paraId="09819A86" w14:textId="77777777">
      <w:pPr>
        <w:tabs>
          <w:tab w:val="right" w:pos="8112"/>
        </w:tabs>
        <w:ind w:left="-15" w:firstLine="0"/>
        <w:jc w:val="left"/>
      </w:pPr>
    </w:p>
    <w:p w:rsidR="00220293" w:rsidRDefault="00220293" w14:paraId="27ADD8BE" w14:textId="77777777">
      <w:pPr>
        <w:tabs>
          <w:tab w:val="right" w:pos="8112"/>
        </w:tabs>
        <w:ind w:left="-15" w:firstLine="0"/>
        <w:jc w:val="left"/>
      </w:pPr>
    </w:p>
    <w:p w:rsidR="00220293" w:rsidRDefault="00220293" w14:paraId="4198A5E0" w14:textId="77777777">
      <w:pPr>
        <w:tabs>
          <w:tab w:val="right" w:pos="8112"/>
        </w:tabs>
        <w:ind w:left="-15" w:firstLine="0"/>
        <w:jc w:val="left"/>
      </w:pPr>
    </w:p>
    <w:p w:rsidR="00220293" w:rsidRDefault="00220293" w14:paraId="29CC9AB1" w14:textId="77777777">
      <w:pPr>
        <w:tabs>
          <w:tab w:val="right" w:pos="8112"/>
        </w:tabs>
        <w:ind w:left="-15" w:firstLine="0"/>
        <w:jc w:val="left"/>
      </w:pPr>
    </w:p>
    <w:p w:rsidR="00DF0289" w:rsidP="00DF0289" w:rsidRDefault="00DF0289" w14:paraId="70AD7689" w14:textId="77777777">
      <w:pPr>
        <w:tabs>
          <w:tab w:val="right" w:pos="8112"/>
        </w:tabs>
        <w:ind w:left="-15" w:firstLine="0"/>
        <w:jc w:val="left"/>
      </w:pPr>
      <w:r>
        <w:t>1.   Child’s   name: Laura Wegscheider</w:t>
      </w:r>
    </w:p>
    <w:p w:rsidR="00DF0289" w:rsidP="00DF0289" w:rsidRDefault="00DF0289" w14:paraId="49A95BB5" w14:textId="77777777">
      <w:pPr>
        <w:tabs>
          <w:tab w:val="right" w:pos="8112"/>
        </w:tabs>
        <w:ind w:left="-15" w:firstLine="0"/>
        <w:jc w:val="left"/>
      </w:pPr>
    </w:p>
    <w:p w:rsidR="00DF0289" w:rsidP="00DF0289" w:rsidRDefault="00DF0289" w14:paraId="01300500" w14:textId="77777777">
      <w:pPr>
        <w:tabs>
          <w:tab w:val="right" w:pos="8112"/>
        </w:tabs>
        <w:ind w:left="-15" w:firstLine="0"/>
        <w:jc w:val="left"/>
      </w:pPr>
      <w:r>
        <w:t>•    Date of Birth: 10/11/2013</w:t>
      </w:r>
    </w:p>
    <w:p w:rsidR="00DF0289" w:rsidP="00DF0289" w:rsidRDefault="00DF0289" w14:paraId="2A3C871A" w14:textId="77777777">
      <w:pPr>
        <w:tabs>
          <w:tab w:val="right" w:pos="8112"/>
        </w:tabs>
        <w:ind w:left="-15" w:firstLine="0"/>
        <w:jc w:val="left"/>
      </w:pPr>
    </w:p>
    <w:p w:rsidR="00DF0289" w:rsidP="00DF0289" w:rsidRDefault="00DF0289" w14:paraId="6F17A977" w14:textId="77777777">
      <w:pPr>
        <w:tabs>
          <w:tab w:val="right" w:pos="8112"/>
        </w:tabs>
        <w:ind w:left="-15" w:firstLine="0"/>
        <w:jc w:val="left"/>
      </w:pPr>
    </w:p>
    <w:p w:rsidR="00DF0289" w:rsidP="00DF0289" w:rsidRDefault="00DF0289" w14:paraId="79CD2856" w14:textId="77777777">
      <w:pPr>
        <w:tabs>
          <w:tab w:val="right" w:pos="8112"/>
        </w:tabs>
        <w:ind w:left="-15" w:firstLine="0"/>
        <w:jc w:val="left"/>
      </w:pPr>
    </w:p>
    <w:p w:rsidR="00DF0289" w:rsidP="00DF0289" w:rsidRDefault="00DF0289" w14:paraId="4E915544" w14:textId="77777777">
      <w:pPr>
        <w:tabs>
          <w:tab w:val="right" w:pos="8112"/>
        </w:tabs>
        <w:ind w:left="-15" w:firstLine="0"/>
        <w:jc w:val="left"/>
      </w:pPr>
      <w:r>
        <w:t>2.   Child’s   name: </w:t>
      </w:r>
    </w:p>
    <w:p w:rsidR="00DF0289" w:rsidP="00DF0289" w:rsidRDefault="00DF0289" w14:paraId="3880EC71" w14:textId="77777777">
      <w:pPr>
        <w:tabs>
          <w:tab w:val="right" w:pos="8112"/>
        </w:tabs>
        <w:ind w:left="-15" w:firstLine="0"/>
        <w:jc w:val="left"/>
      </w:pPr>
    </w:p>
    <w:p w:rsidR="00DF0289" w:rsidP="00DF0289" w:rsidRDefault="00DF0289" w14:paraId="44FB839E" w14:textId="77777777">
      <w:pPr>
        <w:tabs>
          <w:tab w:val="right" w:pos="8112"/>
        </w:tabs>
        <w:ind w:left="-15" w:firstLine="0"/>
        <w:jc w:val="left"/>
      </w:pPr>
      <w:r>
        <w:t>•    Date of Birth: </w:t>
      </w:r>
    </w:p>
    <w:p w:rsidR="00DF0289" w:rsidP="00DF0289" w:rsidRDefault="00DF0289" w14:paraId="7FF512B2" w14:textId="77777777">
      <w:pPr>
        <w:tabs>
          <w:tab w:val="right" w:pos="8112"/>
        </w:tabs>
        <w:ind w:left="-15" w:firstLine="0"/>
        <w:jc w:val="left"/>
      </w:pPr>
    </w:p>
    <w:p w:rsidR="00DF0289" w:rsidP="00DF0289" w:rsidRDefault="00DF0289" w14:paraId="77DB2FBF" w14:textId="77777777">
      <w:pPr>
        <w:tabs>
          <w:tab w:val="right" w:pos="8112"/>
        </w:tabs>
        <w:ind w:left="-15" w:firstLine="0"/>
        <w:jc w:val="left"/>
      </w:pPr>
    </w:p>
    <w:p w:rsidR="00DF0289" w:rsidP="00DF0289" w:rsidRDefault="00DF0289" w14:paraId="2EC3A09C" w14:textId="77777777">
      <w:pPr>
        <w:tabs>
          <w:tab w:val="right" w:pos="8112"/>
        </w:tabs>
        <w:ind w:left="-15" w:firstLine="0"/>
        <w:jc w:val="left"/>
      </w:pPr>
    </w:p>
    <w:p w:rsidR="00DF0289" w:rsidP="00DF0289" w:rsidRDefault="00DF0289" w14:paraId="21F53BA5" w14:textId="77777777">
      <w:pPr>
        <w:tabs>
          <w:tab w:val="right" w:pos="8112"/>
        </w:tabs>
        <w:ind w:left="-15" w:firstLine="0"/>
        <w:jc w:val="left"/>
      </w:pPr>
      <w:r>
        <w:t>3.   Child’s   name: </w:t>
      </w:r>
    </w:p>
    <w:p w:rsidR="00DF0289" w:rsidP="00DF0289" w:rsidRDefault="00DF0289" w14:paraId="57FDDA8B" w14:textId="77777777">
      <w:pPr>
        <w:tabs>
          <w:tab w:val="right" w:pos="8112"/>
        </w:tabs>
        <w:ind w:left="-15" w:firstLine="0"/>
        <w:jc w:val="left"/>
      </w:pPr>
    </w:p>
    <w:p w:rsidR="00DF0289" w:rsidP="00DF0289" w:rsidRDefault="00DF0289" w14:paraId="40B5E9C7" w14:textId="77777777">
      <w:pPr>
        <w:tabs>
          <w:tab w:val="right" w:pos="8112"/>
        </w:tabs>
        <w:ind w:left="-15" w:firstLine="0"/>
        <w:jc w:val="left"/>
      </w:pPr>
      <w:r>
        <w:t>•    Date of Birth: </w:t>
      </w:r>
    </w:p>
    <w:p w:rsidR="00DF0289" w:rsidP="00DF0289" w:rsidRDefault="00DF0289" w14:paraId="1DD6449F" w14:textId="77777777">
      <w:pPr>
        <w:tabs>
          <w:tab w:val="right" w:pos="8112"/>
        </w:tabs>
        <w:ind w:left="-15" w:firstLine="0"/>
        <w:jc w:val="left"/>
      </w:pPr>
    </w:p>
    <w:p w:rsidR="00DF0289" w:rsidP="00DF0289" w:rsidRDefault="00DF0289" w14:paraId="40134C9F" w14:textId="77777777">
      <w:pPr>
        <w:tabs>
          <w:tab w:val="right" w:pos="8112"/>
        </w:tabs>
        <w:ind w:left="-15" w:firstLine="0"/>
        <w:jc w:val="left"/>
      </w:pPr>
    </w:p>
    <w:p w:rsidR="00DF0289" w:rsidP="00DF0289" w:rsidRDefault="00DF0289" w14:paraId="3F6F46D4" w14:textId="77777777">
      <w:pPr>
        <w:tabs>
          <w:tab w:val="right" w:pos="8112"/>
        </w:tabs>
        <w:ind w:left="-15" w:firstLine="0"/>
        <w:jc w:val="left"/>
      </w:pPr>
    </w:p>
    <w:p w:rsidR="00DF0289" w:rsidP="00DF0289" w:rsidRDefault="00DF0289" w14:paraId="2AFD0F67" w14:textId="77777777">
      <w:pPr>
        <w:tabs>
          <w:tab w:val="right" w:pos="8112"/>
        </w:tabs>
        <w:ind w:left="-15" w:firstLine="0"/>
        <w:jc w:val="left"/>
      </w:pPr>
    </w:p>
    <w:p w:rsidR="00DF0289" w:rsidP="00DF0289" w:rsidRDefault="00DF0289" w14:paraId="4944BAD5" w14:textId="77777777">
      <w:pPr>
        <w:tabs>
          <w:tab w:val="right" w:pos="8112"/>
        </w:tabs>
        <w:ind w:left="-15" w:firstLine="0"/>
        <w:jc w:val="left"/>
      </w:pPr>
      <w:r>
        <w:t>4.   Child’s   name: </w:t>
      </w:r>
    </w:p>
    <w:p w:rsidR="00DF0289" w:rsidP="00DF0289" w:rsidRDefault="00DF0289" w14:paraId="6CC0641A" w14:textId="77777777">
      <w:pPr>
        <w:tabs>
          <w:tab w:val="right" w:pos="8112"/>
        </w:tabs>
        <w:ind w:left="-15" w:firstLine="0"/>
        <w:jc w:val="left"/>
      </w:pPr>
    </w:p>
    <w:p w:rsidR="00DF0289" w:rsidP="00DF0289" w:rsidRDefault="00DF0289" w14:paraId="2BCD3AC6" w14:textId="77777777">
      <w:pPr>
        <w:tabs>
          <w:tab w:val="right" w:pos="8112"/>
        </w:tabs>
        <w:ind w:left="-15" w:firstLine="0"/>
        <w:jc w:val="left"/>
      </w:pPr>
      <w:r>
        <w:t>•    Date of Birth: </w:t>
      </w:r>
    </w:p>
    <w:p w:rsidR="00DF0289" w:rsidP="00DF0289" w:rsidRDefault="00DF0289" w14:paraId="7B54852F" w14:textId="77777777">
      <w:pPr>
        <w:tabs>
          <w:tab w:val="right" w:pos="8112"/>
        </w:tabs>
        <w:ind w:left="-15" w:firstLine="0"/>
        <w:jc w:val="left"/>
      </w:pPr>
    </w:p>
    <w:p w:rsidR="00DF0289" w:rsidP="00DF0289" w:rsidRDefault="00DF0289" w14:paraId="7486524F" w14:textId="77777777">
      <w:pPr>
        <w:tabs>
          <w:tab w:val="right" w:pos="8112"/>
        </w:tabs>
        <w:ind w:left="-15" w:firstLine="0"/>
        <w:jc w:val="left"/>
      </w:pPr>
    </w:p>
    <w:p w:rsidR="00DF0289" w:rsidP="00DF0289" w:rsidRDefault="00DF0289" w14:paraId="601092D0" w14:textId="77777777">
      <w:pPr>
        <w:tabs>
          <w:tab w:val="right" w:pos="8112"/>
        </w:tabs>
        <w:ind w:left="-15" w:firstLine="0"/>
        <w:jc w:val="left"/>
      </w:pPr>
    </w:p>
    <w:p w:rsidR="00DF0289" w:rsidP="00DF0289" w:rsidRDefault="00DF0289" w14:paraId="76DD27FA" w14:textId="77777777">
      <w:pPr>
        <w:tabs>
          <w:tab w:val="right" w:pos="8112"/>
        </w:tabs>
        <w:ind w:left="-15" w:firstLine="0"/>
        <w:jc w:val="left"/>
      </w:pPr>
    </w:p>
    <w:p w:rsidR="00DF0289" w:rsidP="00DF0289" w:rsidRDefault="00DF0289" w14:paraId="1D5389AC" w14:textId="77777777">
      <w:pPr>
        <w:tabs>
          <w:tab w:val="right" w:pos="8112"/>
        </w:tabs>
        <w:ind w:left="-15" w:firstLine="0"/>
        <w:jc w:val="left"/>
      </w:pPr>
      <w:r>
        <w:t>5.   Child’s   name: </w:t>
      </w:r>
    </w:p>
    <w:p w:rsidR="00DF0289" w:rsidP="00DF0289" w:rsidRDefault="00DF0289" w14:paraId="28D55C09" w14:textId="77777777">
      <w:pPr>
        <w:tabs>
          <w:tab w:val="right" w:pos="8112"/>
        </w:tabs>
        <w:ind w:left="-15" w:firstLine="0"/>
        <w:jc w:val="left"/>
      </w:pPr>
    </w:p>
    <w:p w:rsidR="00DF0289" w:rsidP="00DF0289" w:rsidRDefault="00DF0289" w14:paraId="1C3882DD" w14:textId="77777777">
      <w:pPr>
        <w:tabs>
          <w:tab w:val="right" w:pos="8112"/>
        </w:tabs>
        <w:ind w:left="-15" w:firstLine="0"/>
        <w:jc w:val="left"/>
      </w:pPr>
      <w:r>
        <w:t>•    Date of Birth: </w:t>
      </w:r>
    </w:p>
    <w:p w:rsidR="00DF0289" w:rsidP="00DF0289" w:rsidRDefault="00DF0289" w14:paraId="3F01179A" w14:textId="77777777">
      <w:pPr>
        <w:tabs>
          <w:tab w:val="right" w:pos="8112"/>
        </w:tabs>
        <w:ind w:left="-15" w:firstLine="0"/>
        <w:jc w:val="left"/>
      </w:pPr>
    </w:p>
    <w:p w:rsidR="00DF0289" w:rsidP="00DF0289" w:rsidRDefault="00DF0289" w14:paraId="27F33514" w14:textId="77777777">
      <w:pPr>
        <w:tabs>
          <w:tab w:val="right" w:pos="8112"/>
        </w:tabs>
        <w:ind w:left="-15" w:firstLine="0"/>
        <w:jc w:val="left"/>
      </w:pPr>
    </w:p>
    <w:p w:rsidR="00DF0289" w:rsidP="00DF0289" w:rsidRDefault="00DF0289" w14:paraId="38481AB4" w14:textId="77777777">
      <w:pPr>
        <w:tabs>
          <w:tab w:val="right" w:pos="8112"/>
        </w:tabs>
        <w:ind w:left="-15" w:firstLine="0"/>
        <w:jc w:val="left"/>
      </w:pPr>
    </w:p>
    <w:p w:rsidR="00DF0289" w:rsidP="00DF0289" w:rsidRDefault="00DF0289" w14:paraId="41354E72" w14:textId="77777777">
      <w:pPr>
        <w:tabs>
          <w:tab w:val="right" w:pos="8112"/>
        </w:tabs>
        <w:ind w:left="-15" w:firstLine="0"/>
        <w:jc w:val="left"/>
      </w:pPr>
    </w:p>
    <w:p w:rsidR="00DF0289" w:rsidP="00DF0289" w:rsidRDefault="00DF0289" w14:paraId="350F4A33" w14:textId="34BB38B0">
      <w:pPr>
        <w:tabs>
          <w:tab w:val="right" w:pos="8112"/>
        </w:tabs>
        <w:ind w:left="-15" w:firstLine="0"/>
        <w:jc w:val="left"/>
      </w:pPr>
      <w:r>
        <w:t>6.   Child’s   name: </w:t>
      </w:r>
    </w:p>
    <w:p w:rsidR="00DF0289" w:rsidP="00DF0289" w:rsidRDefault="00DF0289" w14:paraId="269E57C0" w14:textId="36456B0F">
      <w:pPr>
        <w:tabs>
          <w:tab w:val="right" w:pos="8112"/>
        </w:tabs>
        <w:ind w:left="-15" w:firstLine="0"/>
        <w:jc w:val="left"/>
      </w:pPr>
    </w:p>
    <w:p w:rsidR="00220293" w:rsidP="00DF0289" w:rsidRDefault="00DF0289" w14:paraId="14A3D003" w14:textId="49A5F85E">
      <w:pPr>
        <w:tabs>
          <w:tab w:val="right" w:pos="8112"/>
        </w:tabs>
        <w:ind w:left="-15" w:firstLine="0"/>
        <w:jc w:val="left"/>
      </w:pPr>
      <w:r>
        <w:rPr>
          <w:noProof/>
          <w:sz w:val="24"/>
          <w:szCs w:val="24"/>
        </w:rPr>
        <w:drawing>
          <wp:anchor distT="0" distB="0" distL="114300" distR="114300" simplePos="0" relativeHeight="251655680" behindDoc="1" locked="0" layoutInCell="1" allowOverlap="1" wp14:editId="7F36097C" wp14:anchorId="3BBEDECF">
            <wp:simplePos x="0" y="0"/>
            <wp:positionH relativeFrom="column">
              <wp:posOffset>3390900</wp:posOffset>
            </wp:positionH>
            <wp:positionV relativeFrom="paragraph">
              <wp:posOffset>8890</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    Date of Birth: </w:t>
      </w:r>
    </w:p>
    <w:p w:rsidR="00FD20CF" w:rsidRDefault="00FD20CF" w14:paraId="07755258" w14:textId="7FE65186">
      <w:pPr>
        <w:tabs>
          <w:tab w:val="right" w:pos="8112"/>
        </w:tabs>
        <w:ind w:left="-15" w:firstLine="0"/>
        <w:jc w:val="left"/>
      </w:pPr>
    </w:p>
    <w:p w:rsidR="00FD20CF" w:rsidRDefault="00FD20CF" w14:paraId="724EDB0A" w14:textId="35047418">
      <w:pPr>
        <w:tabs>
          <w:tab w:val="right" w:pos="8112"/>
        </w:tabs>
        <w:ind w:left="-15" w:firstLine="0"/>
        <w:jc w:val="left"/>
      </w:pPr>
    </w:p>
    <w:p w:rsidR="001563AB" w:rsidRDefault="004246E2" w14:paraId="042B4F51" w14:textId="47271B04">
      <w:pPr>
        <w:tabs>
          <w:tab w:val="right" w:pos="8112"/>
        </w:tabs>
        <w:ind w:left="-15" w:firstLine="0"/>
        <w:jc w:val="left"/>
      </w:pPr>
      <w:proofErr w:type="spellStart"/>
      <w:r>
        <w:t>Manerba</w:t>
      </w:r>
      <w:proofErr w:type="spellEnd"/>
      <w:r>
        <w:t xml:space="preserve"> del Garda, __</w:t>
      </w:r>
      <w:r w:rsidRPr="00D3667E" w:rsidR="00D3667E">
        <w:t>Christian</w:t>
      </w:r>
      <w:r w:rsidR="00D3667E">
        <w:t xml:space="preserve"> </w:t>
      </w:r>
      <w:r>
        <w:t>__</w:t>
      </w:r>
      <w:proofErr w:type="gramStart"/>
      <w:r>
        <w:t>_</w:t>
      </w:r>
      <w:r w:rsidR="00D3667E">
        <w:t xml:space="preserve">  </w:t>
      </w:r>
      <w:r w:rsidRPr="00D3667E" w:rsidR="00D3667E">
        <w:t>Wegscheider</w:t>
      </w:r>
      <w:r>
        <w:t xml:space="preserve">_______  </w:t>
      </w:r>
      <w:r>
        <w:tab/>
        <w:t xml:space="preserve">  ___________________________________________</w:t>
      </w:r>
    </w:p>
    <w:p w:rsidR="001563AB" w:rsidRDefault="004246E2" w14:paraId="0C8E9BAA" w14:textId="7CB57E31">
      <w:pPr>
        <w:tabs>
          <w:tab w:val="center" w:pos="720"/>
          <w:tab w:val="center" w:pos="1440"/>
          <w:tab w:val="center" w:pos="2160"/>
          <w:tab w:val="center" w:pos="2880"/>
          <w:tab w:val="center" w:pos="3600"/>
          <w:tab w:val="center" w:pos="6011"/>
        </w:tabs>
        <w:spacing w:after="382" w:line="259" w:lineRule="auto"/>
        <w:ind w:left="-15" w:firstLine="0"/>
        <w:jc w:val="left"/>
        <w:rPr>
          <w:sz w:val="14"/>
        </w:rPr>
      </w:pPr>
      <w:r>
        <w:rPr>
          <w:sz w:val="14"/>
        </w:rPr>
        <w:t xml:space="preserve"> </w:t>
      </w:r>
      <w:r>
        <w:rPr>
          <w:sz w:val="14"/>
        </w:rPr>
        <w:tab/>
        <w:t xml:space="preserve"> </w:t>
      </w:r>
      <w:r>
        <w:rPr>
          <w:sz w:val="14"/>
        </w:rPr>
        <w:tab/>
        <w:t xml:space="preserve"> </w:t>
      </w:r>
      <w:r>
        <w:rPr>
          <w:sz w:val="14"/>
        </w:rPr>
        <w:tab/>
        <w:t xml:space="preserve"> </w:t>
      </w:r>
      <w:r>
        <w:rPr>
          <w:sz w:val="14"/>
        </w:rPr>
        <w:tab/>
        <w:t xml:space="preserve"> </w:t>
      </w:r>
      <w:r>
        <w:rPr>
          <w:sz w:val="14"/>
        </w:rPr>
        <w:tab/>
        <w:t xml:space="preserve"> </w:t>
      </w:r>
      <w:r>
        <w:rPr>
          <w:sz w:val="14"/>
        </w:rPr>
        <w:tab/>
        <w:t xml:space="preserve">           (For minors, signature of parental authority/legal guardian)</w:t>
      </w:r>
    </w:p>
    <w:p w:rsidR="004246E2" w:rsidRDefault="004246E2" w14:paraId="36EC2573" w14:textId="06BAD89E">
      <w:pPr>
        <w:tabs>
          <w:tab w:val="center" w:pos="720"/>
          <w:tab w:val="center" w:pos="1440"/>
          <w:tab w:val="center" w:pos="2160"/>
          <w:tab w:val="center" w:pos="2880"/>
          <w:tab w:val="center" w:pos="3600"/>
          <w:tab w:val="center" w:pos="6011"/>
        </w:tabs>
        <w:spacing w:after="382" w:line="259" w:lineRule="auto"/>
        <w:ind w:left="-15" w:firstLine="0"/>
        <w:jc w:val="left"/>
        <w:rPr>
          <w:sz w:val="14"/>
        </w:rPr>
      </w:pPr>
    </w:p>
    <w:p w:rsidR="004246E2" w:rsidRDefault="004246E2" w14:paraId="7D93F0F2" w14:textId="2F8F7C36">
      <w:pPr>
        <w:tabs>
          <w:tab w:val="center" w:pos="720"/>
          <w:tab w:val="center" w:pos="1440"/>
          <w:tab w:val="center" w:pos="2160"/>
          <w:tab w:val="center" w:pos="2880"/>
          <w:tab w:val="center" w:pos="3600"/>
          <w:tab w:val="center" w:pos="6011"/>
        </w:tabs>
        <w:spacing w:after="382" w:line="259" w:lineRule="auto"/>
        <w:ind w:left="-15" w:firstLine="0"/>
        <w:jc w:val="left"/>
        <w:rPr>
          <w:sz w:val="14"/>
        </w:rPr>
      </w:pPr>
    </w:p>
    <w:p w:rsidR="004246E2" w:rsidP="004246E2" w:rsidRDefault="004246E2" w14:paraId="21C52C8E" w14:textId="77777777">
      <w:pPr>
        <w:spacing w:after="0" w:line="259" w:lineRule="auto"/>
        <w:ind w:right="5"/>
        <w:jc w:val="center"/>
      </w:pPr>
      <w:r>
        <w:rPr>
          <w:b/>
          <w:sz w:val="24"/>
        </w:rPr>
        <w:t>PRIVACY POLICY</w:t>
      </w:r>
    </w:p>
    <w:p w:rsidR="004246E2" w:rsidP="004246E2" w:rsidRDefault="004246E2" w14:paraId="244B0EBE" w14:textId="77777777">
      <w:pPr>
        <w:spacing w:after="29" w:line="259" w:lineRule="auto"/>
        <w:ind w:left="0" w:right="5" w:firstLine="0"/>
        <w:jc w:val="center"/>
      </w:pPr>
      <w:r>
        <w:rPr>
          <w:sz w:val="15"/>
        </w:rPr>
        <w:t>In terms of privacy pursuant to the GDPR, ex art. 13 of Regulation (EU) 2016/679</w:t>
      </w:r>
    </w:p>
    <w:p w:rsidR="004246E2" w:rsidP="004246E2" w:rsidRDefault="004246E2" w14:paraId="6E81499D"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4246E2" w:rsidP="004246E2" w:rsidRDefault="004246E2" w14:paraId="70F20DE2"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4246E2" w:rsidP="004246E2" w:rsidRDefault="004246E2" w14:paraId="110B8F11" w14:textId="77777777">
      <w:pPr>
        <w:spacing w:after="38" w:line="259" w:lineRule="auto"/>
        <w:ind w:left="-5"/>
        <w:jc w:val="left"/>
      </w:pPr>
      <w:r>
        <w:rPr>
          <w:b/>
        </w:rPr>
        <w:t>Pursuant to Article 13 of the G.D.P.R., therefore, I provide you with the following information:</w:t>
      </w:r>
    </w:p>
    <w:p w:rsidR="004246E2" w:rsidP="004246E2" w:rsidRDefault="004246E2" w14:paraId="037C2B50" w14:textId="77777777">
      <w:pPr>
        <w:numPr>
          <w:ilvl w:val="0"/>
          <w:numId w:val="5"/>
        </w:numPr>
        <w:spacing w:after="56" w:line="226" w:lineRule="auto"/>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4246E2" w:rsidP="004246E2" w:rsidRDefault="004246E2" w14:paraId="4D964F03" w14:textId="77777777">
      <w:pPr>
        <w:numPr>
          <w:ilvl w:val="0"/>
          <w:numId w:val="5"/>
        </w:numPr>
        <w:spacing w:after="56" w:line="226" w:lineRule="auto"/>
        <w:ind w:hanging="164"/>
      </w:pPr>
      <w:r>
        <w:t xml:space="preserve">Legal basis of this operation </w:t>
      </w:r>
      <w:proofErr w:type="gramStart"/>
      <w:r>
        <w:t>are</w:t>
      </w:r>
      <w:proofErr w:type="gramEnd"/>
      <w:r>
        <w:t xml:space="preserv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4246E2" w:rsidP="004246E2" w:rsidRDefault="004246E2" w14:paraId="1A6213B6" w14:textId="77777777">
      <w:pPr>
        <w:numPr>
          <w:ilvl w:val="0"/>
          <w:numId w:val="5"/>
        </w:numPr>
        <w:spacing w:after="56" w:line="226" w:lineRule="auto"/>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4246E2" w:rsidP="004246E2" w:rsidRDefault="004246E2" w14:paraId="3F9AFCFE" w14:textId="77777777">
      <w:pPr>
        <w:numPr>
          <w:ilvl w:val="0"/>
          <w:numId w:val="5"/>
        </w:numPr>
        <w:spacing w:after="56" w:line="226" w:lineRule="auto"/>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4246E2" w:rsidP="004246E2" w:rsidRDefault="004246E2" w14:paraId="37E867E0" w14:textId="77777777">
      <w:pPr>
        <w:numPr>
          <w:ilvl w:val="0"/>
          <w:numId w:val="5"/>
        </w:numPr>
        <w:spacing w:after="56" w:line="226" w:lineRule="auto"/>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4246E2" w:rsidP="004246E2" w:rsidRDefault="004246E2" w14:paraId="69E5E0C7" w14:textId="77777777">
      <w:pPr>
        <w:numPr>
          <w:ilvl w:val="0"/>
          <w:numId w:val="5"/>
        </w:numPr>
        <w:spacing w:after="56" w:line="226" w:lineRule="auto"/>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4246E2" w:rsidP="004246E2" w:rsidRDefault="004246E2" w14:paraId="32ED1B6B" w14:textId="77777777">
      <w:pPr>
        <w:numPr>
          <w:ilvl w:val="0"/>
          <w:numId w:val="5"/>
        </w:numPr>
        <w:spacing w:after="56" w:line="226" w:lineRule="auto"/>
        <w:ind w:hanging="164"/>
      </w:pPr>
      <w:r>
        <w:t>The personal data may be communicated exclusively to the Sports Federation or to the Sports Promotion Bodies to which we are affiliated; all data will not be disclosed to other subjects, nor will it be disseminated.</w:t>
      </w:r>
    </w:p>
    <w:p w:rsidR="004246E2" w:rsidP="004246E2" w:rsidRDefault="004246E2" w14:paraId="4D41ABA4" w14:textId="77777777">
      <w:pPr>
        <w:numPr>
          <w:ilvl w:val="0"/>
          <w:numId w:val="5"/>
        </w:numPr>
        <w:spacing w:after="56" w:line="226" w:lineRule="auto"/>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4246E2" w:rsidP="004246E2" w:rsidRDefault="004246E2" w14:paraId="6B628F43" w14:textId="77777777">
      <w:pPr>
        <w:numPr>
          <w:ilvl w:val="0"/>
          <w:numId w:val="5"/>
        </w:numPr>
        <w:spacing w:after="56" w:line="226" w:lineRule="auto"/>
        <w:ind w:hanging="164"/>
      </w:pPr>
      <w:r>
        <w:t>The data controller is SUPGARDA SSD based in Via Grado 11, Milan, who can be contacted at the email address info@supgarda.it.</w:t>
      </w:r>
    </w:p>
    <w:p w:rsidR="004246E2" w:rsidP="004246E2" w:rsidRDefault="004246E2" w14:paraId="3F1EF1A1" w14:textId="77777777">
      <w:pPr>
        <w:numPr>
          <w:ilvl w:val="0"/>
          <w:numId w:val="5"/>
        </w:numPr>
        <w:spacing w:after="56" w:line="226" w:lineRule="auto"/>
        <w:ind w:hanging="164"/>
      </w:pPr>
      <w:r>
        <w:t xml:space="preserve">The data processor is Katia </w:t>
      </w:r>
      <w:proofErr w:type="spellStart"/>
      <w:r>
        <w:t>Valena</w:t>
      </w:r>
      <w:proofErr w:type="spellEnd"/>
      <w:r>
        <w:t>, Administrator of the company, who can be contacted at the email address info@supgarda.it.</w:t>
      </w:r>
    </w:p>
    <w:p w:rsidR="004246E2" w:rsidP="004246E2" w:rsidRDefault="004246E2" w14:paraId="212883BC" w14:textId="77777777">
      <w:pPr>
        <w:numPr>
          <w:ilvl w:val="0"/>
          <w:numId w:val="5"/>
        </w:numPr>
        <w:spacing w:after="57" w:line="226" w:lineRule="auto"/>
        <w:ind w:hanging="164"/>
      </w:pPr>
      <w:r>
        <w:t>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oppose in whole or in part, the use of the same as sanctioned by art. from 15 to 20 of the G.D.P.R. These rights can be exercised through a specific request to be sent by registered letter - or PEC - to the Data Controller.</w:t>
      </w:r>
    </w:p>
    <w:p w:rsidR="004246E2" w:rsidP="004246E2" w:rsidRDefault="004246E2" w14:paraId="2A527966" w14:textId="77777777">
      <w:pPr>
        <w:numPr>
          <w:ilvl w:val="0"/>
          <w:numId w:val="5"/>
        </w:numPr>
        <w:spacing w:after="56" w:line="226" w:lineRule="auto"/>
        <w:ind w:hanging="164"/>
      </w:pPr>
      <w:r>
        <w:lastRenderedPageBreak/>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4246E2" w:rsidP="004246E2" w:rsidRDefault="004246E2" w14:paraId="3907F713" w14:textId="77777777">
      <w:pPr>
        <w:numPr>
          <w:ilvl w:val="0"/>
          <w:numId w:val="5"/>
        </w:numPr>
        <w:spacing w:after="56" w:line="226" w:lineRule="auto"/>
        <w:ind w:hanging="164"/>
      </w:pPr>
      <w:r>
        <w:t>You have the right to lodge a complaint with the Guarantor for the protection of personal data or with the different supervisory authority that should be established by the Decree provided for by the Community Law n. 163/2017</w:t>
      </w:r>
    </w:p>
    <w:p w:rsidR="004246E2" w:rsidP="004246E2" w:rsidRDefault="004246E2" w14:paraId="019E7683" w14:textId="77777777">
      <w:pPr>
        <w:numPr>
          <w:ilvl w:val="0"/>
          <w:numId w:val="5"/>
        </w:numPr>
        <w:spacing w:after="302" w:line="226" w:lineRule="auto"/>
        <w:ind w:hanging="164"/>
      </w:pPr>
      <w:r>
        <w:t>There is no automated decision-making process, nor any profiling activity referred to in Article 22, paragraphs 1 and 4 of the G.D.P.R.</w:t>
      </w:r>
    </w:p>
    <w:p w:rsidR="004246E2" w:rsidP="004246E2" w:rsidRDefault="004246E2" w14:paraId="37353491" w14:textId="77777777">
      <w:pPr>
        <w:pStyle w:val="Heading2"/>
        <w:ind w:left="-5"/>
      </w:pPr>
      <w:r>
        <w:t>CONSENT TO DATA PROCESSING</w:t>
      </w:r>
    </w:p>
    <w:p w:rsidR="004246E2" w:rsidP="004246E2" w:rsidRDefault="00DF0289" w14:paraId="0F2E6244" w14:textId="3F8942DA">
      <w:pPr>
        <w:spacing w:after="219"/>
        <w:ind w:left="-5"/>
      </w:pPr>
      <w:r>
        <w:rPr>
          <w:noProof/>
          <w:sz w:val="24"/>
          <w:szCs w:val="24"/>
        </w:rPr>
        <w:drawing>
          <wp:anchor distT="0" distB="0" distL="114300" distR="114300" simplePos="0" relativeHeight="251662848" behindDoc="1" locked="0" layoutInCell="1" allowOverlap="1" wp14:editId="0FD68D59" wp14:anchorId="248719B1">
            <wp:simplePos x="0" y="0"/>
            <wp:positionH relativeFrom="page">
              <wp:align>center</wp:align>
            </wp:positionH>
            <wp:positionV relativeFrom="paragraph">
              <wp:posOffset>158750</wp:posOffset>
            </wp:positionV>
            <wp:extent cx="1502618" cy="751107"/>
            <wp:effectExtent l="0" t="0" r="2540" b="0"/>
            <wp:wrapNone/>
            <wp:docPr id="6" name="Picture 6"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Having read the above information, you agree to the processing of your personal data in the manner and for the purposes described in the above information.</w:t>
      </w:r>
    </w:p>
    <w:p w:rsidR="004246E2" w:rsidP="004246E2" w:rsidRDefault="004246E2" w14:paraId="017C8381" w14:textId="4DC7FDA3">
      <w:pPr>
        <w:tabs>
          <w:tab w:val="center" w:pos="3946"/>
        </w:tabs>
        <w:spacing w:after="236"/>
        <w:ind w:left="-15" w:firstLine="0"/>
        <w:jc w:val="left"/>
        <w:rPr>
          <w:sz w:val="16"/>
        </w:rPr>
      </w:pPr>
      <w:proofErr w:type="gramStart"/>
      <w:r>
        <w:rPr>
          <w:sz w:val="15"/>
        </w:rPr>
        <w:t>Data</w:t>
      </w:r>
      <w:r w:rsidR="00BF04A6">
        <w:rPr>
          <w:sz w:val="16"/>
        </w:rPr>
        <w:t xml:space="preserve">  </w:t>
      </w:r>
      <w:r w:rsidRPr="00B16A8F" w:rsidR="00A078EE">
        <w:t>12/07/2026</w:t>
      </w:r>
      <w:r>
        <w:rPr>
          <w:sz w:val="16"/>
        </w:rPr>
        <w:tab/>
      </w:r>
      <w:r>
        <w:rPr>
          <w:sz w:val="15"/>
        </w:rPr>
        <w:t>Signature</w:t>
      </w:r>
      <w:r>
        <w:rPr>
          <w:sz w:val="16"/>
        </w:rPr>
        <w:t>______________________________________</w:t>
      </w:r>
    </w:p>
    <w:p w:rsidR="00DF0289" w:rsidP="004246E2" w:rsidRDefault="00DF0289" w14:paraId="76430108" w14:textId="4601CB14">
      <w:pPr>
        <w:tabs>
          <w:tab w:val="center" w:pos="3946"/>
        </w:tabs>
        <w:spacing w:after="236"/>
        <w:ind w:left="-15" w:firstLine="0"/>
        <w:jc w:val="left"/>
        <w:rPr>
          <w:sz w:val="16"/>
        </w:rPr>
      </w:pPr>
    </w:p>
    <w:p w:rsidR="00DF0289" w:rsidP="004246E2" w:rsidRDefault="00DF0289" w14:paraId="6C1A3F7D" w14:textId="77777777">
      <w:pPr>
        <w:tabs>
          <w:tab w:val="center" w:pos="3946"/>
        </w:tabs>
        <w:spacing w:after="236"/>
        <w:ind w:left="-15" w:firstLine="0"/>
        <w:jc w:val="left"/>
        <w:rPr>
          <w:sz w:val="16"/>
        </w:rPr>
      </w:pPr>
    </w:p>
    <w:p w:rsidR="00DF0289" w:rsidP="004246E2" w:rsidRDefault="00DF0289" w14:paraId="6924F17A" w14:textId="77777777">
      <w:pPr>
        <w:tabs>
          <w:tab w:val="center" w:pos="3946"/>
        </w:tabs>
        <w:spacing w:after="236"/>
        <w:ind w:left="-15" w:firstLine="0"/>
        <w:jc w:val="left"/>
      </w:pPr>
    </w:p>
    <w:p w:rsidR="004246E2" w:rsidP="004246E2" w:rsidRDefault="004246E2" w14:paraId="20CD9334" w14:textId="77777777">
      <w:pPr>
        <w:pStyle w:val="Heading2"/>
        <w:ind w:left="-5"/>
      </w:pPr>
      <w:r>
        <w:t>CONSENT FOR COMMERCIAL COMMUNICATIONS</w:t>
      </w:r>
    </w:p>
    <w:p w:rsidR="004246E2" w:rsidP="004246E2" w:rsidRDefault="004246E2" w14:paraId="0994F33C" w14:textId="4BDCFAA6">
      <w:pPr>
        <w:tabs>
          <w:tab w:val="center" w:pos="2387"/>
        </w:tabs>
        <w:spacing w:after="0" w:line="259" w:lineRule="auto"/>
        <w:ind w:left="-15" w:firstLine="0"/>
        <w:jc w:val="left"/>
      </w:pPr>
      <w:r>
        <w:rPr>
          <w:sz w:val="15"/>
        </w:rPr>
        <w:t xml:space="preserve">The undersigned, </w:t>
      </w:r>
      <w:r w:rsidR="005934A6">
        <w:rPr>
          <w:sz w:val="15"/>
        </w:rPr>
        <w:t xml:space="preserve">I agree </w:t>
      </w:r>
    </w:p>
    <w:p w:rsidR="004246E2" w:rsidP="004246E2" w:rsidRDefault="00832C38" w14:paraId="3243EC66" w14:textId="77889894">
      <w:pPr>
        <w:spacing w:after="219"/>
        <w:ind w:left="-5"/>
      </w:pPr>
      <w:r>
        <w:rPr>
          <w:noProof/>
        </w:rPr>
        <mc:AlternateContent>
          <mc:Choice Requires="wps">
            <w:drawing>
              <wp:anchor distT="45720" distB="45720" distL="114300" distR="114300" simplePos="0" relativeHeight="251666944" behindDoc="0" locked="0" layoutInCell="1" allowOverlap="1" wp14:editId="4E5263A5" wp14:anchorId="4F65E1EB">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832C38" w:rsidP="00832C38" w:rsidRDefault="00832C38" w14:paraId="192647DB" w14:textId="77777777">
                            <w:pPr>
                              <w:rPr>
                                <w:sz w:val="20"/>
                                <w:szCs w:val="28"/>
                              </w:rPr>
                            </w:pPr>
                            <w:r w:rsidRPr="006E4660">
                              <w:rPr>
                                <w:b/>
                                <w:bCs/>
                                <w:sz w:val="24"/>
                                <w:szCs w:val="40"/>
                              </w:rP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4F65E1EB">
                <v:stroke joinstyle="miter"/>
                <v:path gradientshapeok="t" o:connecttype="rect"/>
              </v:shapetype>
              <v:shape id="Text Box 2" style="position:absolute;left:0;text-align:left;margin-left:0;margin-top:1pt;width:31.5pt;height:23.25pt;z-index:2516669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832C38" w:rsidP="00832C38" w:rsidRDefault="00832C38" w14:paraId="192647DB" w14:textId="77777777">
                      <w:pPr>
                        <w:rPr>
                          <w:sz w:val="20"/>
                          <w:szCs w:val="28"/>
                        </w:rPr>
                      </w:pPr>
                      <w:r w:rsidRPr="006E4660">
                        <w:rPr>
                          <w:b/>
                          <w:bCs/>
                          <w:sz w:val="24"/>
                          <w:szCs w:val="40"/>
                        </w:rPr>
                        <w:t/>
                      </w:r>
                    </w:p>
                  </w:txbxContent>
                </v:textbox>
                <w10:wrap type="square" anchorx="margin"/>
              </v:shape>
            </w:pict>
          </mc:Fallback>
        </mc:AlternateContent>
      </w:r>
      <w:r w:rsidR="00DF0289">
        <w:rPr>
          <w:noProof/>
          <w:sz w:val="24"/>
          <w:szCs w:val="24"/>
        </w:rPr>
        <w:drawing>
          <wp:anchor distT="0" distB="0" distL="114300" distR="114300" simplePos="0" relativeHeight="251660800" behindDoc="1" locked="0" layoutInCell="1" allowOverlap="1" wp14:editId="26BC34F4" wp14:anchorId="09631A6F">
            <wp:simplePos x="0" y="0"/>
            <wp:positionH relativeFrom="page">
              <wp:align>center</wp:align>
            </wp:positionH>
            <wp:positionV relativeFrom="paragraph">
              <wp:posOffset>23241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to the processing of their personal data for sending commercial communications in the sports field, based on practical activities, of the data themselves, by the SSD</w:t>
      </w:r>
    </w:p>
    <w:p w:rsidR="004246E2" w:rsidP="004246E2" w:rsidRDefault="004246E2" w14:paraId="72D0CB99" w14:textId="79C1A877">
      <w:pPr>
        <w:tabs>
          <w:tab w:val="center" w:pos="3946"/>
        </w:tabs>
        <w:spacing w:after="236"/>
        <w:ind w:left="-15" w:firstLine="0"/>
        <w:jc w:val="left"/>
        <w:rPr>
          <w:sz w:val="16"/>
        </w:rPr>
      </w:pPr>
      <w:proofErr w:type="gramStart"/>
      <w:r>
        <w:rPr>
          <w:sz w:val="15"/>
        </w:rPr>
        <w:t>Data</w:t>
      </w:r>
      <w:r w:rsidR="006D276D">
        <w:rPr>
          <w:sz w:val="15"/>
        </w:rPr>
        <w:t xml:space="preserve">  </w:t>
      </w:r>
      <w:r w:rsidRPr="00B16A8F" w:rsidR="00A078EE">
        <w:t>12/07/2026</w:t>
      </w:r>
      <w:r>
        <w:rPr>
          <w:sz w:val="16"/>
        </w:rPr>
        <w:tab/>
      </w:r>
      <w:r>
        <w:rPr>
          <w:sz w:val="15"/>
        </w:rPr>
        <w:t>Signature</w:t>
      </w:r>
      <w:r>
        <w:rPr>
          <w:sz w:val="16"/>
        </w:rPr>
        <w:t>______________________________________</w:t>
      </w:r>
    </w:p>
    <w:p w:rsidR="00DF0289" w:rsidP="004246E2" w:rsidRDefault="00DF0289" w14:paraId="6E304B22" w14:textId="4FCE8191">
      <w:pPr>
        <w:tabs>
          <w:tab w:val="center" w:pos="3946"/>
        </w:tabs>
        <w:spacing w:after="236"/>
        <w:ind w:left="-15" w:firstLine="0"/>
        <w:jc w:val="left"/>
        <w:rPr>
          <w:sz w:val="16"/>
        </w:rPr>
      </w:pPr>
    </w:p>
    <w:p w:rsidR="00DF0289" w:rsidP="004246E2" w:rsidRDefault="00DF0289" w14:paraId="5DC5A49B" w14:textId="77777777">
      <w:pPr>
        <w:tabs>
          <w:tab w:val="center" w:pos="3946"/>
        </w:tabs>
        <w:spacing w:after="236"/>
        <w:ind w:left="-15" w:firstLine="0"/>
        <w:jc w:val="left"/>
        <w:rPr>
          <w:sz w:val="16"/>
        </w:rPr>
      </w:pPr>
    </w:p>
    <w:p w:rsidR="00DF0289" w:rsidP="004246E2" w:rsidRDefault="00DF0289" w14:paraId="3C7DDC67" w14:textId="06E587CA">
      <w:pPr>
        <w:tabs>
          <w:tab w:val="center" w:pos="3946"/>
        </w:tabs>
        <w:spacing w:after="236"/>
        <w:ind w:left="-15" w:firstLine="0"/>
        <w:jc w:val="left"/>
      </w:pPr>
    </w:p>
    <w:p w:rsidR="004246E2" w:rsidP="004246E2" w:rsidRDefault="004246E2" w14:paraId="4F1F9A2A" w14:textId="77777777">
      <w:pPr>
        <w:pStyle w:val="Heading2"/>
        <w:ind w:left="-5"/>
      </w:pPr>
      <w:r>
        <w:t>CONSENT TO THE USE OF PHOTOGRAPHIC AND / OR AUDIOVISUAL IMAGES</w:t>
      </w:r>
    </w:p>
    <w:p w:rsidR="004246E2" w:rsidP="004246E2" w:rsidRDefault="00093E65" w14:paraId="0A6A1CF2" w14:textId="1C0F6866">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8992" behindDoc="0" locked="0" layoutInCell="1" allowOverlap="1" wp14:editId="256ED3FB" wp14:anchorId="116687A7">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093E65" w:rsidP="00093E65" w:rsidRDefault="00093E65" w14:paraId="7CBECB74"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8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6687A7">
                <v:textbox>
                  <w:txbxContent>
                    <w:p w:rsidRPr="008D76EA" w:rsidR="00093E65" w:rsidP="00093E65" w:rsidRDefault="00093E65" w14:paraId="7CBECB74"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v:textbox>
                <w10:wrap type="square"/>
              </v:shape>
            </w:pict>
          </mc:Fallback>
        </mc:AlternateContent>
      </w:r>
      <w:r w:rsidR="004246E2">
        <w:rPr>
          <w:sz w:val="15"/>
        </w:rPr>
        <w:t xml:space="preserve">The undersigned, </w:t>
      </w:r>
      <w:r w:rsidR="004246E2">
        <w:rPr>
          <w:sz w:val="15"/>
        </w:rPr>
        <w:tab/>
      </w:r>
    </w:p>
    <w:p w:rsidR="004246E2" w:rsidP="004246E2" w:rsidRDefault="006D276D" w14:paraId="23E521AB" w14:textId="72A6C542">
      <w:pPr>
        <w:spacing w:after="222"/>
        <w:ind w:left="-5"/>
      </w:pPr>
      <w:r>
        <w:rPr>
          <w:noProof/>
          <w:sz w:val="24"/>
          <w:szCs w:val="24"/>
        </w:rPr>
        <w:drawing>
          <wp:anchor distT="0" distB="0" distL="114300" distR="114300" simplePos="0" relativeHeight="251659776" behindDoc="1" locked="0" layoutInCell="1" allowOverlap="1" wp14:editId="02EA63CD" wp14:anchorId="3275FDAF">
            <wp:simplePos x="0" y="0"/>
            <wp:positionH relativeFrom="margin">
              <wp:align>center</wp:align>
            </wp:positionH>
            <wp:positionV relativeFrom="paragraph">
              <wp:posOffset>565785</wp:posOffset>
            </wp:positionV>
            <wp:extent cx="1502618" cy="751107"/>
            <wp:effectExtent l="0" t="0" r="2540"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246E2" w:rsidP="004246E2" w:rsidRDefault="004246E2" w14:paraId="284967FA" w14:textId="6F6BE674">
      <w:pPr>
        <w:tabs>
          <w:tab w:val="center" w:pos="3946"/>
        </w:tabs>
        <w:spacing w:after="236"/>
        <w:ind w:left="-15" w:firstLine="0"/>
        <w:jc w:val="left"/>
      </w:pPr>
      <w:r>
        <w:rPr>
          <w:sz w:val="15"/>
        </w:rPr>
        <w:t>Data</w:t>
      </w:r>
      <w:r w:rsidR="006D276D">
        <w:rPr>
          <w:sz w:val="16"/>
        </w:rPr>
        <w:t xml:space="preserve"> </w:t>
      </w:r>
      <w:r w:rsidRPr="00B16A8F" w:rsidR="00A078EE">
        <w:t>12/07/2026</w:t>
      </w:r>
      <w:r>
        <w:rPr>
          <w:sz w:val="16"/>
        </w:rPr>
        <w:tab/>
      </w:r>
      <w:r>
        <w:rPr>
          <w:sz w:val="15"/>
        </w:rPr>
        <w:t>Signature</w:t>
      </w:r>
      <w:r>
        <w:rPr>
          <w:sz w:val="16"/>
        </w:rPr>
        <w:t>______________________________________</w:t>
      </w:r>
    </w:p>
    <w:p w:rsidR="004246E2" w:rsidRDefault="004246E2" w14:paraId="2E9CE6AE" w14:textId="373F72A3">
      <w:pPr>
        <w:tabs>
          <w:tab w:val="center" w:pos="720"/>
          <w:tab w:val="center" w:pos="1440"/>
          <w:tab w:val="center" w:pos="2160"/>
          <w:tab w:val="center" w:pos="2880"/>
          <w:tab w:val="center" w:pos="3600"/>
          <w:tab w:val="center" w:pos="6011"/>
        </w:tabs>
        <w:spacing w:after="382" w:line="259" w:lineRule="auto"/>
        <w:ind w:left="-15" w:firstLine="0"/>
        <w:jc w:val="left"/>
      </w:pPr>
    </w:p>
    <w:p w:rsidR="00DF0289" w:rsidRDefault="00DF0289" w14:paraId="49A3737E" w14:textId="3E92A698">
      <w:pPr>
        <w:tabs>
          <w:tab w:val="center" w:pos="720"/>
          <w:tab w:val="center" w:pos="1440"/>
          <w:tab w:val="center" w:pos="2160"/>
          <w:tab w:val="center" w:pos="2880"/>
          <w:tab w:val="center" w:pos="3600"/>
          <w:tab w:val="center" w:pos="6011"/>
        </w:tabs>
        <w:spacing w:after="382" w:line="259" w:lineRule="auto"/>
        <w:ind w:left="-15" w:firstLine="0"/>
        <w:jc w:val="left"/>
      </w:pPr>
    </w:p>
    <w:p w:rsidR="00DF0289" w:rsidRDefault="00DF0289" w14:paraId="749B5EDC" w14:textId="2FE664F4">
      <w:pPr>
        <w:tabs>
          <w:tab w:val="center" w:pos="720"/>
          <w:tab w:val="center" w:pos="1440"/>
          <w:tab w:val="center" w:pos="2160"/>
          <w:tab w:val="center" w:pos="2880"/>
          <w:tab w:val="center" w:pos="3600"/>
          <w:tab w:val="center" w:pos="6011"/>
        </w:tabs>
        <w:spacing w:after="382" w:line="259" w:lineRule="auto"/>
        <w:ind w:left="-15" w:firstLine="0"/>
        <w:jc w:val="left"/>
      </w:pPr>
    </w:p>
    <w:sectPr w:rsidR="00DF0289" w:rsidSect="004246E2">
      <w:pgSz w:w="11906" w:h="16838"/>
      <w:pgMar w:top="201" w:right="1440" w:bottom="283" w:left="991" w:header="720" w:footer="720" w:gutter="0"/>
      <w:cols w:space="165"/>
      <w:docGrid w:linePitch="23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CF1FFC"/>
    <w:multiLevelType w:val="hybridMultilevel"/>
    <w:tmpl w:val="888848A8"/>
    <w:lvl w:ilvl="0" w:tplc="CEF043FC">
      <w:start w:val="7"/>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A680E966">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7422E058">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39469C04">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CC5A40CE">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75E43BD4">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A1245926">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0A0AE72">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B5DA1152">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1" w15:restartNumberingAfterBreak="0">
    <w:nsid w:val="2CDB78AF"/>
    <w:multiLevelType w:val="hybridMultilevel"/>
    <w:tmpl w:val="3DA8B322"/>
    <w:lvl w:ilvl="0" w:tplc="A1B4F796">
      <w:start w:val="7"/>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BEC40C72">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E0D4A4B6">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6ACA4658">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34BCA0FE">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CCC43AD6">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9CEA6A96">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2E4D842">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F4AAAF46">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2" w15:restartNumberingAfterBreak="0">
    <w:nsid w:val="2DEA34CC"/>
    <w:multiLevelType w:val="hybridMultilevel"/>
    <w:tmpl w:val="6AB63F16"/>
    <w:lvl w:ilvl="0" w:tplc="AE6E369E">
      <w:start w:val="1"/>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ABE4F504">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25325C44">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24BA6432">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5F4A1ABA">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A9C8CD28">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33F6E39C">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608C5C58">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01CEB7C2">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3" w15:restartNumberingAfterBreak="0">
    <w:nsid w:val="5304751B"/>
    <w:multiLevelType w:val="hybridMultilevel"/>
    <w:tmpl w:val="980692A6"/>
    <w:lvl w:ilvl="0" w:tplc="59D845A2">
      <w:start w:val="1"/>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E61C7C96">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23061FCC">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4DB802A8">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6A887F58">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CD1080A4">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8FDC79FC">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3B0806E0">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08D6475A">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4" w15:restartNumberingAfterBreak="0">
    <w:nsid w:val="5E105A98"/>
    <w:multiLevelType w:val="hybridMultilevel"/>
    <w:tmpl w:val="9FD41076"/>
    <w:lvl w:ilvl="0" w:tplc="E7D21DF8">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60E263C">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274E457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58EA9384">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DD68582A">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BDBEB27A">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724CB6E">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C87849C0">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B336AD40">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1040594926">
    <w:abstractNumId w:val="3"/>
  </w:num>
  <w:num w:numId="2" w16cid:durableId="154536859">
    <w:abstractNumId w:val="0"/>
  </w:num>
  <w:num w:numId="3" w16cid:durableId="607272392">
    <w:abstractNumId w:val="2"/>
  </w:num>
  <w:num w:numId="4" w16cid:durableId="103423430">
    <w:abstractNumId w:val="1"/>
  </w:num>
  <w:num w:numId="5" w16cid:durableId="6935325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DQ1MzE0sDCyMLVQ0lEKTi0uzszPAykwqwUAaNUqZiwAAAA="/>
  </w:docVars>
  <w:rsids>
    <w:rsidRoot w:val="001563AB"/>
    <w:rsid w:val="00093E65"/>
    <w:rsid w:val="001563AB"/>
    <w:rsid w:val="00220293"/>
    <w:rsid w:val="00254A32"/>
    <w:rsid w:val="004246E2"/>
    <w:rsid w:val="004860C4"/>
    <w:rsid w:val="005934A6"/>
    <w:rsid w:val="006C5E07"/>
    <w:rsid w:val="006D276D"/>
    <w:rsid w:val="006F64E1"/>
    <w:rsid w:val="007861CD"/>
    <w:rsid w:val="0080224A"/>
    <w:rsid w:val="00832C38"/>
    <w:rsid w:val="00861F7B"/>
    <w:rsid w:val="0087573D"/>
    <w:rsid w:val="00A078EE"/>
    <w:rsid w:val="00AB0C95"/>
    <w:rsid w:val="00B16A8F"/>
    <w:rsid w:val="00BA417B"/>
    <w:rsid w:val="00BF04A6"/>
    <w:rsid w:val="00C755DF"/>
    <w:rsid w:val="00CA3FAC"/>
    <w:rsid w:val="00D3667E"/>
    <w:rsid w:val="00D93468"/>
    <w:rsid w:val="00DE17C2"/>
    <w:rsid w:val="00DF0289"/>
    <w:rsid w:val="00E0367E"/>
    <w:rsid w:val="00F115A9"/>
    <w:rsid w:val="00FD20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4C5E2C"/>
  <w15:docId w15:val="{1912B292-F0E9-4B3D-8DB6-F7C303488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 w:line="265" w:lineRule="auto"/>
      <w:ind w:left="10" w:hanging="10"/>
      <w:jc w:val="both"/>
    </w:pPr>
    <w:rPr>
      <w:rFonts w:ascii="Arial" w:eastAsia="Arial" w:hAnsi="Arial" w:cs="Arial"/>
      <w:color w:val="000000"/>
      <w:sz w:val="17"/>
    </w:rPr>
  </w:style>
  <w:style w:type="paragraph" w:styleId="Heading1">
    <w:name w:val="heading 1"/>
    <w:next w:val="Normal"/>
    <w:link w:val="Heading1Char"/>
    <w:uiPriority w:val="9"/>
    <w:qFormat/>
    <w:pPr>
      <w:keepNext/>
      <w:keepLines/>
      <w:spacing w:after="189"/>
      <w:ind w:left="10" w:right="42" w:hanging="10"/>
      <w:jc w:val="center"/>
      <w:outlineLvl w:val="0"/>
    </w:pPr>
    <w:rPr>
      <w:rFonts w:ascii="Arial" w:eastAsia="Arial" w:hAnsi="Arial" w:cs="Arial"/>
      <w:b/>
      <w:color w:val="000000"/>
      <w:sz w:val="17"/>
    </w:rPr>
  </w:style>
  <w:style w:type="paragraph" w:styleId="Heading2">
    <w:name w:val="heading 2"/>
    <w:basedOn w:val="Normal"/>
    <w:next w:val="Normal"/>
    <w:link w:val="Heading2Char"/>
    <w:uiPriority w:val="9"/>
    <w:semiHidden/>
    <w:unhideWhenUsed/>
    <w:qFormat/>
    <w:rsid w:val="004246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17"/>
    </w:rPr>
  </w:style>
  <w:style w:type="character" w:customStyle="1" w:styleId="Heading2Char">
    <w:name w:val="Heading 2 Char"/>
    <w:basedOn w:val="DefaultParagraphFont"/>
    <w:link w:val="Heading2"/>
    <w:uiPriority w:val="9"/>
    <w:semiHidden/>
    <w:rsid w:val="004246E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1544</Words>
  <Characters>8297</Characters>
  <Application>Microsoft Office Word</Application>
  <DocSecurity>0</DocSecurity>
  <Lines>1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09:00Z</dcterms:created>
  <dcterms:modified xsi:type="dcterms:W3CDTF">2023-03-29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d96c8dc3223c649b2923fa3a0869a3ded806467114e93142f7608c37a930e3</vt:lpwstr>
  </property>
</Properties>
</file>